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36FA3" w14:textId="77777777" w:rsidR="00654802" w:rsidRDefault="00D738D0">
      <w:pPr>
        <w:pStyle w:val="a4"/>
      </w:pPr>
      <w:r>
        <w:t>Лабораторная работа №1</w:t>
      </w:r>
    </w:p>
    <w:p w14:paraId="331E76B1" w14:textId="77777777" w:rsidR="00654802" w:rsidRDefault="00D738D0">
      <w:pPr>
        <w:pStyle w:val="a5"/>
      </w:pPr>
      <w:r>
        <w:t>Математическое моделирование</w:t>
      </w:r>
    </w:p>
    <w:p w14:paraId="32BC254D" w14:textId="6935363E" w:rsidR="00654802" w:rsidRDefault="00D738D0">
      <w:pPr>
        <w:pStyle w:val="Author"/>
      </w:pPr>
      <w:r>
        <w:t>Аль-Дорихим Рамзи Авад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60101176"/>
        <w:docPartObj>
          <w:docPartGallery w:val="Table of Contents"/>
          <w:docPartUnique/>
        </w:docPartObj>
      </w:sdtPr>
      <w:sdtEndPr/>
      <w:sdtContent>
        <w:p w14:paraId="76EFD79E" w14:textId="77777777" w:rsidR="00654802" w:rsidRDefault="00D738D0">
          <w:pPr>
            <w:pStyle w:val="ae"/>
          </w:pPr>
          <w:r>
            <w:t>Содержание</w:t>
          </w:r>
        </w:p>
        <w:p w14:paraId="6A2FCC62" w14:textId="77777777" w:rsidR="00BD1505" w:rsidRDefault="00D738D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5502569" w:history="1">
            <w:r w:rsidR="00BD1505" w:rsidRPr="00B1708E">
              <w:rPr>
                <w:rStyle w:val="ad"/>
                <w:noProof/>
              </w:rPr>
              <w:t>Цель лабораторной работы</w:t>
            </w:r>
            <w:r w:rsidR="00BD1505">
              <w:rPr>
                <w:noProof/>
                <w:webHidden/>
              </w:rPr>
              <w:tab/>
            </w:r>
            <w:r w:rsidR="00BD1505">
              <w:rPr>
                <w:noProof/>
                <w:webHidden/>
              </w:rPr>
              <w:fldChar w:fldCharType="begin"/>
            </w:r>
            <w:r w:rsidR="00BD1505">
              <w:rPr>
                <w:noProof/>
                <w:webHidden/>
              </w:rPr>
              <w:instrText xml:space="preserve"> PAGEREF _Toc95502569 \h </w:instrText>
            </w:r>
            <w:r w:rsidR="00BD1505">
              <w:rPr>
                <w:noProof/>
                <w:webHidden/>
              </w:rPr>
            </w:r>
            <w:r w:rsidR="00BD1505">
              <w:rPr>
                <w:noProof/>
                <w:webHidden/>
              </w:rPr>
              <w:fldChar w:fldCharType="separate"/>
            </w:r>
            <w:r w:rsidR="00BD1505">
              <w:rPr>
                <w:noProof/>
                <w:webHidden/>
              </w:rPr>
              <w:t>2</w:t>
            </w:r>
            <w:r w:rsidR="00BD1505">
              <w:rPr>
                <w:noProof/>
                <w:webHidden/>
              </w:rPr>
              <w:fldChar w:fldCharType="end"/>
            </w:r>
          </w:hyperlink>
        </w:p>
        <w:p w14:paraId="46C0B720" w14:textId="77777777" w:rsidR="00BD1505" w:rsidRDefault="00BD15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02570" w:history="1">
            <w:r w:rsidRPr="00B1708E">
              <w:rPr>
                <w:rStyle w:val="ad"/>
                <w:noProof/>
              </w:rPr>
              <w:t>План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E1333" w14:textId="77777777" w:rsidR="00BD1505" w:rsidRDefault="00BD15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02571" w:history="1">
            <w:r w:rsidRPr="00B1708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37DCA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72" w:history="1">
            <w:r w:rsidRPr="00B1708E">
              <w:rPr>
                <w:rStyle w:val="ad"/>
                <w:noProof/>
              </w:rPr>
              <w:t>1.1 Подгот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DAEA8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73" w:history="1">
            <w:r w:rsidRPr="00B1708E">
              <w:rPr>
                <w:rStyle w:val="ad"/>
                <w:noProof/>
              </w:rPr>
              <w:t>1.2 Создание про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2620A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74" w:history="1">
            <w:r w:rsidRPr="00B1708E">
              <w:rPr>
                <w:rStyle w:val="ad"/>
                <w:noProof/>
              </w:rPr>
              <w:t>1.3 Внесение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7C89D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75" w:history="1">
            <w:r w:rsidRPr="00B1708E">
              <w:rPr>
                <w:rStyle w:val="ad"/>
                <w:noProof/>
              </w:rPr>
              <w:t>1.4 Индексация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E8049C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76" w:history="1">
            <w:r w:rsidRPr="00B1708E">
              <w:rPr>
                <w:rStyle w:val="ad"/>
                <w:noProof/>
              </w:rPr>
              <w:t>1.5 Отмена локальных изменений (до индексации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57DE3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77" w:history="1">
            <w:r w:rsidRPr="00B1708E">
              <w:rPr>
                <w:rStyle w:val="ad"/>
                <w:noProof/>
              </w:rPr>
              <w:t>1.6 Отмена проиндексированных изменений(перед коммитом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B1D32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78" w:history="1">
            <w:r w:rsidRPr="00B1708E">
              <w:rPr>
                <w:rStyle w:val="ad"/>
                <w:noProof/>
              </w:rPr>
              <w:t>1.7 Отмена комми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BD5B0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79" w:history="1">
            <w:r w:rsidRPr="00B1708E">
              <w:rPr>
                <w:rStyle w:val="ad"/>
                <w:noProof/>
              </w:rPr>
              <w:t>1.8 Удаление коммитов из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1A891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80" w:history="1">
            <w:r w:rsidRPr="00B1708E">
              <w:rPr>
                <w:rStyle w:val="ad"/>
                <w:noProof/>
              </w:rPr>
              <w:t>1.9 Удаление тега oo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4C7E3F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81" w:history="1">
            <w:r w:rsidRPr="00B1708E">
              <w:rPr>
                <w:rStyle w:val="ad"/>
                <w:noProof/>
              </w:rPr>
              <w:t>1.10 Внесение изменений в комми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93F9DF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82" w:history="1">
            <w:r w:rsidRPr="00B1708E">
              <w:rPr>
                <w:rStyle w:val="ad"/>
                <w:noProof/>
              </w:rPr>
              <w:t>1.11 Перемещение файл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E5C8B1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83" w:history="1">
            <w:r w:rsidRPr="00B1708E">
              <w:rPr>
                <w:rStyle w:val="ad"/>
                <w:noProof/>
              </w:rPr>
              <w:t>1.13 Подробнее о структу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0D856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84" w:history="1">
            <w:r w:rsidRPr="00B1708E">
              <w:rPr>
                <w:rStyle w:val="ad"/>
                <w:noProof/>
              </w:rPr>
              <w:t>1.14 Git внутри: Каталог .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83143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85" w:history="1">
            <w:r w:rsidRPr="00B1708E">
              <w:rPr>
                <w:rStyle w:val="ad"/>
                <w:noProof/>
              </w:rPr>
              <w:t>1.15 Работа непосредственно с объектами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69EE5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86" w:history="1">
            <w:r w:rsidRPr="00B1708E">
              <w:rPr>
                <w:rStyle w:val="ad"/>
                <w:noProof/>
              </w:rPr>
              <w:t>1.16 Создание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AA2EF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87" w:history="1">
            <w:r w:rsidRPr="00B1708E">
              <w:rPr>
                <w:rStyle w:val="ad"/>
                <w:noProof/>
              </w:rPr>
              <w:t>1.17 Навигация по ветка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69B2AB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88" w:history="1">
            <w:r w:rsidRPr="00B1708E">
              <w:rPr>
                <w:rStyle w:val="ad"/>
                <w:noProof/>
              </w:rPr>
              <w:t>1.18 Изменения в ветке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83018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89" w:history="1">
            <w:r w:rsidRPr="00B1708E">
              <w:rPr>
                <w:rStyle w:val="ad"/>
                <w:noProof/>
              </w:rPr>
              <w:t>1.19 Сделайте коммит изменений README.md в ветку mast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5A1116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90" w:history="1">
            <w:r w:rsidRPr="00B1708E">
              <w:rPr>
                <w:rStyle w:val="ad"/>
                <w:noProof/>
              </w:rPr>
              <w:t>1.20 Слия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E694F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91" w:history="1">
            <w:r w:rsidRPr="00B1708E">
              <w:rPr>
                <w:rStyle w:val="ad"/>
                <w:noProof/>
              </w:rPr>
              <w:t>1.21 Создание конфли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AE054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92" w:history="1">
            <w:r w:rsidRPr="00B1708E">
              <w:rPr>
                <w:rStyle w:val="ad"/>
                <w:noProof/>
              </w:rPr>
              <w:t>1.22 Разрешение конфлик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ECCE2F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93" w:history="1">
            <w:r w:rsidRPr="00B1708E">
              <w:rPr>
                <w:rStyle w:val="ad"/>
                <w:noProof/>
              </w:rPr>
              <w:t>1.23 Сброс ветки sty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EA87C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94" w:history="1">
            <w:r w:rsidRPr="00B1708E">
              <w:rPr>
                <w:rStyle w:val="ad"/>
                <w:noProof/>
              </w:rPr>
              <w:t>1.24 Сброс ветки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2547E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95" w:history="1">
            <w:r w:rsidRPr="00B1708E">
              <w:rPr>
                <w:rStyle w:val="ad"/>
                <w:noProof/>
              </w:rPr>
              <w:t>1.25 Перебази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04F7F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96" w:history="1">
            <w:r w:rsidRPr="00B1708E">
              <w:rPr>
                <w:rStyle w:val="ad"/>
                <w:noProof/>
              </w:rPr>
              <w:t>1.26 Слияние в ветку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6A04A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97" w:history="1">
            <w:r w:rsidRPr="00B1708E">
              <w:rPr>
                <w:rStyle w:val="ad"/>
                <w:noProof/>
              </w:rPr>
              <w:t>1.27 Клонирование репозиторие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E0191E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98" w:history="1">
            <w:r w:rsidRPr="00B1708E">
              <w:rPr>
                <w:rStyle w:val="ad"/>
                <w:noProof/>
              </w:rPr>
              <w:t>1.28 Просмотр клонирован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04C65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599" w:history="1">
            <w:r w:rsidRPr="00B1708E">
              <w:rPr>
                <w:rStyle w:val="ad"/>
                <w:noProof/>
              </w:rPr>
              <w:t>1.29 Что такое origin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EF96E3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600" w:history="1">
            <w:r w:rsidRPr="00B1708E">
              <w:rPr>
                <w:rStyle w:val="ad"/>
                <w:noProof/>
              </w:rPr>
              <w:t>1.30 Удаленные вет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7C2DED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601" w:history="1">
            <w:r w:rsidRPr="00B1708E">
              <w:rPr>
                <w:rStyle w:val="ad"/>
                <w:noProof/>
              </w:rPr>
              <w:t>1.31 Изменение оригиналь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A9E10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602" w:history="1">
            <w:r w:rsidRPr="00B1708E">
              <w:rPr>
                <w:rStyle w:val="ad"/>
                <w:noProof/>
              </w:rPr>
              <w:t>1.32 Слияние извлеченных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8E91CC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603" w:history="1">
            <w:r w:rsidRPr="00B1708E">
              <w:rPr>
                <w:rStyle w:val="ad"/>
                <w:noProof/>
              </w:rPr>
              <w:t>1.33 Добавление ветки наблю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C0B9C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604" w:history="1">
            <w:r w:rsidRPr="00B1708E">
              <w:rPr>
                <w:rStyle w:val="ad"/>
                <w:noProof/>
              </w:rPr>
              <w:t>1.34 Чистые репозитор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D64AF8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605" w:history="1">
            <w:r w:rsidRPr="00B1708E">
              <w:rPr>
                <w:rStyle w:val="ad"/>
                <w:noProof/>
              </w:rPr>
              <w:t>1.35 Создаем чистый репозитор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6EA21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606" w:history="1">
            <w:r w:rsidRPr="00B1708E">
              <w:rPr>
                <w:rStyle w:val="ad"/>
                <w:noProof/>
              </w:rPr>
              <w:t>1.36 Добавление удаленно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50CC42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607" w:history="1">
            <w:r w:rsidRPr="00B1708E">
              <w:rPr>
                <w:rStyle w:val="ad"/>
                <w:noProof/>
              </w:rPr>
              <w:t>1.37 Отправка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8B267" w14:textId="77777777" w:rsidR="00BD1505" w:rsidRDefault="00BD150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5502608" w:history="1">
            <w:r w:rsidRPr="00B1708E">
              <w:rPr>
                <w:rStyle w:val="ad"/>
                <w:noProof/>
              </w:rPr>
              <w:t>1.38 Извлечение общих изменен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A0FC9F" w14:textId="77777777" w:rsidR="00BD1505" w:rsidRDefault="00BD15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02609" w:history="1">
            <w:r w:rsidRPr="00B1708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084C7B" w14:textId="77777777" w:rsidR="00BD1505" w:rsidRDefault="00BD15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5502610" w:history="1">
            <w:r w:rsidRPr="00B1708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502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6AFA08" w14:textId="77777777" w:rsidR="00654802" w:rsidRDefault="00D738D0">
          <w:r>
            <w:fldChar w:fldCharType="end"/>
          </w:r>
        </w:p>
      </w:sdtContent>
    </w:sdt>
    <w:p w14:paraId="4406B563" w14:textId="77777777" w:rsidR="00654802" w:rsidRDefault="00D738D0">
      <w:pPr>
        <w:pStyle w:val="1"/>
      </w:pPr>
      <w:bookmarkStart w:id="0" w:name="цель-лабораторной-работы"/>
      <w:bookmarkStart w:id="1" w:name="_Toc95502569"/>
      <w:r>
        <w:t>Цель лабораторной работы</w:t>
      </w:r>
      <w:bookmarkEnd w:id="1"/>
      <w:r>
        <w:t xml:space="preserve"> </w:t>
      </w:r>
    </w:p>
    <w:p w14:paraId="50695E72" w14:textId="77777777" w:rsidR="00654802" w:rsidRDefault="00D738D0">
      <w:pPr>
        <w:pStyle w:val="FirstParagraph"/>
      </w:pPr>
      <w:r>
        <w:t>Изучить основные команды Git Bash, предназначенные для работы с git.</w:t>
      </w:r>
    </w:p>
    <w:p w14:paraId="75592031" w14:textId="77777777" w:rsidR="00654802" w:rsidRDefault="00D738D0">
      <w:pPr>
        <w:pStyle w:val="1"/>
      </w:pPr>
      <w:bookmarkStart w:id="2" w:name="план-лабораторной-работы"/>
      <w:bookmarkStart w:id="3" w:name="_Toc95502570"/>
      <w:bookmarkEnd w:id="0"/>
      <w:r>
        <w:t>План лабораторной работы</w:t>
      </w:r>
      <w:bookmarkEnd w:id="3"/>
    </w:p>
    <w:p w14:paraId="7734DD67" w14:textId="77777777" w:rsidR="00654802" w:rsidRDefault="00D738D0">
      <w:pPr>
        <w:numPr>
          <w:ilvl w:val="0"/>
          <w:numId w:val="2"/>
        </w:numPr>
      </w:pPr>
      <w:r>
        <w:t>1.1 Подготовка</w:t>
      </w:r>
    </w:p>
    <w:p w14:paraId="421E9DF2" w14:textId="77777777" w:rsidR="00654802" w:rsidRDefault="00D738D0">
      <w:pPr>
        <w:numPr>
          <w:ilvl w:val="0"/>
          <w:numId w:val="2"/>
        </w:numPr>
      </w:pPr>
      <w:r>
        <w:t>1.2 Создание проекта</w:t>
      </w:r>
    </w:p>
    <w:p w14:paraId="2B9E2B8D" w14:textId="77777777" w:rsidR="00654802" w:rsidRDefault="00D738D0">
      <w:pPr>
        <w:numPr>
          <w:ilvl w:val="0"/>
          <w:numId w:val="2"/>
        </w:numPr>
      </w:pPr>
      <w:r>
        <w:t>1.3 Внесение изменений</w:t>
      </w:r>
    </w:p>
    <w:p w14:paraId="6DF98381" w14:textId="77777777" w:rsidR="00654802" w:rsidRDefault="00D738D0">
      <w:pPr>
        <w:numPr>
          <w:ilvl w:val="0"/>
          <w:numId w:val="2"/>
        </w:numPr>
      </w:pPr>
      <w:r>
        <w:t>1.4 Индексация изменений</w:t>
      </w:r>
    </w:p>
    <w:p w14:paraId="1836F06A" w14:textId="77777777" w:rsidR="00654802" w:rsidRDefault="00D738D0">
      <w:pPr>
        <w:numPr>
          <w:ilvl w:val="0"/>
          <w:numId w:val="2"/>
        </w:numPr>
      </w:pPr>
      <w:r>
        <w:t>1.5 Отмена локальных изменений (до индексации)</w:t>
      </w:r>
    </w:p>
    <w:p w14:paraId="0EB1D26D" w14:textId="77777777" w:rsidR="00654802" w:rsidRDefault="00D738D0">
      <w:pPr>
        <w:numPr>
          <w:ilvl w:val="0"/>
          <w:numId w:val="2"/>
        </w:numPr>
      </w:pPr>
      <w:r>
        <w:t>1.6 Отмена проиндексированных и</w:t>
      </w:r>
      <w:r>
        <w:t>зменений (перед коммитом)</w:t>
      </w:r>
    </w:p>
    <w:p w14:paraId="56E250C0" w14:textId="77777777" w:rsidR="00654802" w:rsidRDefault="00D738D0">
      <w:pPr>
        <w:numPr>
          <w:ilvl w:val="0"/>
          <w:numId w:val="2"/>
        </w:numPr>
      </w:pPr>
      <w:r>
        <w:t>1.7 Отмена коммитов</w:t>
      </w:r>
    </w:p>
    <w:p w14:paraId="4340B595" w14:textId="77777777" w:rsidR="00654802" w:rsidRDefault="00D738D0">
      <w:pPr>
        <w:numPr>
          <w:ilvl w:val="0"/>
          <w:numId w:val="2"/>
        </w:numPr>
      </w:pPr>
      <w:r>
        <w:t>1.8 Удаление коммиттов из ветки</w:t>
      </w:r>
    </w:p>
    <w:p w14:paraId="2482FB2F" w14:textId="77777777" w:rsidR="00654802" w:rsidRDefault="00D738D0">
      <w:pPr>
        <w:numPr>
          <w:ilvl w:val="0"/>
          <w:numId w:val="2"/>
        </w:numPr>
      </w:pPr>
      <w:r>
        <w:t>1.9 Удаление тега oops</w:t>
      </w:r>
    </w:p>
    <w:p w14:paraId="4FEAFCAF" w14:textId="77777777" w:rsidR="00654802" w:rsidRDefault="00D738D0">
      <w:pPr>
        <w:numPr>
          <w:ilvl w:val="0"/>
          <w:numId w:val="2"/>
        </w:numPr>
      </w:pPr>
      <w:r>
        <w:t>1.10 Внесение изменений в коммиты</w:t>
      </w:r>
    </w:p>
    <w:p w14:paraId="04ECB1C6" w14:textId="77777777" w:rsidR="00654802" w:rsidRDefault="00D738D0">
      <w:pPr>
        <w:numPr>
          <w:ilvl w:val="0"/>
          <w:numId w:val="2"/>
        </w:numPr>
      </w:pPr>
      <w:r>
        <w:t>1.11 Перемещение файлов</w:t>
      </w:r>
    </w:p>
    <w:p w14:paraId="076CB780" w14:textId="77777777" w:rsidR="00654802" w:rsidRDefault="00D738D0">
      <w:pPr>
        <w:numPr>
          <w:ilvl w:val="0"/>
          <w:numId w:val="2"/>
        </w:numPr>
      </w:pPr>
      <w:r>
        <w:t>1.12 Второй способ перемещения файлов</w:t>
      </w:r>
    </w:p>
    <w:p w14:paraId="70C8504F" w14:textId="77777777" w:rsidR="00654802" w:rsidRDefault="00D738D0">
      <w:pPr>
        <w:numPr>
          <w:ilvl w:val="0"/>
          <w:numId w:val="2"/>
        </w:numPr>
      </w:pPr>
      <w:r>
        <w:lastRenderedPageBreak/>
        <w:t>1.13 Подробнее о структуре</w:t>
      </w:r>
    </w:p>
    <w:p w14:paraId="4FBDEA59" w14:textId="77777777" w:rsidR="00654802" w:rsidRDefault="00D738D0">
      <w:pPr>
        <w:numPr>
          <w:ilvl w:val="0"/>
          <w:numId w:val="2"/>
        </w:numPr>
      </w:pPr>
      <w:r>
        <w:t>1.14 Git внутри: Каталог .git</w:t>
      </w:r>
    </w:p>
    <w:p w14:paraId="43D437B7" w14:textId="77777777" w:rsidR="00654802" w:rsidRDefault="00D738D0">
      <w:pPr>
        <w:numPr>
          <w:ilvl w:val="0"/>
          <w:numId w:val="2"/>
        </w:numPr>
      </w:pPr>
      <w:r>
        <w:t>1.</w:t>
      </w:r>
      <w:r>
        <w:t>15 Работа непосредственно с объектами git</w:t>
      </w:r>
    </w:p>
    <w:p w14:paraId="3F6A4A16" w14:textId="77777777" w:rsidR="00654802" w:rsidRDefault="00D738D0">
      <w:pPr>
        <w:numPr>
          <w:ilvl w:val="0"/>
          <w:numId w:val="2"/>
        </w:numPr>
      </w:pPr>
      <w:r>
        <w:t>1.16 Создание ветки</w:t>
      </w:r>
    </w:p>
    <w:p w14:paraId="6BA90954" w14:textId="77777777" w:rsidR="00654802" w:rsidRDefault="00D738D0">
      <w:pPr>
        <w:numPr>
          <w:ilvl w:val="0"/>
          <w:numId w:val="2"/>
        </w:numPr>
      </w:pPr>
      <w:r>
        <w:t>1.17 Навигация по веткам</w:t>
      </w:r>
    </w:p>
    <w:p w14:paraId="4ED7C577" w14:textId="77777777" w:rsidR="00654802" w:rsidRDefault="00D738D0">
      <w:pPr>
        <w:numPr>
          <w:ilvl w:val="0"/>
          <w:numId w:val="2"/>
        </w:numPr>
      </w:pPr>
      <w:r>
        <w:t>1.18 Изменения в ветке master</w:t>
      </w:r>
    </w:p>
    <w:p w14:paraId="46BF3A13" w14:textId="77777777" w:rsidR="00654802" w:rsidRDefault="00D738D0">
      <w:pPr>
        <w:numPr>
          <w:ilvl w:val="0"/>
          <w:numId w:val="2"/>
        </w:numPr>
      </w:pPr>
      <w:r>
        <w:t>1.19 Сделать коммит изменений README.md в ветку master</w:t>
      </w:r>
    </w:p>
    <w:p w14:paraId="3123CE8F" w14:textId="77777777" w:rsidR="00654802" w:rsidRDefault="00D738D0">
      <w:pPr>
        <w:numPr>
          <w:ilvl w:val="0"/>
          <w:numId w:val="2"/>
        </w:numPr>
      </w:pPr>
      <w:r>
        <w:t>1.20 Слияние</w:t>
      </w:r>
    </w:p>
    <w:p w14:paraId="45B80DC1" w14:textId="77777777" w:rsidR="00654802" w:rsidRDefault="00D738D0">
      <w:pPr>
        <w:numPr>
          <w:ilvl w:val="0"/>
          <w:numId w:val="2"/>
        </w:numPr>
      </w:pPr>
      <w:r>
        <w:t>1.21 Создание конфликта</w:t>
      </w:r>
    </w:p>
    <w:p w14:paraId="40F47BBB" w14:textId="77777777" w:rsidR="00654802" w:rsidRDefault="00D738D0">
      <w:pPr>
        <w:numPr>
          <w:ilvl w:val="0"/>
          <w:numId w:val="2"/>
        </w:numPr>
      </w:pPr>
      <w:r>
        <w:t>1.22 Разрешение конфликтов</w:t>
      </w:r>
    </w:p>
    <w:p w14:paraId="7E3B8DDF" w14:textId="77777777" w:rsidR="00654802" w:rsidRDefault="00D738D0">
      <w:pPr>
        <w:numPr>
          <w:ilvl w:val="0"/>
          <w:numId w:val="2"/>
        </w:numPr>
      </w:pPr>
      <w:r>
        <w:t>1.23 Сброс ветки style</w:t>
      </w:r>
    </w:p>
    <w:p w14:paraId="4DBE9527" w14:textId="77777777" w:rsidR="00654802" w:rsidRDefault="00D738D0">
      <w:pPr>
        <w:numPr>
          <w:ilvl w:val="0"/>
          <w:numId w:val="2"/>
        </w:numPr>
      </w:pPr>
      <w:r>
        <w:t>1.24 Сброс ветки master</w:t>
      </w:r>
    </w:p>
    <w:p w14:paraId="236CDDCC" w14:textId="77777777" w:rsidR="00654802" w:rsidRDefault="00D738D0">
      <w:pPr>
        <w:numPr>
          <w:ilvl w:val="0"/>
          <w:numId w:val="2"/>
        </w:numPr>
      </w:pPr>
      <w:r>
        <w:t>1.25 Перебазирование</w:t>
      </w:r>
    </w:p>
    <w:p w14:paraId="2285B2C7" w14:textId="77777777" w:rsidR="00654802" w:rsidRDefault="00D738D0">
      <w:pPr>
        <w:numPr>
          <w:ilvl w:val="0"/>
          <w:numId w:val="2"/>
        </w:numPr>
      </w:pPr>
      <w:r>
        <w:t>1.26 Слияние в ветку master</w:t>
      </w:r>
    </w:p>
    <w:p w14:paraId="7E2843B2" w14:textId="77777777" w:rsidR="00654802" w:rsidRDefault="00D738D0">
      <w:pPr>
        <w:numPr>
          <w:ilvl w:val="0"/>
          <w:numId w:val="2"/>
        </w:numPr>
      </w:pPr>
      <w:r>
        <w:t>1.27 Клонирование репозиториев</w:t>
      </w:r>
    </w:p>
    <w:p w14:paraId="69BA07D6" w14:textId="77777777" w:rsidR="00654802" w:rsidRDefault="00D738D0">
      <w:pPr>
        <w:numPr>
          <w:ilvl w:val="0"/>
          <w:numId w:val="2"/>
        </w:numPr>
      </w:pPr>
      <w:r>
        <w:t>1.28 Просмотр клонированного репозитория</w:t>
      </w:r>
    </w:p>
    <w:p w14:paraId="20CB8678" w14:textId="77777777" w:rsidR="00654802" w:rsidRDefault="00D738D0">
      <w:pPr>
        <w:numPr>
          <w:ilvl w:val="0"/>
          <w:numId w:val="2"/>
        </w:numPr>
      </w:pPr>
      <w:r>
        <w:t>1.29 Что такое origin?</w:t>
      </w:r>
    </w:p>
    <w:p w14:paraId="3AF26862" w14:textId="77777777" w:rsidR="00654802" w:rsidRDefault="00D738D0">
      <w:pPr>
        <w:numPr>
          <w:ilvl w:val="0"/>
          <w:numId w:val="2"/>
        </w:numPr>
      </w:pPr>
      <w:r>
        <w:t>1.30 Удаленные ветки</w:t>
      </w:r>
    </w:p>
    <w:p w14:paraId="009B59B0" w14:textId="77777777" w:rsidR="00654802" w:rsidRDefault="00D738D0">
      <w:pPr>
        <w:numPr>
          <w:ilvl w:val="0"/>
          <w:numId w:val="2"/>
        </w:numPr>
      </w:pPr>
      <w:r>
        <w:t>1.31 Изменение ор</w:t>
      </w:r>
      <w:r>
        <w:t>игинального репозитория</w:t>
      </w:r>
    </w:p>
    <w:p w14:paraId="62CC5F7F" w14:textId="77777777" w:rsidR="00654802" w:rsidRDefault="00D738D0">
      <w:pPr>
        <w:numPr>
          <w:ilvl w:val="0"/>
          <w:numId w:val="2"/>
        </w:numPr>
      </w:pPr>
      <w:r>
        <w:t>1.32 Слияние извлеченных изменений</w:t>
      </w:r>
    </w:p>
    <w:p w14:paraId="55786B92" w14:textId="77777777" w:rsidR="00654802" w:rsidRDefault="00D738D0">
      <w:pPr>
        <w:numPr>
          <w:ilvl w:val="0"/>
          <w:numId w:val="2"/>
        </w:numPr>
      </w:pPr>
      <w:r>
        <w:t>1.33 Добавление ветки наблюдения</w:t>
      </w:r>
    </w:p>
    <w:p w14:paraId="07C39C94" w14:textId="77777777" w:rsidR="00654802" w:rsidRDefault="00D738D0">
      <w:pPr>
        <w:numPr>
          <w:ilvl w:val="0"/>
          <w:numId w:val="2"/>
        </w:numPr>
      </w:pPr>
      <w:r>
        <w:t>1.34 Чистые репозитории</w:t>
      </w:r>
    </w:p>
    <w:p w14:paraId="765A99C0" w14:textId="77777777" w:rsidR="00654802" w:rsidRDefault="00D738D0">
      <w:pPr>
        <w:numPr>
          <w:ilvl w:val="0"/>
          <w:numId w:val="2"/>
        </w:numPr>
      </w:pPr>
      <w:r>
        <w:t>1.35 Создание чистого репозитория</w:t>
      </w:r>
    </w:p>
    <w:p w14:paraId="0CC95F9A" w14:textId="77777777" w:rsidR="00654802" w:rsidRDefault="00D738D0">
      <w:pPr>
        <w:numPr>
          <w:ilvl w:val="0"/>
          <w:numId w:val="2"/>
        </w:numPr>
      </w:pPr>
      <w:r>
        <w:t>1.36 Добавление удаленного репозитория</w:t>
      </w:r>
    </w:p>
    <w:p w14:paraId="24654C5F" w14:textId="77777777" w:rsidR="00654802" w:rsidRDefault="00D738D0">
      <w:pPr>
        <w:numPr>
          <w:ilvl w:val="0"/>
          <w:numId w:val="2"/>
        </w:numPr>
      </w:pPr>
      <w:r>
        <w:t>1.37 Отправка изменений</w:t>
      </w:r>
    </w:p>
    <w:p w14:paraId="5D2F9F8B" w14:textId="77777777" w:rsidR="00654802" w:rsidRDefault="00D738D0">
      <w:pPr>
        <w:numPr>
          <w:ilvl w:val="0"/>
          <w:numId w:val="2"/>
        </w:numPr>
      </w:pPr>
      <w:r>
        <w:t>1.38 Извлечение общих изменений</w:t>
      </w:r>
    </w:p>
    <w:p w14:paraId="070878D5" w14:textId="77777777" w:rsidR="00654802" w:rsidRDefault="00654802">
      <w:pPr>
        <w:pStyle w:val="FirstParagraph"/>
      </w:pPr>
    </w:p>
    <w:p w14:paraId="6B1034FB" w14:textId="77777777" w:rsidR="00654802" w:rsidRDefault="00D738D0">
      <w:pPr>
        <w:pStyle w:val="1"/>
      </w:pPr>
      <w:bookmarkStart w:id="4" w:name="выполнение-лабораторной-работы"/>
      <w:bookmarkStart w:id="5" w:name="_Toc95502571"/>
      <w:bookmarkEnd w:id="2"/>
      <w:r>
        <w:lastRenderedPageBreak/>
        <w:t>Выполнение лабораторной работы</w:t>
      </w:r>
      <w:bookmarkEnd w:id="5"/>
    </w:p>
    <w:p w14:paraId="67CD6476" w14:textId="77777777" w:rsidR="00654802" w:rsidRDefault="00D738D0">
      <w:pPr>
        <w:pStyle w:val="2"/>
      </w:pPr>
      <w:bookmarkStart w:id="6" w:name="X2aaced447e47e7a54054a9919adb950c1019edb"/>
      <w:bookmarkStart w:id="7" w:name="_Toc95502572"/>
      <w:r>
        <w:t>1.1 Подготовка</w:t>
      </w:r>
      <w:bookmarkEnd w:id="7"/>
    </w:p>
    <w:p w14:paraId="4D93F6A2" w14:textId="77777777" w:rsidR="00654802" w:rsidRDefault="00D738D0">
      <w:pPr>
        <w:pStyle w:val="FirstParagraph"/>
      </w:pPr>
      <w:r>
        <w:rPr>
          <w:b/>
          <w:bCs/>
        </w:rPr>
        <w:t>1.1.1 Установка имени и электронной почты</w:t>
      </w:r>
    </w:p>
    <w:p w14:paraId="406970AE" w14:textId="77777777" w:rsidR="00654802" w:rsidRDefault="00D738D0">
      <w:pPr>
        <w:pStyle w:val="a0"/>
      </w:pPr>
      <w:r>
        <w:t xml:space="preserve">Так как я никогда ранее не использовал git, для начала я осуществляю установку. </w:t>
      </w:r>
    </w:p>
    <w:p w14:paraId="28149629" w14:textId="77777777" w:rsidR="00654802" w:rsidRDefault="00D738D0">
      <w:pPr>
        <w:pStyle w:val="a0"/>
      </w:pPr>
      <w:r>
        <w:t>Передаю git свое имя и электронную почту. (рис. 001)</w:t>
      </w:r>
    </w:p>
    <w:p w14:paraId="38D1594B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61E4003" wp14:editId="118A9EEA">
            <wp:extent cx="4095589" cy="768403"/>
            <wp:effectExtent l="0" t="0" r="0" b="0"/>
            <wp:docPr id="23" name="Picture" descr="рис. 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:\Users\MSI\Desktop\%D0%BC%D0%B0%D1%82%D0%BC%D0%BE%D0%B4%D0%B5%D0%BB%D0%B8%D1%80%D0%BE%D0%B2%D0%B0%D0%BD%D0%B8%D0%B5\%D0%BB%D0%B0%D0%B11\%D1%81%D0%BA%D1%80%D0%B8%D0%BD%D1%88%D0%BE%D1%82%D1%8B\image\4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B6724" w14:textId="77777777" w:rsidR="00654802" w:rsidRDefault="00D738D0">
      <w:pPr>
        <w:pStyle w:val="ImageCaption"/>
      </w:pPr>
      <w:r>
        <w:t>рис. 001</w:t>
      </w:r>
    </w:p>
    <w:p w14:paraId="1790A234" w14:textId="77777777" w:rsidR="00654802" w:rsidRDefault="00D738D0">
      <w:pPr>
        <w:pStyle w:val="a0"/>
      </w:pPr>
      <w:r>
        <w:t xml:space="preserve"> </w:t>
      </w:r>
    </w:p>
    <w:p w14:paraId="22AB5B5E" w14:textId="77777777" w:rsidR="00654802" w:rsidRDefault="00D738D0">
      <w:pPr>
        <w:pStyle w:val="a0"/>
      </w:pPr>
      <w:r>
        <w:rPr>
          <w:b/>
          <w:bCs/>
        </w:rPr>
        <w:t>1.1.2 Параметры установки окончаний строк</w:t>
      </w:r>
    </w:p>
    <w:p w14:paraId="22DCDAA6" w14:textId="77777777" w:rsidR="00654802" w:rsidRDefault="00D738D0">
      <w:pPr>
        <w:pStyle w:val="a0"/>
      </w:pPr>
      <w:r>
        <w:t>Далее нам нужно настроить core.autocrlf, что бы все переводы строк текстовых файлов в репозитории были одинаковы.</w:t>
      </w:r>
    </w:p>
    <w:p w14:paraId="0DBCE04F" w14:textId="77777777" w:rsidR="00654802" w:rsidRDefault="00D738D0">
      <w:pPr>
        <w:pStyle w:val="a0"/>
      </w:pPr>
      <w:r>
        <w:t>Производим настройку для Windows. (рис. 002)</w:t>
      </w:r>
    </w:p>
    <w:p w14:paraId="21F5ED8D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0DFF3919" wp14:editId="133E2F81">
            <wp:extent cx="3042877" cy="776087"/>
            <wp:effectExtent l="0" t="0" r="0" b="0"/>
            <wp:docPr id="26" name="Picture" descr="рис. 0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:\Users\MSI\Desktop\%D0%BC%D0%B0%D1%82%D0%BC%D0%BE%D0%B4%D0%B5%D0%BB%D0%B8%D1%80%D0%BE%D0%B2%D0%B0%D0%BD%D0%B8%D0%B5\%D0%BB%D0%B0%D0%B11\%D1%81%D0%BA%D1%80%D0%B8%D0%BD%D1%88%D0%BE%D1%82%D1%8B\image\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6EC32" w14:textId="77777777" w:rsidR="00654802" w:rsidRDefault="00D738D0">
      <w:pPr>
        <w:pStyle w:val="ImageCaption"/>
      </w:pPr>
      <w:r>
        <w:t>рис. 002</w:t>
      </w:r>
    </w:p>
    <w:p w14:paraId="08C0404A" w14:textId="77777777" w:rsidR="00654802" w:rsidRDefault="00654802">
      <w:pPr>
        <w:pStyle w:val="a0"/>
      </w:pPr>
    </w:p>
    <w:p w14:paraId="526F0FC1" w14:textId="77777777" w:rsidR="00654802" w:rsidRDefault="00D738D0">
      <w:pPr>
        <w:pStyle w:val="a0"/>
      </w:pPr>
      <w:r>
        <w:rPr>
          <w:b/>
          <w:bCs/>
        </w:rPr>
        <w:t>1.1.3 Установка отображения unicode</w:t>
      </w:r>
    </w:p>
    <w:p w14:paraId="09BC33C9" w14:textId="77777777" w:rsidR="00654802" w:rsidRDefault="00D738D0">
      <w:pPr>
        <w:pStyle w:val="a0"/>
      </w:pPr>
      <w:r>
        <w:t>По умолчанию, git будет печатать не-ASCII символо</w:t>
      </w:r>
      <w:r>
        <w:t>в в именах файлов в виде восьмеричных последовательностей \nnn.</w:t>
      </w:r>
    </w:p>
    <w:p w14:paraId="141B633D" w14:textId="77777777" w:rsidR="00654802" w:rsidRDefault="00D738D0">
      <w:pPr>
        <w:pStyle w:val="a0"/>
      </w:pPr>
      <w:r>
        <w:t>Что бы избежать нечитаемые строки, установим соответствующий флаг. (рис. 003)</w:t>
      </w:r>
    </w:p>
    <w:p w14:paraId="79BADDFE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53B11CE9" wp14:editId="4CAF0790">
            <wp:extent cx="2958352" cy="368833"/>
            <wp:effectExtent l="0" t="0" r="0" b="0"/>
            <wp:docPr id="29" name="Picture" descr="рис. 0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MSI\Desktop\%D0%BC%D0%B0%D1%82%D0%BC%D0%BE%D0%B4%D0%B5%D0%BB%D0%B8%D1%80%D0%BE%D0%B2%D0%B0%D0%BD%D0%B8%D0%B5\%D0%BB%D0%B0%D0%B11\%D1%81%D0%BA%D1%80%D0%B8%D0%BD%D1%88%D0%BE%D1%82%D1%8B\image\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E35A61" w14:textId="77777777" w:rsidR="00654802" w:rsidRDefault="00D738D0">
      <w:pPr>
        <w:pStyle w:val="ImageCaption"/>
      </w:pPr>
      <w:r>
        <w:t>рис. 003</w:t>
      </w:r>
    </w:p>
    <w:p w14:paraId="7D0EED83" w14:textId="77777777" w:rsidR="00654802" w:rsidRDefault="00D738D0">
      <w:pPr>
        <w:pStyle w:val="2"/>
      </w:pPr>
      <w:bookmarkStart w:id="8" w:name="X7467da82dae448a9992f6a0c99f0d31cffe6227"/>
      <w:bookmarkStart w:id="9" w:name="_Toc95502573"/>
      <w:bookmarkEnd w:id="6"/>
      <w:r>
        <w:t>1.2 Создание проекта</w:t>
      </w:r>
      <w:bookmarkEnd w:id="9"/>
    </w:p>
    <w:p w14:paraId="40BAB639" w14:textId="77777777" w:rsidR="00654802" w:rsidRDefault="00D738D0">
      <w:pPr>
        <w:pStyle w:val="FirstParagraph"/>
      </w:pPr>
      <w:r>
        <w:rPr>
          <w:b/>
          <w:bCs/>
        </w:rPr>
        <w:t>1.2.1 Создаем страницу "Hello, World"</w:t>
      </w:r>
    </w:p>
    <w:p w14:paraId="55ED7775" w14:textId="77777777" w:rsidR="00654802" w:rsidRDefault="00D738D0">
      <w:pPr>
        <w:pStyle w:val="a0"/>
      </w:pPr>
      <w:r>
        <w:t>Создадим пустой каталог hello и создадим там</w:t>
      </w:r>
      <w:r>
        <w:t xml:space="preserve"> файл с именем hello.html. (рис. 004)</w:t>
      </w:r>
    </w:p>
    <w:p w14:paraId="120C99AD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71C1EEE2" wp14:editId="37F6508F">
            <wp:extent cx="2935300" cy="1613647"/>
            <wp:effectExtent l="0" t="0" r="0" b="0"/>
            <wp:docPr id="33" name="Picture" descr="рис. 0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MSI\Desktop\%D0%BC%D0%B0%D1%82%D0%BC%D0%BE%D0%B4%D0%B5%D0%BB%D0%B8%D1%80%D0%BE%D0%B2%D0%B0%D0%BD%D0%B8%D0%B5\%D0%BB%D0%B0%D0%B11\%D1%81%D0%BA%D1%80%D0%B8%D0%BD%D1%88%D0%BE%D1%82%D1%8B\image\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030FB" w14:textId="77777777" w:rsidR="00654802" w:rsidRDefault="00D738D0">
      <w:pPr>
        <w:pStyle w:val="ImageCaption"/>
      </w:pPr>
      <w:r>
        <w:t>рис. 004</w:t>
      </w:r>
    </w:p>
    <w:p w14:paraId="5313CA53" w14:textId="77777777" w:rsidR="00654802" w:rsidRDefault="00D738D0">
      <w:pPr>
        <w:pStyle w:val="a0"/>
      </w:pPr>
      <w:r>
        <w:rPr>
          <w:b/>
          <w:bCs/>
        </w:rPr>
        <w:t>1.2.2 Создание репозитория</w:t>
      </w:r>
    </w:p>
    <w:p w14:paraId="3945B462" w14:textId="77777777" w:rsidR="00654802" w:rsidRDefault="00D738D0">
      <w:pPr>
        <w:pStyle w:val="a0"/>
      </w:pPr>
      <w:r>
        <w:t>Выполним команду git init, что бы создать репозиторий из этого каталога. (рис. 005)</w:t>
      </w:r>
    </w:p>
    <w:p w14:paraId="4225F276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7F7D4C8C" wp14:editId="04EE8575">
            <wp:extent cx="4295374" cy="537882"/>
            <wp:effectExtent l="0" t="0" r="0" b="0"/>
            <wp:docPr id="36" name="Picture" descr="рис. 0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MSI\Desktop\%D0%BC%D0%B0%D1%82%D0%BC%D0%BE%D0%B4%D0%B5%D0%BB%D0%B8%D1%80%D0%BE%D0%B2%D0%B0%D0%BD%D0%B8%D0%B5\%D0%BB%D0%B0%D0%B11\%D1%81%D0%BA%D1%80%D0%B8%D0%BD%D1%88%D0%BE%D1%82%D1%8B\image\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3710F" w14:textId="77777777" w:rsidR="00654802" w:rsidRDefault="00D738D0">
      <w:pPr>
        <w:pStyle w:val="ImageCaption"/>
      </w:pPr>
      <w:r>
        <w:t>рис. 005</w:t>
      </w:r>
    </w:p>
    <w:p w14:paraId="7EA51E44" w14:textId="77777777" w:rsidR="00654802" w:rsidRDefault="00D738D0">
      <w:pPr>
        <w:pStyle w:val="a0"/>
      </w:pPr>
      <w:r>
        <w:rPr>
          <w:b/>
          <w:bCs/>
        </w:rPr>
        <w:t>1.2.3 Добавление файла в репозиторий</w:t>
      </w:r>
    </w:p>
    <w:p w14:paraId="1F872465" w14:textId="77777777" w:rsidR="00654802" w:rsidRDefault="00D738D0">
      <w:pPr>
        <w:pStyle w:val="a0"/>
      </w:pPr>
      <w:r>
        <w:t>Добавление файла в репозиторий. (рис. 006)</w:t>
      </w:r>
    </w:p>
    <w:p w14:paraId="1E8BFCC0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D8290E0" wp14:editId="24FCC422">
            <wp:extent cx="4141694" cy="1160289"/>
            <wp:effectExtent l="0" t="0" r="0" b="0"/>
            <wp:docPr id="39" name="Picture" descr="рис. 0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\Users\MSI\Desktop\%D0%BC%D0%B0%D1%82%D0%BC%D0%BE%D0%B4%D0%B5%D0%BB%D0%B8%D1%80%D0%BE%D0%B2%D0%B0%D0%BD%D0%B8%D0%B5\%D0%BB%D0%B0%D0%B11\%D1%81%D0%BA%D1%80%D0%B8%D0%BD%D1%88%D0%BE%D1%82%D1%8B\image\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94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6C2538" w14:textId="77777777" w:rsidR="00654802" w:rsidRDefault="00D738D0">
      <w:pPr>
        <w:pStyle w:val="ImageCaption"/>
      </w:pPr>
      <w:r>
        <w:t>рис</w:t>
      </w:r>
      <w:r>
        <w:t>. 006</w:t>
      </w:r>
    </w:p>
    <w:p w14:paraId="7EDCBC84" w14:textId="77777777" w:rsidR="00654802" w:rsidRDefault="00D738D0">
      <w:pPr>
        <w:pStyle w:val="a0"/>
      </w:pPr>
      <w:r>
        <w:rPr>
          <w:b/>
          <w:bCs/>
        </w:rPr>
        <w:t>1.2.4 Проверка состояния репозитория</w:t>
      </w:r>
    </w:p>
    <w:p w14:paraId="753918CC" w14:textId="77777777" w:rsidR="00654802" w:rsidRDefault="00D738D0">
      <w:pPr>
        <w:pStyle w:val="a0"/>
      </w:pPr>
      <w:r>
        <w:t>Используем команду git status, что бы проверить текущее состояние репозитория. (рис. 007)</w:t>
      </w:r>
    </w:p>
    <w:p w14:paraId="2A794C43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0FFD0F44" wp14:editId="7A3F5F0B">
            <wp:extent cx="3311818" cy="622406"/>
            <wp:effectExtent l="0" t="0" r="0" b="0"/>
            <wp:docPr id="42" name="Picture" descr="рис. 0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:\Users\MSI\Desktop\%D0%BC%D0%B0%D1%82%D0%BC%D0%BE%D0%B4%D0%B5%D0%BB%D0%B8%D1%80%D0%BE%D0%B2%D0%B0%D0%BD%D0%B8%D0%B5\%D0%BB%D0%B0%D0%B11\%D1%81%D0%BA%D1%80%D0%B8%D0%BD%D1%88%D0%BE%D1%82%D1%8B\image\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F6D73" w14:textId="77777777" w:rsidR="00654802" w:rsidRDefault="00D738D0">
      <w:pPr>
        <w:pStyle w:val="ImageCaption"/>
      </w:pPr>
      <w:r>
        <w:t>рис. 007</w:t>
      </w:r>
    </w:p>
    <w:p w14:paraId="6FC696B6" w14:textId="77777777" w:rsidR="00654802" w:rsidRDefault="00654802">
      <w:pPr>
        <w:pStyle w:val="a0"/>
      </w:pPr>
    </w:p>
    <w:p w14:paraId="3090BE54" w14:textId="77777777" w:rsidR="00654802" w:rsidRDefault="00D738D0">
      <w:pPr>
        <w:pStyle w:val="2"/>
      </w:pPr>
      <w:bookmarkStart w:id="10" w:name="X3ceed716270fdf0a563bf90bea3a5f41690a236"/>
      <w:bookmarkStart w:id="11" w:name="_Toc95502574"/>
      <w:bookmarkEnd w:id="8"/>
      <w:r>
        <w:t>1.3 Внесение изменений</w:t>
      </w:r>
      <w:bookmarkEnd w:id="11"/>
    </w:p>
    <w:p w14:paraId="3BE259E2" w14:textId="77777777" w:rsidR="00654802" w:rsidRDefault="00D738D0">
      <w:pPr>
        <w:pStyle w:val="FirstParagraph"/>
      </w:pPr>
      <w:r>
        <w:rPr>
          <w:b/>
          <w:bCs/>
        </w:rPr>
        <w:t>1.3.1 Изменение страницы "Hello, World"</w:t>
      </w:r>
    </w:p>
    <w:p w14:paraId="759F03DF" w14:textId="77777777" w:rsidR="00654802" w:rsidRDefault="00D738D0">
      <w:pPr>
        <w:pStyle w:val="a0"/>
      </w:pPr>
      <w:r>
        <w:lastRenderedPageBreak/>
        <w:t>Изменим содержимое файла hello.html, добавив HTML-теги. (рис. 008)</w:t>
      </w:r>
    </w:p>
    <w:p w14:paraId="70647ADE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6C2E23CD" wp14:editId="41206496">
            <wp:extent cx="3250346" cy="729983"/>
            <wp:effectExtent l="0" t="0" r="0" b="0"/>
            <wp:docPr id="46" name="Picture" descr="рис. 0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C:\Users\MSI\Desktop\%D0%BC%D0%B0%D1%82%D0%BC%D0%BE%D0%B4%D0%B5%D0%BB%D0%B8%D1%80%D0%BE%D0%B2%D0%B0%D0%BD%D0%B8%D0%B5\%D0%BB%D0%B0%D0%B11\%D1%81%D0%BA%D1%80%D0%B8%D0%BD%D1%88%D0%BE%D1%82%D1%8B\image\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A9666" w14:textId="77777777" w:rsidR="00654802" w:rsidRDefault="00D738D0">
      <w:pPr>
        <w:pStyle w:val="ImageCaption"/>
      </w:pPr>
      <w:r>
        <w:t>рис. 008</w:t>
      </w:r>
    </w:p>
    <w:p w14:paraId="4BF8BBB8" w14:textId="77777777" w:rsidR="00654802" w:rsidRDefault="00D738D0">
      <w:pPr>
        <w:pStyle w:val="a0"/>
      </w:pPr>
      <w:r>
        <w:t>Проверим состояние рабочего каталога. (рис. 009)</w:t>
      </w:r>
    </w:p>
    <w:p w14:paraId="20465491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2BFA4BD" wp14:editId="5D1F9CC2">
            <wp:extent cx="5109882" cy="1290917"/>
            <wp:effectExtent l="0" t="0" r="0" b="0"/>
            <wp:docPr id="49" name="Picture" descr="рис. 0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C:\Users\MSI\Desktop\%D0%BC%D0%B0%D1%82%D0%BC%D0%BE%D0%B4%D0%B5%D0%BB%D0%B8%D1%80%D0%BE%D0%B2%D0%B0%D0%BD%D0%B8%D0%B5\%D0%BB%D0%B0%D0%B11\%D1%81%D0%BA%D1%80%D0%B8%D0%BD%D1%88%D0%BE%D1%82%D1%8B\image\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70688" w14:textId="77777777" w:rsidR="00654802" w:rsidRDefault="00D738D0">
      <w:pPr>
        <w:pStyle w:val="ImageCaption"/>
      </w:pPr>
      <w:r>
        <w:t>рис. 009</w:t>
      </w:r>
    </w:p>
    <w:p w14:paraId="053270AB" w14:textId="77777777" w:rsidR="00654802" w:rsidRDefault="00D738D0">
      <w:pPr>
        <w:pStyle w:val="a0"/>
      </w:pPr>
      <w:r>
        <w:t>Git знает, что файл hello.html был изменен, но изменения еще не зафиксированы в репозитории.</w:t>
      </w:r>
    </w:p>
    <w:p w14:paraId="7B18FAC1" w14:textId="77777777" w:rsidR="00654802" w:rsidRDefault="00654802">
      <w:pPr>
        <w:pStyle w:val="a0"/>
      </w:pPr>
    </w:p>
    <w:p w14:paraId="0858A585" w14:textId="77777777" w:rsidR="00654802" w:rsidRDefault="00D738D0">
      <w:pPr>
        <w:pStyle w:val="2"/>
      </w:pPr>
      <w:bookmarkStart w:id="12" w:name="X1cb7a7c47f7d8361cfbd67bef39dbf8c5e5a15b"/>
      <w:bookmarkStart w:id="13" w:name="_Toc95502575"/>
      <w:bookmarkEnd w:id="10"/>
      <w:r>
        <w:t>1.4 Индексация изменений</w:t>
      </w:r>
      <w:bookmarkEnd w:id="13"/>
    </w:p>
    <w:p w14:paraId="4BD285E7" w14:textId="77777777" w:rsidR="00654802" w:rsidRDefault="00D738D0">
      <w:pPr>
        <w:pStyle w:val="FirstParagraph"/>
      </w:pPr>
      <w:r>
        <w:t>Выполним команду git add &lt;\file name&gt; , что бы проиндексировать изменения. (рис. 010)</w:t>
      </w:r>
    </w:p>
    <w:p w14:paraId="6667DDA9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20CD9DDD" wp14:editId="0B2DE388">
            <wp:extent cx="4026433" cy="1337021"/>
            <wp:effectExtent l="0" t="0" r="0" b="0"/>
            <wp:docPr id="53" name="Picture" descr="рис. 0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:\Users\MSI\Desktop\%D0%BC%D0%B0%D1%82%D0%BC%D0%BE%D0%B4%D0%B5%D0%BB%D0%B8%D1%80%D0%BE%D0%B2%D0%B0%D0%BD%D0%B8%D0%B5\%D0%BB%D0%B0%D0%B11\%D1%81%D0%BA%D1%80%D0%B8%D0%BD%D1%88%D0%BE%D1%82%D1%8B\image\1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13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F8811" w14:textId="77777777" w:rsidR="00654802" w:rsidRDefault="00D738D0">
      <w:pPr>
        <w:pStyle w:val="ImageCaption"/>
      </w:pPr>
      <w:r>
        <w:t>рис. 010</w:t>
      </w:r>
    </w:p>
    <w:p w14:paraId="1E03CEB1" w14:textId="77777777" w:rsidR="00654802" w:rsidRDefault="00D738D0">
      <w:pPr>
        <w:pStyle w:val="a0"/>
      </w:pPr>
      <w:r>
        <w:t>Изменения файла hello.html были проиндек</w:t>
      </w:r>
      <w:r>
        <w:t>сированны. Git теперь знает об изменениях.</w:t>
      </w:r>
    </w:p>
    <w:p w14:paraId="131D1FF7" w14:textId="77777777" w:rsidR="00654802" w:rsidRDefault="00D738D0">
      <w:pPr>
        <w:pStyle w:val="a0"/>
      </w:pPr>
      <w:r>
        <w:t>Правда изменение пока не записано в репозиторий.</w:t>
      </w:r>
    </w:p>
    <w:p w14:paraId="5F5FFB07" w14:textId="77777777" w:rsidR="00654802" w:rsidRDefault="00D738D0">
      <w:pPr>
        <w:pStyle w:val="a0"/>
      </w:pPr>
      <w:r>
        <w:rPr>
          <w:b/>
          <w:bCs/>
        </w:rPr>
        <w:t>1.4.1 Коммит изменений</w:t>
      </w:r>
    </w:p>
    <w:p w14:paraId="002E3382" w14:textId="77777777" w:rsidR="00654802" w:rsidRDefault="00D738D0">
      <w:pPr>
        <w:pStyle w:val="a0"/>
      </w:pPr>
      <w:r>
        <w:t>Используем команду git commit, что бы сделать коммит изменений. Откроется редактор Vim, в котором я написал комментарий: "Added h1 tag". (рис</w:t>
      </w:r>
      <w:r>
        <w:t>. 011)</w:t>
      </w:r>
    </w:p>
    <w:p w14:paraId="077AAE4A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7A7E8D61" wp14:editId="6402AC2F">
            <wp:extent cx="3534655" cy="599354"/>
            <wp:effectExtent l="0" t="0" r="0" b="0"/>
            <wp:docPr id="56" name="Picture" descr="рис. 0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C:\Users\MSI\Desktop\%D0%BC%D0%B0%D1%82%D0%BC%D0%BE%D0%B4%D0%B5%D0%BB%D0%B8%D1%80%D0%BE%D0%B2%D0%B0%D0%BD%D0%B8%D0%B5\%D0%BB%D0%B0%D0%B11\%D1%81%D0%BA%D1%80%D0%B8%D0%BD%D1%88%D0%BE%D1%82%D1%8B\image\1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CF8DF" w14:textId="77777777" w:rsidR="00654802" w:rsidRDefault="00D738D0">
      <w:pPr>
        <w:pStyle w:val="ImageCaption"/>
      </w:pPr>
      <w:r>
        <w:t>рис. 011</w:t>
      </w:r>
    </w:p>
    <w:p w14:paraId="3D643667" w14:textId="77777777" w:rsidR="00654802" w:rsidRDefault="00D738D0">
      <w:pPr>
        <w:pStyle w:val="a0"/>
      </w:pPr>
      <w:r>
        <w:t>Проверим состояние каталога. (рис. 012)</w:t>
      </w:r>
    </w:p>
    <w:p w14:paraId="4887EF3A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55948148" wp14:editId="3D308AD0">
            <wp:extent cx="3319502" cy="622406"/>
            <wp:effectExtent l="0" t="0" r="0" b="0"/>
            <wp:docPr id="59" name="Picture" descr="рис. 0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C:\Users\MSI\Desktop\%D0%BC%D0%B0%D1%82%D0%BC%D0%BE%D0%B4%D0%B5%D0%BB%D0%B8%D1%80%D0%BE%D0%B2%D0%B0%D0%BD%D0%B8%D0%B5\%D0%BB%D0%B0%D0%B11\%D1%81%D0%BA%D1%80%D0%B8%D0%BD%D1%88%D0%BE%D1%82%D1%8B\image\1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F166E7" w14:textId="77777777" w:rsidR="00654802" w:rsidRDefault="00D738D0">
      <w:pPr>
        <w:pStyle w:val="ImageCaption"/>
      </w:pPr>
      <w:r>
        <w:t>рис. 012</w:t>
      </w:r>
    </w:p>
    <w:p w14:paraId="450575CC" w14:textId="77777777" w:rsidR="00654802" w:rsidRDefault="00D738D0">
      <w:pPr>
        <w:pStyle w:val="a0"/>
      </w:pPr>
      <w:r>
        <w:rPr>
          <w:b/>
          <w:bCs/>
        </w:rPr>
        <w:t>1.4.2 Добавим стандартные теги страницы</w:t>
      </w:r>
    </w:p>
    <w:p w14:paraId="7D84F0B1" w14:textId="77777777" w:rsidR="00654802" w:rsidRDefault="00D738D0">
      <w:pPr>
        <w:pStyle w:val="a0"/>
      </w:pPr>
      <w:r>
        <w:t>Изменим страницу "Hello, World", чтобы она содержала стандартные теги &lt;\html&gt; и &lt;\body&gt;. (рис. 013)</w:t>
      </w:r>
    </w:p>
    <w:p w14:paraId="7012B17B" w14:textId="77777777" w:rsidR="00654802" w:rsidRDefault="00D738D0">
      <w:pPr>
        <w:pStyle w:val="a0"/>
      </w:pPr>
      <w:r>
        <w:rPr>
          <w:noProof/>
        </w:rPr>
        <w:drawing>
          <wp:inline distT="0" distB="0" distL="0" distR="0" wp14:anchorId="0A4A175F" wp14:editId="576F47C4">
            <wp:extent cx="5033042" cy="753035"/>
            <wp:effectExtent l="0" t="0" r="0" b="0"/>
            <wp:docPr id="62" name="Picture" descr="рис. 01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C:\Users\MSI\Desktop\%D0%BC%D0%B0%D1%82%D0%BC%D0%BE%D0%B4%D0%B5%D0%BB%D0%B8%D1%80%D0%BE%D0%B2%D0%B0%D0%BD%D0%B8%D0%B5\%D0%BB%D0%B0%D0%B11\%D1%81%D0%BA%D1%80%D0%B8%D0%BD%D1%88%D0%BE%D1%82%D1%8B\image\1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82FAD34" w14:textId="77777777" w:rsidR="00654802" w:rsidRDefault="00D738D0">
      <w:pPr>
        <w:pStyle w:val="a0"/>
      </w:pPr>
      <w:r>
        <w:t>Добавим это изменение в индекс git и далее добавим заголовки HTML. (рис. 014)</w:t>
      </w:r>
    </w:p>
    <w:p w14:paraId="78145E8E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63210324" wp14:editId="04826D39">
            <wp:extent cx="5334000" cy="844990"/>
            <wp:effectExtent l="0" t="0" r="0" b="0"/>
            <wp:docPr id="65" name="Picture" descr="рис. 0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C:\Users\MSI\Desktop\%D0%BC%D0%B0%D1%82%D0%BC%D0%BE%D0%B4%D0%B5%D0%BB%D0%B8%D1%80%D0%BE%D0%B2%D0%B0%D0%BD%D0%B8%D0%B5\%D0%BB%D0%B0%D0%B11\%D1%81%D0%BA%D1%80%D0%B8%D0%BD%D1%88%D0%BE%D1%82%D1%8B\image\1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C7668" w14:textId="77777777" w:rsidR="00654802" w:rsidRDefault="00D738D0">
      <w:pPr>
        <w:pStyle w:val="ImageCaption"/>
      </w:pPr>
      <w:r>
        <w:t>рис. 014</w:t>
      </w:r>
    </w:p>
    <w:p w14:paraId="01D74156" w14:textId="77777777" w:rsidR="00654802" w:rsidRDefault="00D738D0">
      <w:pPr>
        <w:pStyle w:val="a0"/>
      </w:pPr>
      <w:r>
        <w:t>Проверим текущий статус. (рис. 015)</w:t>
      </w:r>
    </w:p>
    <w:p w14:paraId="39F233A5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AA4E1D3" wp14:editId="42782562">
            <wp:extent cx="5334000" cy="1524000"/>
            <wp:effectExtent l="0" t="0" r="0" b="0"/>
            <wp:docPr id="68" name="Picture" descr="рис. 0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C:\Users\MSI\Desktop\%D0%BC%D0%B0%D1%82%D0%BC%D0%BE%D0%B4%D0%B5%D0%BB%D0%B8%D1%80%D0%BE%D0%B2%D0%B0%D0%BD%D0%B8%D0%B5\%D0%BB%D0%B0%D0%B11\%D1%81%D0%BA%D1%80%D0%B8%D0%BD%D1%88%D0%BE%D1%82%D1%8B\image\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B40BA6" w14:textId="77777777" w:rsidR="00654802" w:rsidRDefault="00D738D0">
      <w:pPr>
        <w:pStyle w:val="ImageCaption"/>
      </w:pPr>
      <w:r>
        <w:t>рис. 015</w:t>
      </w:r>
    </w:p>
    <w:p w14:paraId="652FAD74" w14:textId="77777777" w:rsidR="00654802" w:rsidRDefault="00D738D0">
      <w:pPr>
        <w:pStyle w:val="a0"/>
      </w:pPr>
      <w:r>
        <w:t>Обратим внимание на то, что hello.html указан дважды в состоянии.</w:t>
      </w:r>
    </w:p>
    <w:p w14:paraId="711E2649" w14:textId="77777777" w:rsidR="00654802" w:rsidRDefault="00D738D0">
      <w:pPr>
        <w:pStyle w:val="a0"/>
      </w:pPr>
      <w:r>
        <w:t>Произведём коммит проиндексированного изменения и пров</w:t>
      </w:r>
      <w:r>
        <w:t>ерим состояние еще раз. (рис. 016)</w:t>
      </w:r>
    </w:p>
    <w:p w14:paraId="2CAFB4FC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163EF041" wp14:editId="0793A451">
            <wp:extent cx="5171354" cy="1936376"/>
            <wp:effectExtent l="0" t="0" r="0" b="0"/>
            <wp:docPr id="71" name="Picture" descr="рис. 0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C:\Users\MSI\Desktop\%D0%BC%D0%B0%D1%82%D0%BC%D0%BE%D0%B4%D0%B5%D0%BB%D0%B8%D1%80%D0%BE%D0%B2%D0%B0%D0%BD%D0%B8%D0%B5\%D0%BB%D0%B0%D0%B11\%D1%81%D0%BA%D1%80%D0%B8%D0%BD%D1%88%D0%BE%D1%82%D1%8B\image\2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EE1C4" w14:textId="77777777" w:rsidR="00654802" w:rsidRDefault="00D738D0">
      <w:pPr>
        <w:pStyle w:val="ImageCaption"/>
      </w:pPr>
      <w:r>
        <w:t>рис. 016</w:t>
      </w:r>
    </w:p>
    <w:p w14:paraId="14E7FB37" w14:textId="77777777" w:rsidR="00654802" w:rsidRDefault="00D738D0">
      <w:pPr>
        <w:pStyle w:val="a0"/>
      </w:pPr>
      <w:r>
        <w:t>Состояние говорит нам, что hello.html имеет незафиксированные изменения.</w:t>
      </w:r>
    </w:p>
    <w:p w14:paraId="229D2CBF" w14:textId="77777777" w:rsidR="00654802" w:rsidRDefault="00D738D0">
      <w:pPr>
        <w:pStyle w:val="a0"/>
      </w:pPr>
      <w:r>
        <w:t>Теперь добавим второе изменение в индекс и проверим состояние. (рис. 017)</w:t>
      </w:r>
    </w:p>
    <w:p w14:paraId="02CA64F8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6135B77" wp14:editId="6FA8CC3A">
            <wp:extent cx="3780544" cy="1337021"/>
            <wp:effectExtent l="0" t="0" r="0" b="0"/>
            <wp:docPr id="74" name="Picture" descr="рис. 0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C:\Users\MSI\Desktop\%D0%BC%D0%B0%D1%82%D0%BC%D0%BE%D0%B4%D0%B5%D0%BB%D0%B8%D1%80%D0%BE%D0%B2%D0%B0%D0%BD%D0%B8%D0%B5\%D0%BB%D0%B0%D0%B11\%D1%81%D0%BA%D1%80%D0%B8%D0%BD%D1%88%D0%BE%D1%82%D1%8B\image\2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13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03FCF" w14:textId="77777777" w:rsidR="00654802" w:rsidRDefault="00D738D0">
      <w:pPr>
        <w:pStyle w:val="ImageCaption"/>
      </w:pPr>
      <w:r>
        <w:t>рис. 017</w:t>
      </w:r>
    </w:p>
    <w:p w14:paraId="1DECA725" w14:textId="77777777" w:rsidR="00654802" w:rsidRDefault="00D738D0">
      <w:pPr>
        <w:pStyle w:val="a0"/>
      </w:pPr>
      <w:r>
        <w:t>Второе изменение было проиндексировано и готово к ко</w:t>
      </w:r>
      <w:r>
        <w:t>ммиту.</w:t>
      </w:r>
    </w:p>
    <w:p w14:paraId="1AD4F0BD" w14:textId="77777777" w:rsidR="00654802" w:rsidRDefault="00D738D0">
      <w:pPr>
        <w:pStyle w:val="a0"/>
      </w:pPr>
      <w:r>
        <w:t>Сделаем коммит второго изменения. (рис. 018)</w:t>
      </w:r>
    </w:p>
    <w:p w14:paraId="76244245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39AFD1C5" wp14:editId="290F406B">
            <wp:extent cx="3419394" cy="691563"/>
            <wp:effectExtent l="0" t="0" r="0" b="0"/>
            <wp:docPr id="77" name="Picture" descr="рис. 0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C:\Users\MSI\Desktop\%D0%BC%D0%B0%D1%82%D0%BC%D0%BE%D0%B4%D0%B5%D0%BB%D0%B8%D1%80%D0%BE%D0%B2%D0%B0%D0%BD%D0%B8%D0%B5\%D0%BB%D0%B0%D0%B11\%D1%81%D0%BA%D1%80%D0%B8%D0%BD%D1%88%D0%BE%D1%82%D1%8B\image\2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0F596F" w14:textId="77777777" w:rsidR="00654802" w:rsidRDefault="00D738D0">
      <w:pPr>
        <w:pStyle w:val="ImageCaption"/>
      </w:pPr>
      <w:r>
        <w:t>рис. 018</w:t>
      </w:r>
    </w:p>
    <w:p w14:paraId="2FE6E7A5" w14:textId="77777777" w:rsidR="00654802" w:rsidRDefault="00D738D0">
      <w:pPr>
        <w:pStyle w:val="a0"/>
      </w:pPr>
      <w:r>
        <w:rPr>
          <w:b/>
          <w:bCs/>
        </w:rPr>
        <w:t>1.4.3 История</w:t>
      </w:r>
    </w:p>
    <w:p w14:paraId="48516322" w14:textId="77777777" w:rsidR="00654802" w:rsidRDefault="00D738D0">
      <w:pPr>
        <w:pStyle w:val="a0"/>
      </w:pPr>
      <w:r>
        <w:t>Получим список произведенных изменений. (рис. 019)</w:t>
      </w:r>
    </w:p>
    <w:p w14:paraId="7554E00C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49271825" wp14:editId="7BD62405">
            <wp:extent cx="5334000" cy="2896720"/>
            <wp:effectExtent l="0" t="0" r="0" b="0"/>
            <wp:docPr id="80" name="Picture" descr="рис. 0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C:\Users\MSI\Desktop\%D0%BC%D0%B0%D1%82%D0%BC%D0%BE%D0%B4%D0%B5%D0%BB%D0%B8%D1%80%D0%BE%D0%B2%D0%B0%D0%BD%D0%B8%D0%B5\%D0%BB%D0%B0%D0%B11\%D1%81%D0%BA%D1%80%D0%B8%D0%BD%D1%88%D0%BE%D1%82%D1%8B\image\2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41E40" w14:textId="77777777" w:rsidR="00654802" w:rsidRDefault="00D738D0">
      <w:pPr>
        <w:pStyle w:val="ImageCaption"/>
      </w:pPr>
      <w:r>
        <w:t>рис. 019</w:t>
      </w:r>
    </w:p>
    <w:p w14:paraId="08A95AB0" w14:textId="77777777" w:rsidR="00654802" w:rsidRDefault="00D738D0">
      <w:pPr>
        <w:pStyle w:val="a0"/>
      </w:pPr>
      <w:r>
        <w:t>Однострочный формат истории. (рис. 020)</w:t>
      </w:r>
    </w:p>
    <w:p w14:paraId="6408D8D1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6130D930" wp14:editId="2A08EC91">
            <wp:extent cx="5334000" cy="917839"/>
            <wp:effectExtent l="0" t="0" r="0" b="0"/>
            <wp:docPr id="83" name="Picture" descr="рис. 0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C:\Users\MSI\Desktop\%D0%BC%D0%B0%D1%82%D0%BC%D0%BE%D0%B4%D0%B5%D0%BB%D0%B8%D1%80%D0%BE%D0%B2%D0%B0%D0%BD%D0%B8%D0%B5\%D0%BB%D0%B0%D0%B11\%D1%81%D0%BA%D1%80%D0%B8%D0%BD%D1%88%D0%BE%D1%82%D1%8B\image\2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2C3AF" w14:textId="77777777" w:rsidR="00654802" w:rsidRDefault="00D738D0">
      <w:pPr>
        <w:pStyle w:val="ImageCaption"/>
      </w:pPr>
      <w:r>
        <w:t>рис. 020</w:t>
      </w:r>
    </w:p>
    <w:p w14:paraId="47C9F0C8" w14:textId="77777777" w:rsidR="00654802" w:rsidRDefault="00D738D0">
      <w:pPr>
        <w:pStyle w:val="a0"/>
      </w:pPr>
      <w:r>
        <w:rPr>
          <w:b/>
          <w:bCs/>
        </w:rPr>
        <w:t>1.4.4 Получение старых версий</w:t>
      </w:r>
    </w:p>
    <w:p w14:paraId="29270B30" w14:textId="77777777" w:rsidR="00654802" w:rsidRDefault="00D738D0">
      <w:pPr>
        <w:pStyle w:val="a0"/>
      </w:pPr>
      <w:r>
        <w:t>Возвращаться назад в историю очень п</w:t>
      </w:r>
      <w:r>
        <w:t>росто. При помощи команды checkout мы может вернуться в любую точку.</w:t>
      </w:r>
    </w:p>
    <w:p w14:paraId="59E504CE" w14:textId="77777777" w:rsidR="00654802" w:rsidRDefault="00D738D0">
      <w:pPr>
        <w:pStyle w:val="a0"/>
      </w:pPr>
      <w:r>
        <w:t>Изучим хэши предыдущих версий , изображенных на рис. 020. Найдем хэш для первого коммита. Далее используем хэш-код 6840ea7 с командой checkout. (рис. 021)</w:t>
      </w:r>
    </w:p>
    <w:p w14:paraId="41F640E8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33684042" wp14:editId="4175E5B0">
            <wp:extent cx="5334000" cy="3151909"/>
            <wp:effectExtent l="0" t="0" r="0" b="0"/>
            <wp:docPr id="86" name="Picture" descr="рис. 0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C:\Users\MSI\Desktop\%D0%BC%D0%B0%D1%82%D0%BC%D0%BE%D0%B4%D0%B5%D0%BB%D0%B8%D1%80%D0%BE%D0%B2%D0%B0%D0%BD%D0%B8%D0%B5\%D0%BB%D0%B0%D0%B11\%D1%81%D0%BA%D1%80%D0%B8%D0%BD%D1%88%D0%BE%D1%82%D1%8B\image\2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24D79B" w14:textId="77777777" w:rsidR="00654802" w:rsidRDefault="00D738D0">
      <w:pPr>
        <w:pStyle w:val="ImageCaption"/>
      </w:pPr>
      <w:r>
        <w:t>рис. 021</w:t>
      </w:r>
    </w:p>
    <w:p w14:paraId="6370082F" w14:textId="77777777" w:rsidR="00654802" w:rsidRDefault="00D738D0">
      <w:pPr>
        <w:pStyle w:val="a0"/>
      </w:pPr>
      <w:r>
        <w:t>Так же на рисунке выше , мы проверили содержимое файла hello.html, после применения команды checkout. И мы видим первоначальное состояние нашего файла.</w:t>
      </w:r>
    </w:p>
    <w:p w14:paraId="5BF6D9B9" w14:textId="77777777" w:rsidR="00654802" w:rsidRDefault="00D738D0">
      <w:pPr>
        <w:pStyle w:val="a0"/>
      </w:pPr>
      <w:r>
        <w:t>Далее вернемся к последней версии в ветке master. (рис. 022)</w:t>
      </w:r>
    </w:p>
    <w:p w14:paraId="280B8891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62F9763D" wp14:editId="1739F22E">
            <wp:extent cx="4710312" cy="1152605"/>
            <wp:effectExtent l="0" t="0" r="0" b="0"/>
            <wp:docPr id="89" name="Picture" descr="рис. 0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C:\Users\MSI\Desktop\%D0%BC%D0%B0%D1%82%D0%BC%D0%BE%D0%B4%D0%B5%D0%BB%D0%B8%D1%80%D0%BE%D0%B2%D0%B0%D0%BD%D0%B8%D0%B5\%D0%BB%D0%B0%D0%B11\%D1%81%D0%BA%D1%80%D0%B8%D0%BD%D1%88%D0%BE%D1%82%D1%8B\image\2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2EDE7" w14:textId="77777777" w:rsidR="00654802" w:rsidRDefault="00D738D0">
      <w:pPr>
        <w:pStyle w:val="ImageCaption"/>
      </w:pPr>
      <w:r>
        <w:t>рис. 022</w:t>
      </w:r>
    </w:p>
    <w:p w14:paraId="02ED9ED9" w14:textId="77777777" w:rsidR="00654802" w:rsidRDefault="00654802">
      <w:pPr>
        <w:pStyle w:val="a0"/>
      </w:pPr>
    </w:p>
    <w:p w14:paraId="70F39BD5" w14:textId="77777777" w:rsidR="00654802" w:rsidRDefault="00D738D0">
      <w:pPr>
        <w:pStyle w:val="a0"/>
      </w:pPr>
      <w:r>
        <w:rPr>
          <w:b/>
          <w:bCs/>
        </w:rPr>
        <w:t>1.4.5 Создание тегов версий</w:t>
      </w:r>
    </w:p>
    <w:p w14:paraId="4CAE32A4" w14:textId="77777777" w:rsidR="00654802" w:rsidRDefault="00D738D0">
      <w:pPr>
        <w:pStyle w:val="a0"/>
      </w:pPr>
      <w:r>
        <w:t>Дав</w:t>
      </w:r>
      <w:r>
        <w:t>айте назовем текущую версию страницы hello первой(v1). (рис. 023)</w:t>
      </w:r>
    </w:p>
    <w:p w14:paraId="51D99C83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250C9765" wp14:editId="6F18B882">
            <wp:extent cx="3265714" cy="338097"/>
            <wp:effectExtent l="0" t="0" r="0" b="0"/>
            <wp:docPr id="92" name="Picture" descr="рис. 0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C:\Users\MSI\Desktop\%D0%BC%D0%B0%D1%82%D0%BC%D0%BE%D0%B4%D0%B5%D0%BB%D0%B8%D1%80%D0%BE%D0%B2%D0%B0%D0%BD%D0%B8%D0%B5\%D0%BB%D0%B0%D0%B11\%D1%81%D0%BA%D1%80%D0%B8%D0%BD%D1%88%D0%BE%D1%82%D1%8B\image\2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33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62CC0" w14:textId="77777777" w:rsidR="00654802" w:rsidRDefault="00D738D0">
      <w:pPr>
        <w:pStyle w:val="ImageCaption"/>
      </w:pPr>
      <w:r>
        <w:t>рис. 023</w:t>
      </w:r>
    </w:p>
    <w:p w14:paraId="18FF8F74" w14:textId="77777777" w:rsidR="00654802" w:rsidRDefault="00D738D0">
      <w:pPr>
        <w:pStyle w:val="a0"/>
      </w:pPr>
      <w:r>
        <w:t>Теперь текущая версия страницы называется v1.</w:t>
      </w:r>
    </w:p>
    <w:p w14:paraId="1F2F167B" w14:textId="77777777" w:rsidR="00654802" w:rsidRDefault="00D738D0">
      <w:pPr>
        <w:pStyle w:val="a0"/>
      </w:pPr>
      <w:r>
        <w:t>Давайте теперь создадим тег для версии, которая идет перед текущей версией и назовем его v1-beta. Для начала нам надо переключиться н</w:t>
      </w:r>
      <w:r>
        <w:t>а предыдущую версию. Для этого используем команду git checkout v1^. Это должна быть версия с тегами &lt;\html&gt; и &lt;\body&gt; , но без &lt;\head&gt;. (рис. 024)</w:t>
      </w:r>
    </w:p>
    <w:p w14:paraId="6C7E2F25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226B439F" wp14:editId="080DEFED">
            <wp:extent cx="5334000" cy="2896720"/>
            <wp:effectExtent l="0" t="0" r="0" b="0"/>
            <wp:docPr id="95" name="Picture" descr="рис. 0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C:\Users\MSI\Desktop\%D0%BC%D0%B0%D1%82%D0%BC%D0%BE%D0%B4%D0%B5%D0%BB%D0%B8%D1%80%D0%BE%D0%B2%D0%B0%D0%BD%D0%B8%D0%B5\%D0%BB%D0%B0%D0%B11\%D1%81%D0%BA%D1%80%D0%B8%D0%BD%D1%88%D0%BE%D1%82%D1%8B\image\2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E37CB4" w14:textId="77777777" w:rsidR="00654802" w:rsidRDefault="00D738D0">
      <w:pPr>
        <w:pStyle w:val="ImageCaption"/>
      </w:pPr>
      <w:r>
        <w:t>рис. 024</w:t>
      </w:r>
    </w:p>
    <w:p w14:paraId="1533CC5A" w14:textId="77777777" w:rsidR="00654802" w:rsidRDefault="00D738D0">
      <w:pPr>
        <w:pStyle w:val="a0"/>
      </w:pPr>
      <w:r>
        <w:t>Создание тега. (рис. 025)</w:t>
      </w:r>
    </w:p>
    <w:p w14:paraId="7F334CB1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9B9FD50" wp14:editId="0F37B1F8">
            <wp:extent cx="3665284" cy="330413"/>
            <wp:effectExtent l="0" t="0" r="0" b="0"/>
            <wp:docPr id="98" name="Picture" descr="рис. 0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C:\Users\MSI\Desktop\%D0%BC%D0%B0%D1%82%D0%BC%D0%BE%D0%B4%D0%B5%D0%BB%D0%B8%D1%80%D0%BE%D0%B2%D0%B0%D0%BD%D0%B8%D0%B5\%D0%BB%D0%B0%D0%B11\%D1%81%D0%BA%D1%80%D0%B8%D0%BD%D1%88%D0%BE%D1%82%D1%8B\image\2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224C0" w14:textId="77777777" w:rsidR="00654802" w:rsidRDefault="00D738D0">
      <w:pPr>
        <w:pStyle w:val="ImageCaption"/>
      </w:pPr>
      <w:r>
        <w:t>рис. 025</w:t>
      </w:r>
    </w:p>
    <w:p w14:paraId="4918BCBB" w14:textId="77777777" w:rsidR="00654802" w:rsidRDefault="00D738D0">
      <w:pPr>
        <w:pStyle w:val="a0"/>
      </w:pPr>
      <w:r>
        <w:rPr>
          <w:b/>
          <w:bCs/>
        </w:rPr>
        <w:t>1.4.6 Переключение по имени тега</w:t>
      </w:r>
    </w:p>
    <w:p w14:paraId="550D29D3" w14:textId="77777777" w:rsidR="00654802" w:rsidRDefault="00D738D0">
      <w:pPr>
        <w:pStyle w:val="a0"/>
      </w:pPr>
      <w:r>
        <w:t>Теперь попробуем попереключа</w:t>
      </w:r>
      <w:r>
        <w:t>ться между двумя отмеченными версиями. (рис. 026)</w:t>
      </w:r>
    </w:p>
    <w:p w14:paraId="750A5FF6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66B32AA4" wp14:editId="0277D496">
            <wp:extent cx="5109882" cy="1313969"/>
            <wp:effectExtent l="0" t="0" r="0" b="0"/>
            <wp:docPr id="101" name="Picture" descr="рис. 0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C:\Users\MSI\Desktop\%D0%BC%D0%B0%D1%82%D0%BC%D0%BE%D0%B4%D0%B5%D0%BB%D0%B8%D1%80%D0%BE%D0%B2%D0%B0%D0%BD%D0%B8%D0%B5\%D0%BB%D0%B0%D0%B11\%D1%81%D0%BA%D1%80%D0%B8%D0%BD%D1%88%D0%BE%D1%82%D1%8B\image\3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10582E" w14:textId="77777777" w:rsidR="00654802" w:rsidRDefault="00D738D0">
      <w:pPr>
        <w:pStyle w:val="ImageCaption"/>
      </w:pPr>
      <w:r>
        <w:t>рис. 026</w:t>
      </w:r>
    </w:p>
    <w:p w14:paraId="5013A145" w14:textId="77777777" w:rsidR="00654802" w:rsidRDefault="00D738D0">
      <w:pPr>
        <w:pStyle w:val="a0"/>
      </w:pPr>
      <w:r>
        <w:rPr>
          <w:b/>
          <w:bCs/>
        </w:rPr>
        <w:t>1.4.7 Просмотр тегов с помощью команды tag</w:t>
      </w:r>
    </w:p>
    <w:p w14:paraId="1C1EB5A0" w14:textId="77777777" w:rsidR="00654802" w:rsidRDefault="00D738D0">
      <w:pPr>
        <w:pStyle w:val="a0"/>
      </w:pPr>
      <w:r>
        <w:t>Мы можем посмотреть наши теги. (рис. 027)</w:t>
      </w:r>
    </w:p>
    <w:p w14:paraId="612A81A1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A232D66" wp14:editId="429170A8">
            <wp:extent cx="3534655" cy="607038"/>
            <wp:effectExtent l="0" t="0" r="0" b="0"/>
            <wp:docPr id="104" name="Picture" descr="рис. 0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C:\Users\MSI\Desktop\%D0%BC%D0%B0%D1%82%D0%BC%D0%BE%D0%B4%D0%B5%D0%BB%D0%B8%D1%80%D0%BE%D0%B2%D0%B0%D0%BD%D0%B8%D0%B5\%D0%BB%D0%B0%D0%B11\%D1%81%D0%BA%D1%80%D0%B8%D0%BD%D1%88%D0%BE%D1%82%D1%8B\image\3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BBFAC5" w14:textId="77777777" w:rsidR="00654802" w:rsidRDefault="00D738D0">
      <w:pPr>
        <w:pStyle w:val="ImageCaption"/>
      </w:pPr>
      <w:r>
        <w:t>рис. 027</w:t>
      </w:r>
    </w:p>
    <w:p w14:paraId="64902604" w14:textId="77777777" w:rsidR="00654802" w:rsidRDefault="00D738D0">
      <w:pPr>
        <w:pStyle w:val="a0"/>
      </w:pPr>
      <w:r>
        <w:t>Мы можем видеть теги в логе вместе с именем ветки. (рис. 028)</w:t>
      </w:r>
    </w:p>
    <w:p w14:paraId="090F481D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609BBC43" wp14:editId="5192515F">
            <wp:extent cx="5334000" cy="2896720"/>
            <wp:effectExtent l="0" t="0" r="0" b="0"/>
            <wp:docPr id="107" name="Picture" descr="рис. 0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C:\Users\MSI\Desktop\%D0%BC%D0%B0%D1%82%D0%BC%D0%BE%D0%B4%D0%B5%D0%BB%D0%B8%D1%80%D0%BE%D0%B2%D0%B0%D0%BD%D0%B8%D0%B5\%D0%BB%D0%B0%D0%B11\%D1%81%D0%BA%D1%80%D0%B8%D0%BD%D1%88%D0%BE%D1%82%D1%8B\image\3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4E4027" w14:textId="77777777" w:rsidR="00654802" w:rsidRDefault="00D738D0">
      <w:pPr>
        <w:pStyle w:val="ImageCaption"/>
      </w:pPr>
      <w:r>
        <w:t>рис. 028</w:t>
      </w:r>
    </w:p>
    <w:p w14:paraId="16FFD3D0" w14:textId="77777777" w:rsidR="00654802" w:rsidRDefault="00654802">
      <w:pPr>
        <w:pStyle w:val="a0"/>
      </w:pPr>
    </w:p>
    <w:p w14:paraId="6F6D9C84" w14:textId="77777777" w:rsidR="00654802" w:rsidRDefault="00D738D0">
      <w:pPr>
        <w:pStyle w:val="2"/>
      </w:pPr>
      <w:bookmarkStart w:id="14" w:name="Xb53bbd0f4d8d7c02cb0ad6bd5654397c39fd460"/>
      <w:bookmarkStart w:id="15" w:name="_Toc95502576"/>
      <w:bookmarkEnd w:id="12"/>
      <w:r>
        <w:t>1.5 Отмена локальных изменений (до индексации)</w:t>
      </w:r>
      <w:bookmarkEnd w:id="15"/>
    </w:p>
    <w:p w14:paraId="5B1A5881" w14:textId="77777777" w:rsidR="00654802" w:rsidRDefault="00D738D0">
      <w:pPr>
        <w:pStyle w:val="FirstParagraph"/>
      </w:pPr>
      <w:r>
        <w:rPr>
          <w:b/>
          <w:bCs/>
        </w:rPr>
        <w:t>1.5.1 Переключимся на ветку master</w:t>
      </w:r>
    </w:p>
    <w:p w14:paraId="1CC24414" w14:textId="77777777" w:rsidR="00654802" w:rsidRDefault="00D738D0">
      <w:pPr>
        <w:pStyle w:val="a0"/>
      </w:pPr>
      <w:r>
        <w:t>Убедимся, что мы находимся на последнем коммите ветки master при помощи команды git checkout master.</w:t>
      </w:r>
    </w:p>
    <w:p w14:paraId="63BA665D" w14:textId="77777777" w:rsidR="00654802" w:rsidRDefault="00D738D0">
      <w:pPr>
        <w:pStyle w:val="a0"/>
      </w:pPr>
      <w:r>
        <w:rPr>
          <w:b/>
          <w:bCs/>
        </w:rPr>
        <w:t>1.5.2 Изменим hello.html</w:t>
      </w:r>
    </w:p>
    <w:p w14:paraId="00F5F959" w14:textId="77777777" w:rsidR="00654802" w:rsidRDefault="00D738D0">
      <w:pPr>
        <w:pStyle w:val="a0"/>
      </w:pPr>
      <w:r>
        <w:t>Внесем нежелательные изменения в файл hello.html</w:t>
      </w:r>
      <w:r>
        <w:t>. Делать я буду это при помощи Vim. (рис. 029)</w:t>
      </w:r>
    </w:p>
    <w:p w14:paraId="776B6C99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75488D17" wp14:editId="7B59948D">
            <wp:extent cx="5334000" cy="3277720"/>
            <wp:effectExtent l="0" t="0" r="0" b="0"/>
            <wp:docPr id="111" name="Picture" descr="рис. 0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C:\Users\MSI\Desktop\%D0%BC%D0%B0%D1%82%D0%BC%D0%BE%D0%B4%D0%B5%D0%BB%D0%B8%D1%80%D0%BE%D0%B2%D0%B0%D0%BD%D0%B8%D0%B5\%D0%BB%D0%B0%D0%B11\%D1%81%D0%BA%D1%80%D0%B8%D0%BD%D1%88%D0%BE%D1%82%D1%8B\image\3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321C4C" w14:textId="77777777" w:rsidR="00654802" w:rsidRDefault="00D738D0">
      <w:pPr>
        <w:pStyle w:val="ImageCaption"/>
      </w:pPr>
      <w:r>
        <w:t>рис. 029</w:t>
      </w:r>
    </w:p>
    <w:p w14:paraId="70747895" w14:textId="77777777" w:rsidR="00654802" w:rsidRDefault="00D738D0">
      <w:pPr>
        <w:pStyle w:val="a0"/>
      </w:pPr>
      <w:r>
        <w:rPr>
          <w:b/>
          <w:bCs/>
        </w:rPr>
        <w:t>1.5.3 Проверим состояние</w:t>
      </w:r>
    </w:p>
    <w:p w14:paraId="3F42D867" w14:textId="77777777" w:rsidR="00654802" w:rsidRDefault="00D738D0">
      <w:pPr>
        <w:pStyle w:val="a0"/>
      </w:pPr>
      <w:r>
        <w:t>Проверим состояние рабочего каталога при помощи команды git status. Мы видим, что файл hello.html был изменен, но еще не проиндексирован. (рис. 030)</w:t>
      </w:r>
    </w:p>
    <w:p w14:paraId="0274AD08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36A4E653" wp14:editId="6F24D6CA">
            <wp:extent cx="5025357" cy="1306285"/>
            <wp:effectExtent l="0" t="0" r="0" b="0"/>
            <wp:docPr id="114" name="Picture" descr="рис. 0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C:\Users\MSI\Desktop\%D0%BC%D0%B0%D1%82%D0%BC%D0%BE%D0%B4%D0%B5%D0%BB%D0%B8%D1%80%D0%BE%D0%B2%D0%B0%D0%BD%D0%B8%D0%B5\%D0%BB%D0%B0%D0%B11\%D1%81%D0%BA%D1%80%D0%B8%D0%BD%D1%88%D0%BE%D1%82%D1%8B\image\3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1EB591" w14:textId="77777777" w:rsidR="00654802" w:rsidRDefault="00D738D0">
      <w:pPr>
        <w:pStyle w:val="ImageCaption"/>
      </w:pPr>
      <w:r>
        <w:t>рис. 030</w:t>
      </w:r>
    </w:p>
    <w:p w14:paraId="22285538" w14:textId="77777777" w:rsidR="00654802" w:rsidRDefault="00D738D0">
      <w:pPr>
        <w:pStyle w:val="a0"/>
      </w:pPr>
      <w:r>
        <w:rPr>
          <w:b/>
          <w:bCs/>
        </w:rPr>
        <w:t>1.5.4 Отменим</w:t>
      </w:r>
      <w:r>
        <w:rPr>
          <w:b/>
          <w:bCs/>
        </w:rPr>
        <w:t xml:space="preserve"> изменения в рабочем каталоге</w:t>
      </w:r>
    </w:p>
    <w:p w14:paraId="005A1226" w14:textId="77777777" w:rsidR="00654802" w:rsidRDefault="00D738D0">
      <w:pPr>
        <w:pStyle w:val="a0"/>
      </w:pPr>
      <w:r>
        <w:t>Используем команду git checkout для переключения версии файла hello.html в репозитории.</w:t>
      </w:r>
    </w:p>
    <w:p w14:paraId="1A76F640" w14:textId="77777777" w:rsidR="00654802" w:rsidRDefault="00D738D0">
      <w:pPr>
        <w:pStyle w:val="a0"/>
      </w:pPr>
      <w:r>
        <w:t>(рис. 031)</w:t>
      </w:r>
    </w:p>
    <w:p w14:paraId="60D1C2CD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7350FF03" wp14:editId="05540B35">
            <wp:extent cx="4548947" cy="1644383"/>
            <wp:effectExtent l="0" t="0" r="0" b="0"/>
            <wp:docPr id="117" name="Picture" descr="рис. 0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C:\Users\MSI\Desktop\%D0%BC%D0%B0%D1%82%D0%BC%D0%BE%D0%B4%D0%B5%D0%BB%D0%B8%D1%80%D0%BE%D0%B2%D0%B0%D0%BD%D0%B8%D0%B5\%D0%BB%D0%B0%D0%B11\%D1%81%D0%BA%D1%80%D0%B8%D0%BD%D1%88%D0%BE%D1%82%D1%8B\image\3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164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2B1A9A" w14:textId="77777777" w:rsidR="00654802" w:rsidRDefault="00D738D0">
      <w:pPr>
        <w:pStyle w:val="ImageCaption"/>
      </w:pPr>
      <w:r>
        <w:t>рис. 031</w:t>
      </w:r>
    </w:p>
    <w:p w14:paraId="12A87A16" w14:textId="77777777" w:rsidR="00654802" w:rsidRDefault="00D738D0">
      <w:pPr>
        <w:pStyle w:val="a0"/>
      </w:pPr>
      <w:r>
        <w:t>Как мы видим, не было произведено никаких изменений, незафиксированных в рабочем каталоге.</w:t>
      </w:r>
    </w:p>
    <w:p w14:paraId="6460664C" w14:textId="77777777" w:rsidR="00654802" w:rsidRDefault="00D738D0">
      <w:pPr>
        <w:pStyle w:val="2"/>
      </w:pPr>
      <w:bookmarkStart w:id="16" w:name="X77fcdef09ed46290a59e96933b7508de9076130"/>
      <w:bookmarkStart w:id="17" w:name="_Toc95502577"/>
      <w:bookmarkEnd w:id="14"/>
      <w:r>
        <w:t>1.6 Отмена проиндексирова</w:t>
      </w:r>
      <w:r>
        <w:t>нных изменений(перед коммитом)</w:t>
      </w:r>
      <w:bookmarkEnd w:id="17"/>
    </w:p>
    <w:p w14:paraId="61415650" w14:textId="77777777" w:rsidR="00654802" w:rsidRDefault="00D738D0">
      <w:pPr>
        <w:pStyle w:val="FirstParagraph"/>
      </w:pPr>
      <w:r>
        <w:rPr>
          <w:b/>
          <w:bCs/>
        </w:rPr>
        <w:t>1.6.1 Изменим файл и проиндексируем изменения</w:t>
      </w:r>
    </w:p>
    <w:p w14:paraId="229919B3" w14:textId="77777777" w:rsidR="00654802" w:rsidRDefault="00D738D0">
      <w:pPr>
        <w:pStyle w:val="a0"/>
      </w:pPr>
      <w:r>
        <w:t>Внесем изменения в файл hello.html в виде нежелательного комментария. (рис. 032)</w:t>
      </w:r>
    </w:p>
    <w:p w14:paraId="667BAB50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043EA023" wp14:editId="719214CF">
            <wp:extent cx="4280006" cy="1798063"/>
            <wp:effectExtent l="0" t="0" r="0" b="0"/>
            <wp:docPr id="121" name="Picture" descr="рис. 0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C:\Users\MSI\Desktop\%D0%BC%D0%B0%D1%82%D0%BC%D0%BE%D0%B4%D0%B5%D0%BB%D0%B8%D1%80%D0%BE%D0%B2%D0%B0%D0%BD%D0%B8%D0%B5\%D0%BB%D0%B0%D0%B11\%D1%81%D0%BA%D1%80%D0%B8%D0%BD%D1%88%D0%BE%D1%82%D1%8B\image\38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179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67FA40" w14:textId="77777777" w:rsidR="00654802" w:rsidRDefault="00D738D0">
      <w:pPr>
        <w:pStyle w:val="ImageCaption"/>
      </w:pPr>
      <w:r>
        <w:t>рис. 032</w:t>
      </w:r>
    </w:p>
    <w:p w14:paraId="7CF82916" w14:textId="77777777" w:rsidR="00654802" w:rsidRDefault="00D738D0">
      <w:pPr>
        <w:pStyle w:val="a0"/>
      </w:pPr>
      <w:r>
        <w:rPr>
          <w:b/>
          <w:bCs/>
        </w:rPr>
        <w:t>1.6.2 Проверим состояние</w:t>
      </w:r>
      <w:r>
        <w:t>.</w:t>
      </w:r>
    </w:p>
    <w:p w14:paraId="574D27E7" w14:textId="77777777" w:rsidR="00654802" w:rsidRDefault="00D738D0">
      <w:pPr>
        <w:pStyle w:val="a0"/>
      </w:pPr>
      <w:r>
        <w:t>Проиндексируем это изменение и проверим состояние. (рис. 033)</w:t>
      </w:r>
    </w:p>
    <w:p w14:paraId="4600ACF2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0C354EF3" wp14:editId="74227C97">
            <wp:extent cx="3857384" cy="1360073"/>
            <wp:effectExtent l="0" t="0" r="0" b="0"/>
            <wp:docPr id="124" name="Picture" descr="рис. 0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C:\Users\MSI\Desktop\%D0%BC%D0%B0%D1%82%D0%BC%D0%BE%D0%B4%D0%B5%D0%BB%D0%B8%D1%80%D0%BE%D0%B2%D0%B0%D0%BD%D0%B8%D0%B5\%D0%BB%D0%B0%D0%B11\%D1%81%D0%BA%D1%80%D0%B8%D0%BD%D1%88%D0%BE%D1%82%D1%8B\image\40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7AC90" w14:textId="77777777" w:rsidR="00654802" w:rsidRDefault="00D738D0">
      <w:pPr>
        <w:pStyle w:val="ImageCaption"/>
      </w:pPr>
      <w:r>
        <w:t>рис. 033</w:t>
      </w:r>
    </w:p>
    <w:p w14:paraId="12A3D254" w14:textId="77777777" w:rsidR="00654802" w:rsidRDefault="00D738D0">
      <w:pPr>
        <w:pStyle w:val="a0"/>
      </w:pPr>
      <w:r>
        <w:rPr>
          <w:b/>
          <w:bCs/>
        </w:rPr>
        <w:t>1.6.3 Выполним сброс буферной зоны</w:t>
      </w:r>
    </w:p>
    <w:p w14:paraId="31C894F7" w14:textId="77777777" w:rsidR="00654802" w:rsidRDefault="00D738D0">
      <w:pPr>
        <w:pStyle w:val="a0"/>
      </w:pPr>
      <w:r>
        <w:lastRenderedPageBreak/>
        <w:t>Вывод состояния показывает нам именно то, что мы должны сделать для отмены индексации изменения: git reset HEAD hello.html. (рис. 034)</w:t>
      </w:r>
    </w:p>
    <w:p w14:paraId="7707A743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6A12B586" wp14:editId="6ACABB81">
            <wp:extent cx="3411710" cy="576302"/>
            <wp:effectExtent l="0" t="0" r="0" b="0"/>
            <wp:docPr id="127" name="Picture" descr="рис. 0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C:\Users\MSI\Desktop\%D0%BC%D0%B0%D1%82%D0%BC%D0%BE%D0%B4%D0%B5%D0%BB%D0%B8%D1%80%D0%BE%D0%B2%D0%B0%D0%BD%D0%B8%D0%B5\%D0%BB%D0%B0%D0%B11\%D1%81%D0%BA%D1%80%D0%B8%D0%BD%D1%88%D0%BE%D1%82%D1%8B\image\4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8A5E1" w14:textId="77777777" w:rsidR="00654802" w:rsidRDefault="00D738D0">
      <w:pPr>
        <w:pStyle w:val="ImageCaption"/>
      </w:pPr>
      <w:r>
        <w:t>рис. 034</w:t>
      </w:r>
    </w:p>
    <w:p w14:paraId="0FF0A25A" w14:textId="77777777" w:rsidR="00654802" w:rsidRDefault="00D738D0">
      <w:pPr>
        <w:pStyle w:val="a0"/>
      </w:pPr>
      <w:r>
        <w:t>Команда git reset сбрасывает буферную зону к HEAD. Это очищает буферную зону от изменений, которые мы только что проиндексировали.</w:t>
      </w:r>
    </w:p>
    <w:p w14:paraId="1D9102AE" w14:textId="77777777" w:rsidR="00654802" w:rsidRDefault="00D738D0">
      <w:pPr>
        <w:pStyle w:val="a0"/>
      </w:pPr>
      <w:r>
        <w:rPr>
          <w:b/>
          <w:bCs/>
        </w:rPr>
        <w:t>1.6.4 Переключимся на версию коммита</w:t>
      </w:r>
    </w:p>
    <w:p w14:paraId="5F209896" w14:textId="77777777" w:rsidR="00654802" w:rsidRDefault="00D738D0">
      <w:pPr>
        <w:pStyle w:val="a0"/>
      </w:pPr>
      <w:r>
        <w:t>Что бы рабочий каталог был чистым, выполним следующие команды:</w:t>
      </w:r>
    </w:p>
    <w:p w14:paraId="008AA85C" w14:textId="77777777" w:rsidR="00654802" w:rsidRPr="00BD1505" w:rsidRDefault="00D738D0">
      <w:pPr>
        <w:pStyle w:val="a0"/>
        <w:rPr>
          <w:lang w:val="en-US"/>
        </w:rPr>
      </w:pPr>
      <w:r w:rsidRPr="00BD1505">
        <w:rPr>
          <w:lang w:val="en-US"/>
        </w:rPr>
        <w:t>git checkout hel</w:t>
      </w:r>
      <w:r w:rsidRPr="00BD1505">
        <w:rPr>
          <w:lang w:val="en-US"/>
        </w:rPr>
        <w:t xml:space="preserve">lo.html </w:t>
      </w:r>
    </w:p>
    <w:p w14:paraId="62697A2E" w14:textId="77777777" w:rsidR="00654802" w:rsidRPr="00BD1505" w:rsidRDefault="00D738D0">
      <w:pPr>
        <w:pStyle w:val="a0"/>
        <w:rPr>
          <w:lang w:val="en-US"/>
        </w:rPr>
      </w:pPr>
      <w:r w:rsidRPr="00BD1505">
        <w:rPr>
          <w:lang w:val="en-US"/>
        </w:rPr>
        <w:t>git status (</w:t>
      </w:r>
      <w:r>
        <w:t>рис</w:t>
      </w:r>
      <w:r w:rsidRPr="00BD1505">
        <w:rPr>
          <w:lang w:val="en-US"/>
        </w:rPr>
        <w:t>. 035)</w:t>
      </w:r>
    </w:p>
    <w:p w14:paraId="03812FBA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7E883E4B" wp14:editId="4BCABBF5">
            <wp:extent cx="3350238" cy="607038"/>
            <wp:effectExtent l="0" t="0" r="0" b="0"/>
            <wp:docPr id="130" name="Picture" descr="рис. 0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C:\Users\MSI\Desktop\%D0%BC%D0%B0%D1%82%D0%BC%D0%BE%D0%B4%D0%B5%D0%BB%D0%B8%D1%80%D0%BE%D0%B2%D0%B0%D0%BD%D0%B8%D0%B5\%D0%BB%D0%B0%D0%B11\%D1%81%D0%BA%D1%80%D0%B8%D0%BD%D1%88%D0%BE%D1%82%D1%8B\image\4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09890" w14:textId="77777777" w:rsidR="00654802" w:rsidRDefault="00D738D0">
      <w:pPr>
        <w:pStyle w:val="ImageCaption"/>
      </w:pPr>
      <w:r>
        <w:t>рис. 035</w:t>
      </w:r>
    </w:p>
    <w:p w14:paraId="2DB98350" w14:textId="77777777" w:rsidR="00654802" w:rsidRDefault="00D738D0">
      <w:pPr>
        <w:pStyle w:val="a0"/>
      </w:pPr>
      <w:r>
        <w:t>Наш рабочий каталог опять чист.</w:t>
      </w:r>
    </w:p>
    <w:p w14:paraId="40EF53FA" w14:textId="77777777" w:rsidR="00654802" w:rsidRDefault="00D738D0">
      <w:pPr>
        <w:pStyle w:val="2"/>
      </w:pPr>
      <w:bookmarkStart w:id="18" w:name="X853ae522cc58454014f6424dd8b69572f22788a"/>
      <w:bookmarkStart w:id="19" w:name="_Toc95502578"/>
      <w:bookmarkEnd w:id="16"/>
      <w:r>
        <w:t>1.7 Отмена коммитов</w:t>
      </w:r>
      <w:bookmarkEnd w:id="19"/>
    </w:p>
    <w:p w14:paraId="38757556" w14:textId="77777777" w:rsidR="00654802" w:rsidRDefault="00D738D0">
      <w:pPr>
        <w:pStyle w:val="FirstParagraph"/>
      </w:pPr>
      <w:r>
        <w:rPr>
          <w:b/>
          <w:bCs/>
        </w:rPr>
        <w:t>1.7.1 Отмена коммитов</w:t>
      </w:r>
    </w:p>
    <w:p w14:paraId="0D234414" w14:textId="77777777" w:rsidR="00654802" w:rsidRDefault="00D738D0">
      <w:pPr>
        <w:pStyle w:val="a0"/>
      </w:pPr>
      <w:r>
        <w:t>Иногда мы понимаем, что новые коммиты являются неверными. Мы отменим коммит путем создания нового коммита, отменяющего нежелательные изменен</w:t>
      </w:r>
      <w:r>
        <w:t>я.</w:t>
      </w:r>
    </w:p>
    <w:p w14:paraId="1CF772F5" w14:textId="77777777" w:rsidR="00654802" w:rsidRDefault="00D738D0">
      <w:pPr>
        <w:pStyle w:val="a0"/>
      </w:pPr>
      <w:r>
        <w:rPr>
          <w:b/>
          <w:bCs/>
        </w:rPr>
        <w:t>1.7.2 Изменим файл и сделаем коммит</w:t>
      </w:r>
    </w:p>
    <w:p w14:paraId="5C01E39D" w14:textId="77777777" w:rsidR="00654802" w:rsidRDefault="00D738D0">
      <w:pPr>
        <w:pStyle w:val="a0"/>
      </w:pPr>
      <w:r>
        <w:t>Изменим файл hello.html на следующий. (рис. 036)</w:t>
      </w:r>
    </w:p>
    <w:p w14:paraId="4F85EA3B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3B997175" wp14:editId="08A26BFA">
            <wp:extent cx="5334000" cy="3277720"/>
            <wp:effectExtent l="0" t="0" r="0" b="0"/>
            <wp:docPr id="134" name="Picture" descr="рис. 0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C:\Users\MSI\Desktop\%D0%BC%D0%B0%D1%82%D0%BC%D0%BE%D0%B4%D0%B5%D0%BB%D0%B8%D1%80%D0%BE%D0%B2%D0%B0%D0%BD%D0%B8%D0%B5\%D0%BB%D0%B0%D0%B11\%D1%81%D0%BA%D1%80%D0%B8%D0%BD%D1%88%D0%BE%D1%82%D1%8B\image\4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7BE5C" w14:textId="77777777" w:rsidR="00654802" w:rsidRDefault="00D738D0">
      <w:pPr>
        <w:pStyle w:val="ImageCaption"/>
      </w:pPr>
      <w:r>
        <w:t>рис. 036</w:t>
      </w:r>
    </w:p>
    <w:p w14:paraId="0FCEC2F7" w14:textId="77777777" w:rsidR="00654802" w:rsidRDefault="00D738D0">
      <w:pPr>
        <w:pStyle w:val="a0"/>
      </w:pPr>
      <w:r>
        <w:t>Выполним следующие команды. (рис. 037)</w:t>
      </w:r>
    </w:p>
    <w:p w14:paraId="0A1A34A8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5A14FA76" wp14:editId="71D953E3">
            <wp:extent cx="3795912" cy="1675119"/>
            <wp:effectExtent l="0" t="0" r="0" b="0"/>
            <wp:docPr id="137" name="Picture" descr="рис. 0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C:\Users\MSI\Desktop\%D0%BC%D0%B0%D1%82%D0%BC%D0%BE%D0%B4%D0%B5%D0%BB%D0%B8%D1%80%D0%BE%D0%B2%D0%B0%D0%BD%D0%B8%D0%B5\%D0%BB%D0%B0%D0%B11\%D1%81%D0%BA%D1%80%D0%B8%D0%BD%D1%88%D0%BE%D1%82%D1%8B\image\4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2C9FA" w14:textId="77777777" w:rsidR="00654802" w:rsidRDefault="00D738D0">
      <w:pPr>
        <w:pStyle w:val="ImageCaption"/>
      </w:pPr>
      <w:r>
        <w:t>рис. 037</w:t>
      </w:r>
    </w:p>
    <w:p w14:paraId="2AEB5776" w14:textId="77777777" w:rsidR="00654802" w:rsidRDefault="00D738D0">
      <w:pPr>
        <w:pStyle w:val="a0"/>
      </w:pPr>
      <w:r>
        <w:rPr>
          <w:b/>
          <w:bCs/>
        </w:rPr>
        <w:t>1.7.3 Сделайте коммит с новыми изменениями, отменяющими предыдущие</w:t>
      </w:r>
    </w:p>
    <w:p w14:paraId="218702F7" w14:textId="77777777" w:rsidR="00654802" w:rsidRDefault="00D738D0">
      <w:pPr>
        <w:pStyle w:val="a0"/>
      </w:pPr>
      <w:r>
        <w:t>Что бы отменить коммит, нам необходимо с</w:t>
      </w:r>
      <w:r>
        <w:t>делать коммит, который удаляет изменения, сохраненные нежелательным коммитом. (рис. 038) (рис. 039)</w:t>
      </w:r>
    </w:p>
    <w:p w14:paraId="538980F1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39740F32" wp14:editId="3477C203">
            <wp:extent cx="4318426" cy="660826"/>
            <wp:effectExtent l="0" t="0" r="0" b="0"/>
            <wp:docPr id="140" name="Picture" descr="рис. 0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C:\Users\MSI\Desktop\%D0%BC%D0%B0%D1%82%D0%BC%D0%BE%D0%B4%D0%B5%D0%BB%D0%B8%D1%80%D0%BE%D0%B2%D0%B0%D0%BD%D0%B8%D0%B5\%D0%BB%D0%B0%D0%B11\%D1%81%D0%BA%D1%80%D0%B8%D0%BD%D1%88%D0%BE%D1%82%D1%8B\image\46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474C4" w14:textId="77777777" w:rsidR="00654802" w:rsidRDefault="00D738D0">
      <w:pPr>
        <w:pStyle w:val="ImageCaption"/>
      </w:pPr>
      <w:r>
        <w:t>рис. 038</w:t>
      </w:r>
    </w:p>
    <w:p w14:paraId="5AA06D86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715AC68D" wp14:editId="42800AC8">
            <wp:extent cx="5334000" cy="3277720"/>
            <wp:effectExtent l="0" t="0" r="0" b="0"/>
            <wp:docPr id="143" name="Picture" descr="рис. 03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C:\Users\MSI\Desktop\%D0%BC%D0%B0%D1%82%D0%BC%D0%BE%D0%B4%D0%B5%D0%BB%D0%B8%D1%80%D0%BE%D0%B2%D0%B0%D0%BD%D0%B8%D0%B5\%D0%BB%D0%B0%D0%B11\%D1%81%D0%BA%D1%80%D0%B8%D0%BD%D1%88%D0%BE%D1%82%D1%8B\image\45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6A437" w14:textId="77777777" w:rsidR="00654802" w:rsidRDefault="00D738D0">
      <w:pPr>
        <w:pStyle w:val="ImageCaption"/>
      </w:pPr>
      <w:r>
        <w:t>рис. 039</w:t>
      </w:r>
    </w:p>
    <w:p w14:paraId="4926B975" w14:textId="77777777" w:rsidR="00654802" w:rsidRDefault="00D738D0">
      <w:pPr>
        <w:pStyle w:val="a0"/>
      </w:pPr>
      <w:r>
        <w:rPr>
          <w:b/>
          <w:bCs/>
        </w:rPr>
        <w:t>1.7.4 Проверим лог</w:t>
      </w:r>
    </w:p>
    <w:p w14:paraId="6DA5916C" w14:textId="77777777" w:rsidR="00654802" w:rsidRDefault="00D738D0">
      <w:pPr>
        <w:pStyle w:val="a0"/>
      </w:pPr>
      <w:r>
        <w:t>Проверка лога показывает нежелательные и отмененные коммиты в наш репозиторий. (рис. 040)</w:t>
      </w:r>
    </w:p>
    <w:p w14:paraId="03C8C6DD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452A625D" wp14:editId="060C5D1C">
            <wp:extent cx="5334000" cy="4039720"/>
            <wp:effectExtent l="0" t="0" r="0" b="0"/>
            <wp:docPr id="146" name="Picture" descr="рис. 0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C:\Users\MSI\Desktop\%D0%BC%D0%B0%D1%82%D0%BC%D0%BE%D0%B4%D0%B5%D0%BB%D0%B8%D1%80%D0%BE%D0%B2%D0%B0%D0%BD%D0%B8%D0%B5\%D0%BB%D0%B0%D0%B11\%D1%81%D0%BA%D1%80%D0%B8%D0%BD%D1%88%D0%BE%D1%82%D1%8B\image\47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1ABAE" w14:textId="77777777" w:rsidR="00654802" w:rsidRDefault="00D738D0">
      <w:pPr>
        <w:pStyle w:val="ImageCaption"/>
      </w:pPr>
      <w:r>
        <w:t>рис. 040</w:t>
      </w:r>
    </w:p>
    <w:p w14:paraId="31A4102C" w14:textId="77777777" w:rsidR="00654802" w:rsidRDefault="00D738D0">
      <w:pPr>
        <w:pStyle w:val="2"/>
      </w:pPr>
      <w:bookmarkStart w:id="20" w:name="X709405a5909bc496c9639c1598dc6a9a18da9af"/>
      <w:bookmarkStart w:id="21" w:name="_Toc95502579"/>
      <w:bookmarkEnd w:id="18"/>
      <w:r>
        <w:t>1.8 Удаление коммитов из ветки</w:t>
      </w:r>
      <w:bookmarkEnd w:id="21"/>
    </w:p>
    <w:p w14:paraId="7E0D3947" w14:textId="77777777" w:rsidR="00654802" w:rsidRDefault="00D738D0">
      <w:pPr>
        <w:pStyle w:val="FirstParagraph"/>
      </w:pPr>
      <w:r>
        <w:t>git revert - это конечно хорошо. Но что если нам будет нужно, что бы отмененные коммитов никогда и не было. На помощь придет git reset. Данная команда даже предотвратит появление нежелательного коммита в истории git log.</w:t>
      </w:r>
    </w:p>
    <w:p w14:paraId="5C5B5C11" w14:textId="77777777" w:rsidR="00654802" w:rsidRDefault="00D738D0">
      <w:pPr>
        <w:pStyle w:val="a0"/>
      </w:pPr>
      <w:r>
        <w:rPr>
          <w:b/>
          <w:bCs/>
        </w:rPr>
        <w:t>1.8.</w:t>
      </w:r>
      <w:r>
        <w:rPr>
          <w:b/>
          <w:bCs/>
        </w:rPr>
        <w:t>1 Команда git reset</w:t>
      </w:r>
    </w:p>
    <w:p w14:paraId="37E7DB02" w14:textId="77777777" w:rsidR="00654802" w:rsidRDefault="00D738D0">
      <w:pPr>
        <w:pStyle w:val="a0"/>
      </w:pPr>
      <w:r>
        <w:t xml:space="preserve">При получении ссылки на коммит (т.е. хэш, ветка или имя тега), команда git reset: </w:t>
      </w:r>
    </w:p>
    <w:p w14:paraId="54C9A59B" w14:textId="77777777" w:rsidR="00654802" w:rsidRDefault="00D738D0">
      <w:pPr>
        <w:pStyle w:val="a0"/>
      </w:pPr>
      <w:r>
        <w:t xml:space="preserve">перепишет текущую ветку, чтобы она указывала на нужный коммит; </w:t>
      </w:r>
    </w:p>
    <w:p w14:paraId="56E308E5" w14:textId="77777777" w:rsidR="00654802" w:rsidRDefault="00D738D0">
      <w:pPr>
        <w:pStyle w:val="a0"/>
      </w:pPr>
      <w:r>
        <w:t xml:space="preserve">опционально сбросит буферную зону для соответствия с указанным коммитом; </w:t>
      </w:r>
    </w:p>
    <w:p w14:paraId="5ED90E02" w14:textId="77777777" w:rsidR="00654802" w:rsidRDefault="00D738D0">
      <w:pPr>
        <w:pStyle w:val="a0"/>
      </w:pPr>
      <w:r>
        <w:t>опционально сбр</w:t>
      </w:r>
      <w:r>
        <w:t>осит рабочий каталог для соответствия с указанным коммитом.</w:t>
      </w:r>
    </w:p>
    <w:p w14:paraId="47FB543E" w14:textId="77777777" w:rsidR="00654802" w:rsidRDefault="00D738D0">
      <w:pPr>
        <w:pStyle w:val="a0"/>
      </w:pPr>
      <w:r>
        <w:rPr>
          <w:b/>
          <w:bCs/>
        </w:rPr>
        <w:t>1.8.2 Проверим нашу историю</w:t>
      </w:r>
    </w:p>
    <w:p w14:paraId="0FDBAF7C" w14:textId="77777777" w:rsidR="00654802" w:rsidRDefault="00D738D0">
      <w:pPr>
        <w:pStyle w:val="a0"/>
      </w:pPr>
      <w:r>
        <w:t>Сделаем проверку нашей истории коммитов. (рис. 041)</w:t>
      </w:r>
    </w:p>
    <w:p w14:paraId="79E7DD2B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235CAE0D" wp14:editId="358DE903">
            <wp:extent cx="5334000" cy="4230220"/>
            <wp:effectExtent l="0" t="0" r="0" b="0"/>
            <wp:docPr id="150" name="Picture" descr="рис. 0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 descr="C:\Users\MSI\Desktop\%D0%BC%D0%B0%D1%82%D0%BC%D0%BE%D0%B4%D0%B5%D0%BB%D0%B8%D1%80%D0%BE%D0%B2%D0%B0%D0%BD%D0%B8%D0%B5\%D0%BB%D0%B0%D0%B11\%D1%81%D0%BA%D1%80%D0%B8%D0%BD%D1%88%D0%BE%D1%82%D1%8B\image\48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1CB281" w14:textId="77777777" w:rsidR="00654802" w:rsidRDefault="00D738D0">
      <w:pPr>
        <w:pStyle w:val="ImageCaption"/>
      </w:pPr>
      <w:r>
        <w:t>рис. 041</w:t>
      </w:r>
    </w:p>
    <w:p w14:paraId="1AF8F0AF" w14:textId="77777777" w:rsidR="00654802" w:rsidRDefault="00D738D0">
      <w:pPr>
        <w:pStyle w:val="a0"/>
      </w:pPr>
      <w:r>
        <w:t>Видим, что два последних коммита в этой ветке - "Oops" и "Revert Oops".</w:t>
      </w:r>
    </w:p>
    <w:p w14:paraId="5B3619AD" w14:textId="77777777" w:rsidR="00654802" w:rsidRDefault="00D738D0">
      <w:pPr>
        <w:pStyle w:val="a0"/>
      </w:pPr>
      <w:r>
        <w:t>Удалим их при помощи сброса.</w:t>
      </w:r>
    </w:p>
    <w:p w14:paraId="4583F337" w14:textId="77777777" w:rsidR="00654802" w:rsidRDefault="00D738D0">
      <w:pPr>
        <w:pStyle w:val="a0"/>
      </w:pPr>
      <w:r>
        <w:rPr>
          <w:b/>
          <w:bCs/>
        </w:rPr>
        <w:t>1.8.3 Для начала отметим эту ветку</w:t>
      </w:r>
    </w:p>
    <w:p w14:paraId="72165800" w14:textId="77777777" w:rsidR="00654802" w:rsidRDefault="00D738D0">
      <w:pPr>
        <w:pStyle w:val="a0"/>
      </w:pPr>
      <w:r>
        <w:t>Прежде чем удалять коммиты, давайте отметим последний коммит тегом, чтобы потом можно было его найти. (рис. 042)</w:t>
      </w:r>
    </w:p>
    <w:p w14:paraId="5E3ADBBA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2030EC16" wp14:editId="0FDDD339">
            <wp:extent cx="3150453" cy="368833"/>
            <wp:effectExtent l="0" t="0" r="0" b="0"/>
            <wp:docPr id="153" name="Picture" descr="рис. 0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C:\Users\MSI\Desktop\%D0%BC%D0%B0%D1%82%D0%BC%D0%BE%D0%B4%D0%B5%D0%BB%D0%B8%D1%80%D0%BE%D0%B2%D0%B0%D0%BD%D0%B8%D0%B5\%D0%BB%D0%B0%D0%B11\%D1%81%D0%BA%D1%80%D0%B8%D0%BD%D1%88%D0%BE%D1%82%D1%8B\image\49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C65C9" w14:textId="77777777" w:rsidR="00654802" w:rsidRDefault="00D738D0">
      <w:pPr>
        <w:pStyle w:val="ImageCaption"/>
      </w:pPr>
      <w:r>
        <w:t xml:space="preserve">рис. </w:t>
      </w:r>
      <w:r>
        <w:t>042</w:t>
      </w:r>
    </w:p>
    <w:p w14:paraId="5DA9831F" w14:textId="77777777" w:rsidR="00654802" w:rsidRDefault="00D738D0">
      <w:pPr>
        <w:pStyle w:val="a0"/>
      </w:pPr>
      <w:r>
        <w:rPr>
          <w:b/>
          <w:bCs/>
        </w:rPr>
        <w:t>1.8.4 Сброс коммитов к предшествующим коммиту Oops</w:t>
      </w:r>
    </w:p>
    <w:p w14:paraId="4B181174" w14:textId="77777777" w:rsidR="00654802" w:rsidRDefault="00D738D0">
      <w:pPr>
        <w:pStyle w:val="a0"/>
      </w:pPr>
      <w:r>
        <w:t>Глядя на историю лога, мы видим, что коммит с тегом «v1» является коммитом, предшествующим ошибочному коммиту. Давайте сбросим ветку до этой точки. (рис. 043)</w:t>
      </w:r>
    </w:p>
    <w:p w14:paraId="75627D22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BFCF345" wp14:editId="420D756F">
            <wp:extent cx="3142769" cy="461042"/>
            <wp:effectExtent l="0" t="0" r="0" b="0"/>
            <wp:docPr id="156" name="Picture" descr="рис. 0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C:\Users\MSI\Desktop\%D0%BC%D0%B0%D1%82%D0%BC%D0%BE%D0%B4%D0%B5%D0%BB%D0%B8%D1%80%D0%BE%D0%B2%D0%B0%D0%BD%D0%B8%D0%B5\%D0%BB%D0%B0%D0%B11\%D1%81%D0%BA%D1%80%D0%B8%D0%BD%D1%88%D0%BE%D1%82%D1%8B\image\50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2769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677411" w14:textId="77777777" w:rsidR="00654802" w:rsidRDefault="00D738D0">
      <w:pPr>
        <w:pStyle w:val="ImageCaption"/>
      </w:pPr>
      <w:r>
        <w:t>рис. 043</w:t>
      </w:r>
    </w:p>
    <w:p w14:paraId="41DC8D9D" w14:textId="77777777" w:rsidR="00654802" w:rsidRDefault="00D738D0">
      <w:pPr>
        <w:pStyle w:val="a0"/>
      </w:pPr>
      <w:r>
        <w:lastRenderedPageBreak/>
        <w:t>Взглянем на log. (рис. 044)</w:t>
      </w:r>
    </w:p>
    <w:p w14:paraId="453186EB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95EF539" wp14:editId="6AF253A3">
            <wp:extent cx="5334000" cy="3046013"/>
            <wp:effectExtent l="0" t="0" r="0" b="0"/>
            <wp:docPr id="159" name="Picture" descr="рис. 04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C:\Users\MSI\Desktop\%D0%BC%D0%B0%D1%82%D0%BC%D0%BE%D0%B4%D0%B5%D0%BB%D0%B8%D1%80%D0%BE%D0%B2%D0%B0%D0%BD%D0%B8%D0%B5\%D0%BB%D0%B0%D0%B11\%D1%81%D0%BA%D1%80%D0%B8%D0%BD%D1%88%D0%BE%D1%82%D1%8B\image\5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11B8C5" w14:textId="77777777" w:rsidR="00654802" w:rsidRDefault="00D738D0">
      <w:pPr>
        <w:pStyle w:val="ImageCaption"/>
      </w:pPr>
      <w:r>
        <w:t>р</w:t>
      </w:r>
      <w:r>
        <w:t>ис. 044</w:t>
      </w:r>
    </w:p>
    <w:p w14:paraId="7AEA1768" w14:textId="77777777" w:rsidR="00654802" w:rsidRDefault="00D738D0">
      <w:pPr>
        <w:pStyle w:val="a0"/>
      </w:pPr>
      <w:r>
        <w:t>Наша ветка master теперь указывает на коммит v1, а коммитов Oops и Revert Oops в ветке уже нет. Параметр --hard указывает, что рабочий каталог должен быть обновлен в соответствии с новым head ветки.</w:t>
      </w:r>
    </w:p>
    <w:p w14:paraId="0190F9AE" w14:textId="77777777" w:rsidR="00654802" w:rsidRDefault="00D738D0">
      <w:pPr>
        <w:pStyle w:val="a0"/>
      </w:pPr>
      <w:r>
        <w:rPr>
          <w:b/>
          <w:bCs/>
        </w:rPr>
        <w:t>1.8.5 Ничего никогда не теряется</w:t>
      </w:r>
    </w:p>
    <w:p w14:paraId="31C7364B" w14:textId="77777777" w:rsidR="00654802" w:rsidRDefault="00D738D0">
      <w:pPr>
        <w:pStyle w:val="a0"/>
      </w:pPr>
      <w:r>
        <w:t>Что же тогда случается с ошибочными коммитами? На самом деле, коммиты все еще находятся в репозитории. Мы даже можем на них ссылаться. Что бы посмотреть на все коммиты , нужно применить команду git log --all. (рис. 045)</w:t>
      </w:r>
    </w:p>
    <w:p w14:paraId="427AA9EC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6D7F7C70" wp14:editId="4ED5C800">
            <wp:extent cx="5334000" cy="4230220"/>
            <wp:effectExtent l="0" t="0" r="0" b="0"/>
            <wp:docPr id="162" name="Picture" descr="рис. 04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 descr="C:\Users\MSI\Desktop\%D0%BC%D0%B0%D1%82%D0%BC%D0%BE%D0%B4%D0%B5%D0%BB%D0%B8%D1%80%D0%BE%D0%B2%D0%B0%D0%BD%D0%B8%D0%B5\%D0%BB%D0%B0%D0%B11\%D1%81%D0%BA%D1%80%D0%B8%D0%BD%D1%88%D0%BE%D1%82%D1%8B\image\5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59D6F" w14:textId="77777777" w:rsidR="00654802" w:rsidRDefault="00D738D0">
      <w:pPr>
        <w:pStyle w:val="ImageCaption"/>
      </w:pPr>
      <w:r>
        <w:t>рис. 045</w:t>
      </w:r>
    </w:p>
    <w:p w14:paraId="7C05939F" w14:textId="77777777" w:rsidR="00654802" w:rsidRDefault="00D738D0">
      <w:pPr>
        <w:pStyle w:val="a0"/>
      </w:pPr>
      <w:r>
        <w:t>Мы видим, что ошибочные к</w:t>
      </w:r>
      <w:r>
        <w:t xml:space="preserve">оммиты не исчезли, они просто отсуствуют в ветке master. </w:t>
      </w:r>
    </w:p>
    <w:p w14:paraId="7CFD34F7" w14:textId="77777777" w:rsidR="00654802" w:rsidRDefault="00D738D0">
      <w:pPr>
        <w:pStyle w:val="a0"/>
      </w:pPr>
      <w:r>
        <w:t>Помните, мы отметили ошибочные коммиты тегами ? Это сделано для того, что бы была возможность на них ссылаться, не используя их хеш-коды. Коммиты, на которые нет ссылок, остаются в репозитории до те</w:t>
      </w:r>
      <w:r>
        <w:t>х пор, пока не будет запущен сборщик мусора.</w:t>
      </w:r>
    </w:p>
    <w:p w14:paraId="18E5F1D3" w14:textId="77777777" w:rsidR="00654802" w:rsidRDefault="00D738D0">
      <w:pPr>
        <w:pStyle w:val="a0"/>
      </w:pPr>
      <w:r>
        <w:rPr>
          <w:b/>
          <w:bCs/>
        </w:rPr>
        <w:t>1.8.6 Опасность сброса</w:t>
      </w:r>
    </w:p>
    <w:p w14:paraId="487AFC80" w14:textId="77777777" w:rsidR="00654802" w:rsidRDefault="00D738D0">
      <w:pPr>
        <w:pStyle w:val="a0"/>
      </w:pPr>
      <w:r>
        <w:t>Сброс в локальных ветках, как правило, безопасен. Последствия любой «аварии» как правило, можно восстановить простым сбросом с помощью нужного коммита. Однако, если ветка «расшарена» на уд</w:t>
      </w:r>
      <w:r>
        <w:t>аленных репозиториях, сброс может сбить с толку других пользователей ветки.</w:t>
      </w:r>
    </w:p>
    <w:p w14:paraId="313593F7" w14:textId="77777777" w:rsidR="00654802" w:rsidRDefault="00D738D0">
      <w:pPr>
        <w:pStyle w:val="2"/>
      </w:pPr>
      <w:bookmarkStart w:id="22" w:name="X25d68918cc8bee5c0e8e84c5ae7b456ac8ce52c"/>
      <w:bookmarkStart w:id="23" w:name="_Toc95502580"/>
      <w:bookmarkEnd w:id="20"/>
      <w:r>
        <w:t>1.9 Удаление тега oops</w:t>
      </w:r>
      <w:bookmarkEnd w:id="23"/>
    </w:p>
    <w:p w14:paraId="6F7A3FEC" w14:textId="77777777" w:rsidR="00654802" w:rsidRDefault="00D738D0">
      <w:pPr>
        <w:pStyle w:val="FirstParagraph"/>
      </w:pPr>
      <w:r>
        <w:rPr>
          <w:b/>
          <w:bCs/>
        </w:rPr>
        <w:t>1.9.1 Удаление тега oops</w:t>
      </w:r>
    </w:p>
    <w:p w14:paraId="3FF32EBB" w14:textId="77777777" w:rsidR="00654802" w:rsidRDefault="00D738D0">
      <w:pPr>
        <w:pStyle w:val="a0"/>
      </w:pPr>
      <w:r>
        <w:t>Тег "oops" выполнил свою функцию. Удалим его и коммиты, на которые он ссылается при помощи сборщика мусора. (рис. 046)</w:t>
      </w:r>
    </w:p>
    <w:p w14:paraId="6F548848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7A6696D1" wp14:editId="4CB4C291">
            <wp:extent cx="3227294" cy="437989"/>
            <wp:effectExtent l="0" t="0" r="0" b="0"/>
            <wp:docPr id="166" name="Picture" descr="рис. 0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C:\Users\MSI\Desktop\%D0%BC%D0%B0%D1%82%D0%BC%D0%BE%D0%B4%D0%B5%D0%BB%D0%B8%D1%80%D0%BE%D0%B2%D0%B0%D0%BD%D0%B8%D0%B5\%D0%BB%D0%B0%D0%B11\%D1%81%D0%BA%D1%80%D0%B8%D0%BD%D1%88%D0%BE%D1%82%D1%8B\image\53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FD35E2" w14:textId="77777777" w:rsidR="00654802" w:rsidRDefault="00D738D0">
      <w:pPr>
        <w:pStyle w:val="ImageCaption"/>
      </w:pPr>
      <w:r>
        <w:t>рис. 046</w:t>
      </w:r>
    </w:p>
    <w:p w14:paraId="4508DF2A" w14:textId="77777777" w:rsidR="00654802" w:rsidRDefault="00654802">
      <w:pPr>
        <w:pStyle w:val="a0"/>
      </w:pPr>
    </w:p>
    <w:p w14:paraId="006633B7" w14:textId="77777777" w:rsidR="00654802" w:rsidRDefault="00D738D0">
      <w:pPr>
        <w:pStyle w:val="a0"/>
      </w:pPr>
      <w:r>
        <w:t>П</w:t>
      </w:r>
      <w:r>
        <w:t>осмотрим на log. (рис. 047)</w:t>
      </w:r>
    </w:p>
    <w:p w14:paraId="6BDAA4B5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D990B38" wp14:editId="03503552">
            <wp:extent cx="5325035" cy="3357922"/>
            <wp:effectExtent l="0" t="0" r="0" b="0"/>
            <wp:docPr id="169" name="Picture" descr="рис. 0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C:\Users\MSI\Desktop\%D0%BC%D0%B0%D1%82%D0%BC%D0%BE%D0%B4%D0%B5%D0%BB%D0%B8%D1%80%D0%BE%D0%B2%D0%B0%D0%BD%D0%B8%D0%B5\%D0%BB%D0%B0%D0%B11\%D1%81%D0%BA%D1%80%D0%B8%D0%BD%D1%88%D0%BE%D1%82%D1%8B\image\54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D9A8F" w14:textId="77777777" w:rsidR="00654802" w:rsidRDefault="00D738D0">
      <w:pPr>
        <w:pStyle w:val="ImageCaption"/>
      </w:pPr>
      <w:r>
        <w:t>рис. 047</w:t>
      </w:r>
    </w:p>
    <w:p w14:paraId="5F4F29E7" w14:textId="77777777" w:rsidR="00654802" w:rsidRDefault="00D738D0">
      <w:pPr>
        <w:pStyle w:val="a0"/>
      </w:pPr>
      <w:r>
        <w:t>Тег "oops" больше не будет отображаться в репозитории.</w:t>
      </w:r>
    </w:p>
    <w:p w14:paraId="7B076778" w14:textId="77777777" w:rsidR="00654802" w:rsidRDefault="00D738D0">
      <w:pPr>
        <w:pStyle w:val="2"/>
      </w:pPr>
      <w:bookmarkStart w:id="24" w:name="Xf2d12cb63f025dac6fbc73c3bec68b5bcc31468"/>
      <w:bookmarkEnd w:id="22"/>
      <w:r>
        <w:t xml:space="preserve"> </w:t>
      </w:r>
      <w:bookmarkStart w:id="25" w:name="_Toc95502581"/>
      <w:r>
        <w:t>1.10 Внесение изменений в коммиты</w:t>
      </w:r>
      <w:bookmarkEnd w:id="25"/>
    </w:p>
    <w:p w14:paraId="66195DA7" w14:textId="77777777" w:rsidR="00654802" w:rsidRDefault="00D738D0">
      <w:pPr>
        <w:pStyle w:val="FirstParagraph"/>
      </w:pPr>
      <w:r>
        <w:rPr>
          <w:b/>
          <w:bCs/>
        </w:rPr>
        <w:t>1.10.1 Измените страницу, а затем сделайте коммит</w:t>
      </w:r>
    </w:p>
    <w:p w14:paraId="762AC1A2" w14:textId="77777777" w:rsidR="00654802" w:rsidRDefault="00D738D0">
      <w:pPr>
        <w:pStyle w:val="a0"/>
      </w:pPr>
      <w:r>
        <w:t>Добавим в файл hello.html свои ФИО. (рис. 048)</w:t>
      </w:r>
    </w:p>
    <w:p w14:paraId="61534841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371A3353" wp14:editId="032FDB43">
            <wp:extent cx="5334000" cy="4230220"/>
            <wp:effectExtent l="0" t="0" r="0" b="0"/>
            <wp:docPr id="173" name="Picture" descr="рис. 04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C:\Users\MSI\Desktop\%D0%BC%D0%B0%D1%82%D0%BC%D0%BE%D0%B4%D0%B5%D0%BB%D0%B8%D1%80%D0%BE%D0%B2%D0%B0%D0%BD%D0%B8%D0%B5\%D0%BB%D0%B0%D0%B11\%D1%81%D0%BA%D1%80%D0%B8%D0%BD%D1%88%D0%BE%D1%82%D1%8B\image\55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07CEBD" w14:textId="77777777" w:rsidR="00654802" w:rsidRDefault="00D738D0">
      <w:pPr>
        <w:pStyle w:val="ImageCaption"/>
      </w:pPr>
      <w:r>
        <w:t>рис. 048</w:t>
      </w:r>
    </w:p>
    <w:p w14:paraId="6D92FC6D" w14:textId="77777777" w:rsidR="00654802" w:rsidRDefault="00D738D0">
      <w:pPr>
        <w:pStyle w:val="a0"/>
      </w:pPr>
      <w:r>
        <w:t>Выполним. (рис. 049</w:t>
      </w:r>
      <w:r>
        <w:t>)</w:t>
      </w:r>
    </w:p>
    <w:p w14:paraId="3AEAE4A6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5DFB573B" wp14:editId="0E4E4DA1">
            <wp:extent cx="3580759" cy="1352389"/>
            <wp:effectExtent l="0" t="0" r="0" b="0"/>
            <wp:docPr id="176" name="Picture" descr="рис. 04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C:\Users\MSI\Desktop\%D0%BC%D0%B0%D1%82%D0%BC%D0%BE%D0%B4%D0%B5%D0%BB%D0%B8%D1%80%D0%BE%D0%B2%D0%B0%D0%BD%D0%B8%D0%B5\%D0%BB%D0%B0%D0%B11\%D1%81%D0%BA%D1%80%D0%B8%D0%BD%D1%88%D0%BE%D1%82%D1%8B\image\56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2824E" w14:textId="77777777" w:rsidR="00654802" w:rsidRDefault="00D738D0">
      <w:pPr>
        <w:pStyle w:val="ImageCaption"/>
      </w:pPr>
      <w:r>
        <w:t>рис. 049</w:t>
      </w:r>
    </w:p>
    <w:p w14:paraId="585DC78C" w14:textId="77777777" w:rsidR="00654802" w:rsidRDefault="00D738D0">
      <w:pPr>
        <w:pStyle w:val="a0"/>
      </w:pPr>
      <w:r>
        <w:rPr>
          <w:b/>
          <w:bCs/>
        </w:rPr>
        <w:t>1.10.2 Необходим email</w:t>
      </w:r>
    </w:p>
    <w:p w14:paraId="20BD1E34" w14:textId="77777777" w:rsidR="00654802" w:rsidRDefault="00D738D0">
      <w:pPr>
        <w:pStyle w:val="a0"/>
      </w:pPr>
      <w:r>
        <w:t>После совершения коммита мы понимаем, что любой хороший комментарий должен включать электронную почту автора. Обновим страницу hello, включив в нее email. (рис. 050)</w:t>
      </w:r>
    </w:p>
    <w:p w14:paraId="123C6A4A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6D04BFC6" wp14:editId="6A3E0829">
            <wp:extent cx="5334000" cy="4230220"/>
            <wp:effectExtent l="0" t="0" r="0" b="0"/>
            <wp:docPr id="179" name="Picture" descr="рис. 0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C:\Users\MSI\Desktop\%D0%BC%D0%B0%D1%82%D0%BC%D0%BE%D0%B4%D0%B5%D0%BB%D0%B8%D1%80%D0%BE%D0%B2%D0%B0%D0%BD%D0%B8%D0%B5\%D0%BB%D0%B0%D0%B11\%D1%81%D0%BA%D1%80%D0%B8%D0%BD%D1%88%D0%BE%D1%82%D1%8B\image\57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6519B" w14:textId="77777777" w:rsidR="00654802" w:rsidRDefault="00D738D0">
      <w:pPr>
        <w:pStyle w:val="ImageCaption"/>
      </w:pPr>
      <w:r>
        <w:t>рис. 050</w:t>
      </w:r>
    </w:p>
    <w:p w14:paraId="7D356E0A" w14:textId="77777777" w:rsidR="00654802" w:rsidRDefault="00D738D0">
      <w:pPr>
        <w:pStyle w:val="a0"/>
      </w:pPr>
      <w:r>
        <w:rPr>
          <w:b/>
          <w:bCs/>
        </w:rPr>
        <w:t>1.10.3 Изменим предыдущий коммит</w:t>
      </w:r>
    </w:p>
    <w:p w14:paraId="05CB6175" w14:textId="77777777" w:rsidR="00654802" w:rsidRDefault="00D738D0">
      <w:pPr>
        <w:pStyle w:val="a0"/>
      </w:pPr>
      <w:r>
        <w:t>Мы действительно не хотим создавать отдельный коммит только ради электронной почты. Давайте изменим предыдущий коммит, включив в него адрес электронной почты.</w:t>
      </w:r>
    </w:p>
    <w:p w14:paraId="666687AA" w14:textId="77777777" w:rsidR="00654802" w:rsidRDefault="00D738D0">
      <w:pPr>
        <w:pStyle w:val="a0"/>
      </w:pPr>
      <w:r>
        <w:t>Выполним следующее. (рис. 051)</w:t>
      </w:r>
    </w:p>
    <w:p w14:paraId="066F6D83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68CC0933" wp14:editId="7689D07A">
            <wp:extent cx="3780544" cy="1167973"/>
            <wp:effectExtent l="0" t="0" r="0" b="0"/>
            <wp:docPr id="182" name="Picture" descr="рис. 05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" descr="C:\Users\MSI\Desktop\%D0%BC%D0%B0%D1%82%D0%BC%D0%BE%D0%B4%D0%B5%D0%BB%D0%B8%D1%80%D0%BE%D0%B2%D0%B0%D0%BD%D0%B8%D0%B5\%D0%BB%D0%B0%D0%B11\%D1%81%D0%BA%D1%80%D0%B8%D0%BD%D1%88%D0%BE%D1%82%D1%8B\image\58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8EB84" w14:textId="77777777" w:rsidR="00654802" w:rsidRDefault="00D738D0">
      <w:pPr>
        <w:pStyle w:val="ImageCaption"/>
      </w:pPr>
      <w:r>
        <w:t>рис. 051</w:t>
      </w:r>
    </w:p>
    <w:p w14:paraId="6600183E" w14:textId="77777777" w:rsidR="00654802" w:rsidRDefault="00D738D0">
      <w:pPr>
        <w:pStyle w:val="a0"/>
      </w:pPr>
      <w:r>
        <w:rPr>
          <w:b/>
          <w:bCs/>
        </w:rPr>
        <w:t>1.10.4 Просмотр истории</w:t>
      </w:r>
    </w:p>
    <w:p w14:paraId="2CAEF4F1" w14:textId="77777777" w:rsidR="00654802" w:rsidRDefault="00D738D0">
      <w:pPr>
        <w:pStyle w:val="a0"/>
      </w:pPr>
      <w:r>
        <w:t>Мы можем увидеть, что оригинальный коммит «автор» заменен коммитом «автор/email». Этого же эффекта можно достичь путем сброса последнего коммита в ветке, и повторного коммита новых изменений. (рис. 052)</w:t>
      </w:r>
    </w:p>
    <w:p w14:paraId="4EF7830A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200FC831" wp14:editId="187FBA9F">
            <wp:extent cx="4810205" cy="4210850"/>
            <wp:effectExtent l="0" t="0" r="0" b="0"/>
            <wp:docPr id="185" name="Picture" descr="рис. 0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" descr="C:\Users\MSI\Desktop\%D0%BC%D0%B0%D1%82%D0%BC%D0%BE%D0%B4%D0%B5%D0%BB%D0%B8%D1%80%D0%BE%D0%B2%D0%B0%D0%BD%D0%B8%D0%B5\%D0%BB%D0%B0%D0%B11\%D1%81%D0%BA%D1%80%D0%B8%D0%BD%D1%88%D0%BE%D1%82%D1%8B\image\59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421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AE709" w14:textId="77777777" w:rsidR="00654802" w:rsidRDefault="00D738D0">
      <w:pPr>
        <w:pStyle w:val="ImageCaption"/>
      </w:pPr>
      <w:r>
        <w:t>рис. 052</w:t>
      </w:r>
    </w:p>
    <w:p w14:paraId="082DF3ED" w14:textId="77777777" w:rsidR="00654802" w:rsidRDefault="00D738D0">
      <w:pPr>
        <w:pStyle w:val="2"/>
      </w:pPr>
      <w:bookmarkStart w:id="26" w:name="X24a56ec007c9d6d231309363f249df684800ddc"/>
      <w:bookmarkStart w:id="27" w:name="_Toc95502582"/>
      <w:bookmarkEnd w:id="24"/>
      <w:r>
        <w:t>1.11 Перемещение ф</w:t>
      </w:r>
      <w:r>
        <w:t>айлов</w:t>
      </w:r>
      <w:bookmarkEnd w:id="27"/>
    </w:p>
    <w:p w14:paraId="65F392A7" w14:textId="77777777" w:rsidR="00654802" w:rsidRDefault="00D738D0">
      <w:pPr>
        <w:pStyle w:val="FirstParagraph"/>
      </w:pPr>
      <w:r>
        <w:rPr>
          <w:b/>
          <w:bCs/>
        </w:rPr>
        <w:t>1.11.1 Переместите файл hello.html в каталог lib</w:t>
      </w:r>
    </w:p>
    <w:p w14:paraId="4C4DFC6A" w14:textId="77777777" w:rsidR="00654802" w:rsidRDefault="00D738D0">
      <w:pPr>
        <w:pStyle w:val="a0"/>
      </w:pPr>
      <w:r>
        <w:t>Давайте перенесем страницу в каталог lib. (рис. 053)</w:t>
      </w:r>
    </w:p>
    <w:p w14:paraId="66D94FFD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77272FCA" wp14:editId="356143E8">
            <wp:extent cx="3934225" cy="1721223"/>
            <wp:effectExtent l="0" t="0" r="0" b="0"/>
            <wp:docPr id="189" name="Picture" descr="рис. 0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C:\Users\MSI\Desktop\%D0%BC%D0%B0%D1%82%D0%BC%D0%BE%D0%B4%D0%B5%D0%BB%D0%B8%D1%80%D0%BE%D0%B2%D0%B0%D0%BD%D0%B8%D0%B5\%D0%BB%D0%B0%D0%B11\%D1%81%D0%BA%D1%80%D0%B8%D0%BD%D1%88%D0%BE%D1%82%D1%8B\image\60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DE82D0" w14:textId="77777777" w:rsidR="00654802" w:rsidRDefault="00D738D0">
      <w:pPr>
        <w:pStyle w:val="ImageCaption"/>
      </w:pPr>
      <w:r>
        <w:t>рис. 053</w:t>
      </w:r>
    </w:p>
    <w:p w14:paraId="284D409A" w14:textId="77777777" w:rsidR="00654802" w:rsidRDefault="00D738D0">
      <w:pPr>
        <w:pStyle w:val="a0"/>
      </w:pPr>
      <w:r>
        <w:t xml:space="preserve">Перемещая файлы с помощью git mv, мы информируем git о 2 вещах: </w:t>
      </w:r>
    </w:p>
    <w:p w14:paraId="36B42206" w14:textId="77777777" w:rsidR="00654802" w:rsidRDefault="00D738D0">
      <w:pPr>
        <w:pStyle w:val="a0"/>
      </w:pPr>
      <w:r>
        <w:t xml:space="preserve"> Что файл hello.html был удален. </w:t>
      </w:r>
    </w:p>
    <w:p w14:paraId="3789FDFF" w14:textId="77777777" w:rsidR="00654802" w:rsidRDefault="00D738D0">
      <w:pPr>
        <w:pStyle w:val="a0"/>
      </w:pPr>
      <w:r>
        <w:t xml:space="preserve">Что файл lib/hello.html был создан. </w:t>
      </w:r>
    </w:p>
    <w:p w14:paraId="43E1F3DB" w14:textId="77777777" w:rsidR="00654802" w:rsidRDefault="00D738D0">
      <w:pPr>
        <w:pStyle w:val="a0"/>
      </w:pPr>
      <w:r>
        <w:lastRenderedPageBreak/>
        <w:t>О</w:t>
      </w:r>
      <w:r>
        <w:t>ба эти факта сразу же проиндексированы и готовы к коммиту. Команда git status сообщает, что файл был перемещен.</w:t>
      </w:r>
    </w:p>
    <w:p w14:paraId="4E54F8B1" w14:textId="77777777" w:rsidR="00654802" w:rsidRDefault="00D738D0">
      <w:pPr>
        <w:pStyle w:val="a0"/>
      </w:pPr>
      <w:r>
        <w:rPr>
          <w:b/>
          <w:bCs/>
        </w:rPr>
        <w:t>1.12 Второй способ перемещения файлов</w:t>
      </w:r>
    </w:p>
    <w:p w14:paraId="2CD579DD" w14:textId="77777777" w:rsidR="00654802" w:rsidRDefault="00D738D0">
      <w:pPr>
        <w:pStyle w:val="a0"/>
      </w:pPr>
      <w:r>
        <w:t xml:space="preserve"> Следующий набор команд идентичен нашим последним действиям. Работы здесь побольше, но результат тот же. </w:t>
      </w:r>
    </w:p>
    <w:p w14:paraId="14B0EBC7" w14:textId="77777777" w:rsidR="00654802" w:rsidRDefault="00D738D0">
      <w:pPr>
        <w:pStyle w:val="a0"/>
      </w:pPr>
      <w:r>
        <w:t xml:space="preserve">Мы могли бы выполнить: </w:t>
      </w:r>
    </w:p>
    <w:p w14:paraId="6251F89F" w14:textId="77777777" w:rsidR="00654802" w:rsidRDefault="00D738D0">
      <w:pPr>
        <w:pStyle w:val="a0"/>
      </w:pPr>
      <w:r>
        <w:t xml:space="preserve">mkdir lib </w:t>
      </w:r>
    </w:p>
    <w:p w14:paraId="7DBBE8F7" w14:textId="77777777" w:rsidR="00654802" w:rsidRPr="00BD1505" w:rsidRDefault="00D738D0">
      <w:pPr>
        <w:pStyle w:val="a0"/>
        <w:rPr>
          <w:lang w:val="en-US"/>
        </w:rPr>
      </w:pPr>
      <w:r w:rsidRPr="00BD1505">
        <w:rPr>
          <w:lang w:val="en-US"/>
        </w:rPr>
        <w:t xml:space="preserve">mv hello.html lib </w:t>
      </w:r>
    </w:p>
    <w:p w14:paraId="2CE53994" w14:textId="77777777" w:rsidR="00654802" w:rsidRPr="00BD1505" w:rsidRDefault="00D738D0">
      <w:pPr>
        <w:pStyle w:val="a0"/>
        <w:rPr>
          <w:lang w:val="en-US"/>
        </w:rPr>
      </w:pPr>
      <w:r w:rsidRPr="00BD1505">
        <w:rPr>
          <w:lang w:val="en-US"/>
        </w:rPr>
        <w:t xml:space="preserve">git add lib/hello.html </w:t>
      </w:r>
    </w:p>
    <w:p w14:paraId="70DEA154" w14:textId="77777777" w:rsidR="00654802" w:rsidRDefault="00D738D0">
      <w:pPr>
        <w:pStyle w:val="a0"/>
      </w:pPr>
      <w:r>
        <w:t>git rm hello.html</w:t>
      </w:r>
    </w:p>
    <w:p w14:paraId="27E0070F" w14:textId="77777777" w:rsidR="00654802" w:rsidRDefault="00D738D0">
      <w:pPr>
        <w:pStyle w:val="a0"/>
      </w:pPr>
      <w:r>
        <w:rPr>
          <w:b/>
          <w:bCs/>
        </w:rPr>
        <w:t>1.12.1 Коммит в новый каталог</w:t>
      </w:r>
    </w:p>
    <w:p w14:paraId="587B8185" w14:textId="77777777" w:rsidR="00654802" w:rsidRDefault="00D738D0">
      <w:pPr>
        <w:pStyle w:val="a0"/>
      </w:pPr>
      <w:r>
        <w:t>Сделаем коммит перемещения. (рис. 054)</w:t>
      </w:r>
    </w:p>
    <w:p w14:paraId="1524B891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6F76E7EE" wp14:editId="3FAC8EB2">
            <wp:extent cx="3396342" cy="814507"/>
            <wp:effectExtent l="0" t="0" r="0" b="0"/>
            <wp:docPr id="192" name="Picture" descr="рис. 0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 descr="C:\Users\MSI\Desktop\%D0%BC%D0%B0%D1%82%D0%BC%D0%BE%D0%B4%D0%B5%D0%BB%D0%B8%D1%80%D0%BE%D0%B2%D0%B0%D0%BD%D0%B8%D0%B5\%D0%BB%D0%B0%D0%B11\%D1%81%D0%BA%D1%80%D0%B8%D0%BD%D1%88%D0%BE%D1%82%D1%8B\image\6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93FB5" w14:textId="77777777" w:rsidR="00654802" w:rsidRDefault="00D738D0">
      <w:pPr>
        <w:pStyle w:val="ImageCaption"/>
      </w:pPr>
      <w:r>
        <w:t>рис. 054</w:t>
      </w:r>
    </w:p>
    <w:p w14:paraId="0F9DE2F7" w14:textId="77777777" w:rsidR="00654802" w:rsidRDefault="00D738D0">
      <w:pPr>
        <w:pStyle w:val="2"/>
      </w:pPr>
      <w:bookmarkStart w:id="28" w:name="X8781d8a29a0b1bad15bf934164b53b223d101b1"/>
      <w:bookmarkStart w:id="29" w:name="_Toc95502583"/>
      <w:bookmarkEnd w:id="26"/>
      <w:r>
        <w:t>1.13 Подробнее о структуре</w:t>
      </w:r>
      <w:bookmarkEnd w:id="29"/>
    </w:p>
    <w:p w14:paraId="3718D9E6" w14:textId="77777777" w:rsidR="00654802" w:rsidRDefault="00D738D0">
      <w:pPr>
        <w:pStyle w:val="FirstParagraph"/>
      </w:pPr>
      <w:r>
        <w:rPr>
          <w:b/>
          <w:bCs/>
        </w:rPr>
        <w:t>1.13.1 Добавление index.html</w:t>
      </w:r>
    </w:p>
    <w:p w14:paraId="4F6C20EC" w14:textId="77777777" w:rsidR="00654802" w:rsidRDefault="00D738D0">
      <w:pPr>
        <w:pStyle w:val="a0"/>
      </w:pPr>
      <w:r>
        <w:t>Добавим файл index.html в наш репозиторий.(рис. 055)</w:t>
      </w:r>
    </w:p>
    <w:p w14:paraId="0237EBCF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59EB189B" wp14:editId="2B1BD943">
            <wp:extent cx="5334000" cy="4230220"/>
            <wp:effectExtent l="0" t="0" r="0" b="0"/>
            <wp:docPr id="196" name="Picture" descr="рис. 05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C:\Users\MSI\Desktop\%D0%BC%D0%B0%D1%82%D0%BC%D0%BE%D0%B4%D0%B5%D0%BB%D0%B8%D1%80%D0%BE%D0%B2%D0%B0%D0%BD%D0%B8%D0%B5\%D0%BB%D0%B0%D0%B11\%D1%81%D0%BA%D1%80%D0%B8%D0%BD%D1%88%D0%BE%D1%82%D1%8B\image\62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E1128" w14:textId="77777777" w:rsidR="00654802" w:rsidRDefault="00D738D0">
      <w:pPr>
        <w:pStyle w:val="ImageCaption"/>
      </w:pPr>
      <w:r>
        <w:t>рис. 055</w:t>
      </w:r>
    </w:p>
    <w:p w14:paraId="51C504C6" w14:textId="77777777" w:rsidR="00654802" w:rsidRDefault="00D738D0">
      <w:pPr>
        <w:pStyle w:val="a0"/>
      </w:pPr>
      <w:r>
        <w:t>Добавим файл и сделаем коммит. (рис. 056)</w:t>
      </w:r>
    </w:p>
    <w:p w14:paraId="0E54F739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666AA8D8" wp14:editId="24DC4794">
            <wp:extent cx="3319502" cy="1091132"/>
            <wp:effectExtent l="0" t="0" r="0" b="0"/>
            <wp:docPr id="199" name="Picture" descr="рис. 05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 descr="C:\Users\MSI\Desktop\%D0%BC%D0%B0%D1%82%D0%BC%D0%BE%D0%B4%D0%B5%D0%BB%D0%B8%D1%80%D0%BE%D0%B2%D0%B0%D0%BD%D0%B8%D0%B5\%D0%BB%D0%B0%D0%B11\%D1%81%D0%BA%D1%80%D0%B8%D0%BD%D1%88%D0%BE%D1%82%D1%8B\image\63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9D10A2" w14:textId="77777777" w:rsidR="00654802" w:rsidRDefault="00D738D0">
      <w:pPr>
        <w:pStyle w:val="ImageCaption"/>
      </w:pPr>
      <w:r>
        <w:t>рис. 056</w:t>
      </w:r>
    </w:p>
    <w:p w14:paraId="60940944" w14:textId="77777777" w:rsidR="00654802" w:rsidRDefault="00D738D0">
      <w:pPr>
        <w:pStyle w:val="a0"/>
      </w:pPr>
      <w:r>
        <w:t>Теперь при открытии index.html, мы видим кусок страницы hello в маленьком окошке. (рис. 057)</w:t>
      </w:r>
    </w:p>
    <w:p w14:paraId="2A345DA1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31B2BBD4" wp14:editId="30DC7D4C">
            <wp:extent cx="5334000" cy="2880810"/>
            <wp:effectExtent l="0" t="0" r="0" b="0"/>
            <wp:docPr id="202" name="Picture" descr="рис. 0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" descr="C:\Users\MSI\Desktop\%D0%BC%D0%B0%D1%82%D0%BC%D0%BE%D0%B4%D0%B5%D0%BB%D0%B8%D1%80%D0%BE%D0%B2%D0%B0%D0%BD%D0%B8%D0%B5\%D0%BB%D0%B0%D0%B11\%D1%81%D0%BA%D1%80%D0%B8%D0%BD%D1%88%D0%BE%D1%82%D1%8B\image\64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F8C0DB" w14:textId="77777777" w:rsidR="00654802" w:rsidRDefault="00D738D0">
      <w:pPr>
        <w:pStyle w:val="ImageCaption"/>
      </w:pPr>
      <w:r>
        <w:t>рис. 057</w:t>
      </w:r>
    </w:p>
    <w:p w14:paraId="230B6375" w14:textId="77777777" w:rsidR="00654802" w:rsidRDefault="00D738D0">
      <w:pPr>
        <w:pStyle w:val="2"/>
      </w:pPr>
      <w:bookmarkStart w:id="30" w:name="X76b791422665ce1621c3c3db4f2043b781fbef8"/>
      <w:bookmarkStart w:id="31" w:name="_Toc95502584"/>
      <w:bookmarkEnd w:id="28"/>
      <w:r>
        <w:t>1.14 G</w:t>
      </w:r>
      <w:r>
        <w:t>it внутри: Каталог .git</w:t>
      </w:r>
      <w:bookmarkEnd w:id="31"/>
    </w:p>
    <w:p w14:paraId="06F34770" w14:textId="77777777" w:rsidR="00654802" w:rsidRDefault="00D738D0">
      <w:pPr>
        <w:pStyle w:val="FirstParagraph"/>
      </w:pPr>
      <w:r>
        <w:rPr>
          <w:b/>
          <w:bCs/>
        </w:rPr>
        <w:t>1.14.1 Каталог .git</w:t>
      </w:r>
    </w:p>
    <w:p w14:paraId="3E08558D" w14:textId="77777777" w:rsidR="00654802" w:rsidRDefault="00D738D0">
      <w:pPr>
        <w:pStyle w:val="a0"/>
      </w:pPr>
      <w:r>
        <w:t>Выполним следующую команду. (рис. 058)</w:t>
      </w:r>
    </w:p>
    <w:p w14:paraId="60C6CF19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5BF98D0" wp14:editId="725632FC">
            <wp:extent cx="5148302" cy="668510"/>
            <wp:effectExtent l="0" t="0" r="0" b="0"/>
            <wp:docPr id="206" name="Picture" descr="рис. 05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" descr="C:\Users\MSI\Desktop\%D0%BC%D0%B0%D1%82%D0%BC%D0%BE%D0%B4%D0%B5%D0%BB%D0%B8%D1%80%D0%BE%D0%B2%D0%B0%D0%BD%D0%B8%D0%B5\%D0%BB%D0%B0%D0%B11\%D1%81%D0%BA%D1%80%D0%B8%D0%BD%D1%88%D0%BE%D1%82%D1%8B\image\65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3D9DC" w14:textId="77777777" w:rsidR="00654802" w:rsidRDefault="00D738D0">
      <w:pPr>
        <w:pStyle w:val="ImageCaption"/>
      </w:pPr>
      <w:r>
        <w:t>рис. 058</w:t>
      </w:r>
    </w:p>
    <w:p w14:paraId="1CC9965B" w14:textId="77777777" w:rsidR="00654802" w:rsidRDefault="00D738D0">
      <w:pPr>
        <w:pStyle w:val="a0"/>
      </w:pPr>
      <w:r>
        <w:t>Это каталог, в котором хранится вся информация git.</w:t>
      </w:r>
    </w:p>
    <w:p w14:paraId="7C99D4D5" w14:textId="77777777" w:rsidR="00654802" w:rsidRDefault="00D738D0">
      <w:pPr>
        <w:pStyle w:val="a0"/>
      </w:pPr>
      <w:r>
        <w:rPr>
          <w:b/>
          <w:bCs/>
        </w:rPr>
        <w:t>1.14.2 База данных объектов</w:t>
      </w:r>
    </w:p>
    <w:p w14:paraId="3486DCED" w14:textId="77777777" w:rsidR="00654802" w:rsidRDefault="00D738D0">
      <w:pPr>
        <w:pStyle w:val="a0"/>
      </w:pPr>
      <w:r>
        <w:t>Выполним следующую команду. (рис. 059)</w:t>
      </w:r>
    </w:p>
    <w:p w14:paraId="34D63927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6FEEDC10" wp14:editId="397D4F05">
            <wp:extent cx="5194406" cy="614722"/>
            <wp:effectExtent l="0" t="0" r="0" b="0"/>
            <wp:docPr id="209" name="Picture" descr="рис. 0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C:\Users\MSI\Desktop\%D0%BC%D0%B0%D1%82%D0%BC%D0%BE%D0%B4%D0%B5%D0%BB%D0%B8%D1%80%D0%BE%D0%B2%D0%B0%D0%BD%D0%B8%D0%B5\%D0%BB%D0%B0%D0%B11\%D1%81%D0%BA%D1%80%D0%B8%D0%BD%D1%88%D0%BE%D1%82%D1%8B\image\66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406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B6AD5" w14:textId="77777777" w:rsidR="00654802" w:rsidRDefault="00D738D0">
      <w:pPr>
        <w:pStyle w:val="ImageCaption"/>
      </w:pPr>
      <w:r>
        <w:t>рис. 059</w:t>
      </w:r>
    </w:p>
    <w:p w14:paraId="631E22CD" w14:textId="77777777" w:rsidR="00654802" w:rsidRDefault="00D738D0">
      <w:pPr>
        <w:pStyle w:val="a0"/>
      </w:pPr>
      <w:r>
        <w:t>Мы видим набор каталогов, имена которых состоят из 2 символов. Имена каталогов являются первыми двумя буквами хэша sha1 объекта, хранящегося в git.</w:t>
      </w:r>
    </w:p>
    <w:p w14:paraId="1629FFDF" w14:textId="77777777" w:rsidR="00654802" w:rsidRDefault="00D738D0">
      <w:pPr>
        <w:pStyle w:val="a0"/>
      </w:pPr>
      <w:r>
        <w:rPr>
          <w:b/>
          <w:bCs/>
        </w:rPr>
        <w:t>1.14.3 Углубляемся в базу данных объектов</w:t>
      </w:r>
    </w:p>
    <w:p w14:paraId="6449C8FA" w14:textId="77777777" w:rsidR="00654802" w:rsidRDefault="00D738D0">
      <w:pPr>
        <w:pStyle w:val="a0"/>
      </w:pPr>
      <w:r>
        <w:t>Выполним следующую команду. (рис. 060)</w:t>
      </w:r>
    </w:p>
    <w:p w14:paraId="7DB01D25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174D3A60" wp14:editId="08C53A43">
            <wp:extent cx="3219610" cy="476410"/>
            <wp:effectExtent l="0" t="0" r="0" b="0"/>
            <wp:docPr id="212" name="Picture" descr="рис. 06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 descr="C:\Users\MSI\Desktop\%D0%BC%D0%B0%D1%82%D0%BC%D0%BE%D0%B4%D0%B5%D0%BB%D0%B8%D1%80%D0%BE%D0%B2%D0%B0%D0%BD%D0%B8%D0%B5\%D0%BB%D0%B0%D0%B11\%D1%81%D0%BA%D1%80%D0%B8%D0%BD%D1%88%D0%BE%D1%82%D1%8B\image\67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610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5B1E15" w14:textId="77777777" w:rsidR="00654802" w:rsidRDefault="00D738D0">
      <w:pPr>
        <w:pStyle w:val="ImageCaption"/>
      </w:pPr>
      <w:r>
        <w:t>рис. 060</w:t>
      </w:r>
    </w:p>
    <w:p w14:paraId="0A9DFF66" w14:textId="77777777" w:rsidR="00654802" w:rsidRDefault="00D738D0">
      <w:pPr>
        <w:pStyle w:val="a0"/>
      </w:pPr>
      <w:r>
        <w:t>Мы посмотрели в каталог bf. Мы видим файла с именами из 38 символов. Это файлы, содержащие объекты, хранящиеся в git. Они сжаты и закодированы.</w:t>
      </w:r>
    </w:p>
    <w:p w14:paraId="6A5B9184" w14:textId="77777777" w:rsidR="00654802" w:rsidRDefault="00D738D0">
      <w:pPr>
        <w:pStyle w:val="a0"/>
      </w:pPr>
      <w:r>
        <w:rPr>
          <w:b/>
          <w:bCs/>
        </w:rPr>
        <w:t>1.14.4 Config File</w:t>
      </w:r>
    </w:p>
    <w:p w14:paraId="55EA6E43" w14:textId="77777777" w:rsidR="00654802" w:rsidRDefault="00D738D0">
      <w:pPr>
        <w:pStyle w:val="a0"/>
      </w:pPr>
      <w:r>
        <w:t>Выполним следующую команду. (рис. 061)</w:t>
      </w:r>
    </w:p>
    <w:p w14:paraId="1D94DD1A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158D776" wp14:editId="184E8969">
            <wp:extent cx="3204242" cy="1260181"/>
            <wp:effectExtent l="0" t="0" r="0" b="0"/>
            <wp:docPr id="215" name="Picture" descr="рис. 06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" descr="C:\Users\MSI\Desktop\%D0%BC%D0%B0%D1%82%D0%BC%D0%BE%D0%B4%D0%B5%D0%BB%D0%B8%D1%80%D0%BE%D0%B2%D0%B0%D0%BD%D0%B8%D0%B5\%D0%BB%D0%B0%D0%B11\%D1%81%D0%BA%D1%80%D0%B8%D0%BD%D1%88%D0%BE%D1%82%D1%8B\image\68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126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F30356" w14:textId="77777777" w:rsidR="00654802" w:rsidRDefault="00D738D0">
      <w:pPr>
        <w:pStyle w:val="ImageCaption"/>
      </w:pPr>
      <w:r>
        <w:t>рис. 061</w:t>
      </w:r>
    </w:p>
    <w:p w14:paraId="6FD3F2B9" w14:textId="77777777" w:rsidR="00654802" w:rsidRDefault="00D738D0">
      <w:pPr>
        <w:pStyle w:val="a0"/>
      </w:pPr>
      <w:r>
        <w:t>Это файл конфигурации, создающийся для кажд</w:t>
      </w:r>
      <w:r>
        <w:t>ого конкретного проекта. Записи в этом файле будут перезаписывать записи в файле .gitconfig нашего главного каталога, по крайней мере в рамках этого проекта.</w:t>
      </w:r>
    </w:p>
    <w:p w14:paraId="3113A668" w14:textId="77777777" w:rsidR="00654802" w:rsidRDefault="00D738D0">
      <w:pPr>
        <w:pStyle w:val="a0"/>
      </w:pPr>
      <w:r>
        <w:rPr>
          <w:b/>
          <w:bCs/>
        </w:rPr>
        <w:t>1.14.5 Ветки и теги</w:t>
      </w:r>
    </w:p>
    <w:p w14:paraId="59E3BFB8" w14:textId="77777777" w:rsidR="00654802" w:rsidRDefault="00D738D0">
      <w:pPr>
        <w:pStyle w:val="a0"/>
      </w:pPr>
      <w:r>
        <w:t>Выполним следующие команды. (рис. 062)</w:t>
      </w:r>
    </w:p>
    <w:p w14:paraId="113ECAD1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7FA35D2" wp14:editId="74EF875D">
            <wp:extent cx="3949593" cy="2051636"/>
            <wp:effectExtent l="0" t="0" r="0" b="0"/>
            <wp:docPr id="218" name="Picture" descr="рис. 0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Picture" descr="C:\Users\MSI\Desktop\%D0%BC%D0%B0%D1%82%D0%BC%D0%BE%D0%B4%D0%B5%D0%BB%D0%B8%D1%80%D0%BE%D0%B2%D0%B0%D0%BD%D0%B8%D0%B5\%D0%BB%D0%B0%D0%B11\%D1%81%D0%BA%D1%80%D0%B8%D0%BD%D1%88%D0%BE%D1%82%D1%8B\image\69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F766A7" w14:textId="77777777" w:rsidR="00654802" w:rsidRDefault="00D738D0">
      <w:pPr>
        <w:pStyle w:val="ImageCaption"/>
      </w:pPr>
      <w:r>
        <w:t>рис. 062</w:t>
      </w:r>
    </w:p>
    <w:p w14:paraId="1E29ED63" w14:textId="77777777" w:rsidR="00654802" w:rsidRDefault="00D738D0">
      <w:pPr>
        <w:pStyle w:val="a0"/>
      </w:pPr>
      <w:r>
        <w:t>Каждый файл соответствует те</w:t>
      </w:r>
      <w:r>
        <w:t>гу, ранее созданному с помощью команды git tag. Его содержание — это всего лишь хэш коммита, привязанный к тегу.</w:t>
      </w:r>
    </w:p>
    <w:p w14:paraId="4984A4D7" w14:textId="77777777" w:rsidR="00654802" w:rsidRDefault="00D738D0">
      <w:pPr>
        <w:pStyle w:val="a0"/>
      </w:pPr>
      <w:r>
        <w:rPr>
          <w:b/>
          <w:bCs/>
        </w:rPr>
        <w:t>1.14.6 Файл HEAD</w:t>
      </w:r>
    </w:p>
    <w:p w14:paraId="00B49697" w14:textId="77777777" w:rsidR="00654802" w:rsidRDefault="00D738D0">
      <w:pPr>
        <w:pStyle w:val="a0"/>
      </w:pPr>
      <w:r>
        <w:t>Выполним следующую команду. (рис. 063)</w:t>
      </w:r>
    </w:p>
    <w:p w14:paraId="2B01C119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2428DEF7" wp14:editId="4EFE7E06">
            <wp:extent cx="3342554" cy="422621"/>
            <wp:effectExtent l="0" t="0" r="0" b="0"/>
            <wp:docPr id="221" name="Picture" descr="рис. 0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" descr="C:\Users\MSI\Desktop\%D0%BC%D0%B0%D1%82%D0%BC%D0%BE%D0%B4%D0%B5%D0%BB%D0%B8%D1%80%D0%BE%D0%B2%D0%B0%D0%BD%D0%B8%D0%B5\%D0%BB%D0%B0%D0%B11\%D1%81%D0%BA%D1%80%D0%B8%D0%BD%D1%88%D0%BE%D1%82%D1%8B\image\70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59B64B" w14:textId="77777777" w:rsidR="00654802" w:rsidRDefault="00D738D0">
      <w:pPr>
        <w:pStyle w:val="ImageCaption"/>
      </w:pPr>
      <w:r>
        <w:t>рис. 063</w:t>
      </w:r>
    </w:p>
    <w:p w14:paraId="75B35B42" w14:textId="77777777" w:rsidR="00654802" w:rsidRDefault="00D738D0">
      <w:pPr>
        <w:pStyle w:val="a0"/>
      </w:pPr>
      <w:r>
        <w:t>Файл HEAD содержит ссылку на текущую ветку.</w:t>
      </w:r>
    </w:p>
    <w:p w14:paraId="7CC0ECE2" w14:textId="77777777" w:rsidR="00654802" w:rsidRDefault="00D738D0">
      <w:pPr>
        <w:pStyle w:val="2"/>
      </w:pPr>
      <w:bookmarkStart w:id="32" w:name="Xec9c6cbc5150f44f676a4266915924cb7b81fe7"/>
      <w:bookmarkStart w:id="33" w:name="_Toc95502585"/>
      <w:bookmarkEnd w:id="30"/>
      <w:r>
        <w:t>1.15 Работа непосредственно с об</w:t>
      </w:r>
      <w:r>
        <w:t>ъектами git</w:t>
      </w:r>
      <w:bookmarkEnd w:id="33"/>
    </w:p>
    <w:p w14:paraId="104C8853" w14:textId="77777777" w:rsidR="00654802" w:rsidRDefault="00D738D0">
      <w:pPr>
        <w:pStyle w:val="FirstParagraph"/>
      </w:pPr>
      <w:r>
        <w:rPr>
          <w:b/>
          <w:bCs/>
        </w:rPr>
        <w:t>1.15.1 Поиск последнего коммита</w:t>
      </w:r>
    </w:p>
    <w:p w14:paraId="6316931E" w14:textId="77777777" w:rsidR="00654802" w:rsidRDefault="00D738D0">
      <w:pPr>
        <w:pStyle w:val="a0"/>
      </w:pPr>
      <w:r>
        <w:t>Выполним следующую команду. (рис. 064)</w:t>
      </w:r>
    </w:p>
    <w:p w14:paraId="7416E43A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4359349" wp14:editId="66600898">
            <wp:extent cx="4579684" cy="975872"/>
            <wp:effectExtent l="0" t="0" r="0" b="0"/>
            <wp:docPr id="225" name="Picture" descr="рис. 06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 descr="C:\Users\MSI\Desktop\%D0%BC%D0%B0%D1%82%D0%BC%D0%BE%D0%B4%D0%B5%D0%BB%D0%B8%D1%80%D0%BE%D0%B2%D0%B0%D0%BD%D0%B8%D0%B5\%D0%BB%D0%B0%D0%B11\%D1%81%D0%BA%D1%80%D0%B8%D0%BD%D1%88%D0%BE%D1%82%D1%8B\image\7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E685A" w14:textId="77777777" w:rsidR="00654802" w:rsidRDefault="00D738D0">
      <w:pPr>
        <w:pStyle w:val="ImageCaption"/>
      </w:pPr>
      <w:r>
        <w:t>рис. 064</w:t>
      </w:r>
    </w:p>
    <w:p w14:paraId="4E361218" w14:textId="77777777" w:rsidR="00654802" w:rsidRDefault="00D738D0">
      <w:pPr>
        <w:pStyle w:val="a0"/>
      </w:pPr>
      <w:r>
        <w:t>Эта команда должна показать последний коммит в репозиторий.</w:t>
      </w:r>
    </w:p>
    <w:p w14:paraId="0B6114EA" w14:textId="77777777" w:rsidR="00654802" w:rsidRDefault="00D738D0">
      <w:pPr>
        <w:pStyle w:val="a0"/>
      </w:pPr>
      <w:r>
        <w:rPr>
          <w:b/>
          <w:bCs/>
        </w:rPr>
        <w:t>1.15.2 Вывод последнего коммита с помощью SHA1 хэша</w:t>
      </w:r>
    </w:p>
    <w:p w14:paraId="266C0198" w14:textId="77777777" w:rsidR="00654802" w:rsidRDefault="00D738D0">
      <w:pPr>
        <w:pStyle w:val="a0"/>
      </w:pPr>
      <w:r>
        <w:t>Выполним следующие команды. (рис. 065)</w:t>
      </w:r>
    </w:p>
    <w:p w14:paraId="1885DA9F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0D36AE73" wp14:editId="05CF3597">
            <wp:extent cx="4764100" cy="1713539"/>
            <wp:effectExtent l="0" t="0" r="0" b="0"/>
            <wp:docPr id="228" name="Picture" descr="рис. 0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 descr="C:\Users\MSI\Desktop\%D0%BC%D0%B0%D1%82%D0%BC%D0%BE%D0%B4%D0%B5%D0%BB%D0%B8%D1%80%D0%BE%D0%B2%D0%B0%D0%BD%D0%B8%D0%B5\%D0%BB%D0%B0%D0%B11\%D1%81%D0%BA%D1%80%D0%B8%D0%BD%D1%88%D0%BE%D1%82%D1%8B\image\72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20B44A" w14:textId="77777777" w:rsidR="00654802" w:rsidRDefault="00D738D0">
      <w:pPr>
        <w:pStyle w:val="ImageCaption"/>
      </w:pPr>
      <w:r>
        <w:t>рис. 065</w:t>
      </w:r>
    </w:p>
    <w:p w14:paraId="1BB1735F" w14:textId="77777777" w:rsidR="00654802" w:rsidRDefault="00D738D0">
      <w:pPr>
        <w:pStyle w:val="a0"/>
      </w:pPr>
      <w:r>
        <w:rPr>
          <w:b/>
          <w:bCs/>
        </w:rPr>
        <w:t>1.15.3 Поиск дерева</w:t>
      </w:r>
    </w:p>
    <w:p w14:paraId="01A3B9FD" w14:textId="77777777" w:rsidR="00654802" w:rsidRDefault="00D738D0">
      <w:pPr>
        <w:pStyle w:val="a0"/>
      </w:pPr>
      <w:r>
        <w:t>Выполним следующую команду. (рис. 066)</w:t>
      </w:r>
    </w:p>
    <w:p w14:paraId="0122D46A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7947A417" wp14:editId="4C6EF613">
            <wp:extent cx="4756416" cy="553250"/>
            <wp:effectExtent l="0" t="0" r="0" b="0"/>
            <wp:docPr id="231" name="Picture" descr="рис. 0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" descr="C:\Users\MSI\Desktop\%D0%BC%D0%B0%D1%82%D0%BC%D0%BE%D0%B4%D0%B5%D0%BB%D0%B8%D1%80%D0%BE%D0%B2%D0%B0%D0%BD%D0%B8%D0%B5\%D0%BB%D0%B0%D0%B11\%D1%81%D0%BA%D1%80%D0%B8%D0%BD%D1%88%D0%BE%D1%82%D1%8B\image\73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B8E26" w14:textId="77777777" w:rsidR="00654802" w:rsidRDefault="00D738D0">
      <w:pPr>
        <w:pStyle w:val="ImageCaption"/>
      </w:pPr>
      <w:r>
        <w:t>рис. 066</w:t>
      </w:r>
    </w:p>
    <w:p w14:paraId="77C90A26" w14:textId="77777777" w:rsidR="00654802" w:rsidRDefault="00D738D0">
      <w:pPr>
        <w:pStyle w:val="a0"/>
      </w:pPr>
      <w:r>
        <w:t>Мы можем вывести дерево каталогов, ссылка на который идет в коммите.</w:t>
      </w:r>
    </w:p>
    <w:p w14:paraId="76974A27" w14:textId="77777777" w:rsidR="00654802" w:rsidRDefault="00D738D0">
      <w:pPr>
        <w:pStyle w:val="a0"/>
      </w:pPr>
      <w:r>
        <w:rPr>
          <w:b/>
          <w:bCs/>
        </w:rPr>
        <w:t>1.15.4 Вывод каталога lib</w:t>
      </w:r>
    </w:p>
    <w:p w14:paraId="2504A372" w14:textId="77777777" w:rsidR="00654802" w:rsidRDefault="00D738D0">
      <w:pPr>
        <w:pStyle w:val="a0"/>
      </w:pPr>
      <w:r>
        <w:lastRenderedPageBreak/>
        <w:t>Выполним следующую команду. (рис. 067)</w:t>
      </w:r>
    </w:p>
    <w:p w14:paraId="3DFF07D5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57E30A26" wp14:editId="3C092614">
            <wp:extent cx="4679576" cy="476410"/>
            <wp:effectExtent l="0" t="0" r="0" b="0"/>
            <wp:docPr id="234" name="Picture" descr="рис. 0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 descr="C:\Users\MSI\Desktop\%D0%BC%D0%B0%D1%82%D0%BC%D0%BE%D0%B4%D0%B5%D0%BB%D0%B8%D1%80%D0%BE%D0%B2%D0%B0%D0%BD%D0%B8%D0%B5\%D0%BB%D0%B0%D0%B11\%D1%81%D0%BA%D1%80%D0%B8%D0%BD%D1%88%D0%BE%D1%82%D1%8B\image\74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C51CA" w14:textId="77777777" w:rsidR="00654802" w:rsidRDefault="00D738D0">
      <w:pPr>
        <w:pStyle w:val="ImageCaption"/>
      </w:pPr>
      <w:r>
        <w:t>рис. 067</w:t>
      </w:r>
    </w:p>
    <w:p w14:paraId="4E3AA34D" w14:textId="77777777" w:rsidR="00654802" w:rsidRDefault="00D738D0">
      <w:pPr>
        <w:pStyle w:val="a0"/>
      </w:pPr>
      <w:r>
        <w:rPr>
          <w:b/>
          <w:bCs/>
        </w:rPr>
        <w:t>1.15.5 Вывод файла hello.html</w:t>
      </w:r>
    </w:p>
    <w:p w14:paraId="3A97909F" w14:textId="77777777" w:rsidR="00654802" w:rsidRDefault="00D738D0">
      <w:pPr>
        <w:pStyle w:val="a0"/>
      </w:pPr>
      <w:r>
        <w:t>Выполним следующую команду. (рис. 068)</w:t>
      </w:r>
    </w:p>
    <w:p w14:paraId="639400D2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60691AD" wp14:editId="050F6D79">
            <wp:extent cx="4241586" cy="1413862"/>
            <wp:effectExtent l="0" t="0" r="0" b="0"/>
            <wp:docPr id="237" name="Picture" descr="рис. 0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 descr="C:\Users\MSI\Desktop\%D0%BC%D0%B0%D1%82%D0%BC%D0%BE%D0%B4%D0%B5%D0%BB%D0%B8%D1%80%D0%BE%D0%B2%D0%B0%D0%BD%D0%B8%D0%B5\%D0%BB%D0%B0%D0%B11\%D1%81%D0%BA%D1%80%D0%B8%D0%BD%D1%88%D0%BE%D1%82%D1%8B\image\75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F0690E" w14:textId="77777777" w:rsidR="00654802" w:rsidRDefault="00D738D0">
      <w:pPr>
        <w:pStyle w:val="ImageCaption"/>
      </w:pPr>
      <w:r>
        <w:t>рис. 068</w:t>
      </w:r>
    </w:p>
    <w:p w14:paraId="04FB2617" w14:textId="77777777" w:rsidR="00654802" w:rsidRDefault="00D738D0">
      <w:pPr>
        <w:pStyle w:val="a0"/>
      </w:pPr>
      <w:r>
        <w:rPr>
          <w:b/>
          <w:bCs/>
        </w:rPr>
        <w:t>1.15.6 Исследуем самостоятельно</w:t>
      </w:r>
    </w:p>
    <w:p w14:paraId="31F0F854" w14:textId="77777777" w:rsidR="00654802" w:rsidRDefault="00D738D0">
      <w:pPr>
        <w:pStyle w:val="a0"/>
      </w:pPr>
      <w:r>
        <w:t xml:space="preserve">Исследуем git репозиторий вручную самостоятельно. Посмотрим, удастся ли нам найти оригинальный файл hello.html с самого первого коммита вручную </w:t>
      </w:r>
      <w:r>
        <w:t>по ссылкам SHA1 хэша в последнем коммите.</w:t>
      </w:r>
    </w:p>
    <w:p w14:paraId="04737C4C" w14:textId="77777777" w:rsidR="00654802" w:rsidRDefault="00D738D0">
      <w:pPr>
        <w:pStyle w:val="a0"/>
      </w:pPr>
      <w:r>
        <w:t>Давайте взглянем на рис. 069 и рис. 070. Я попробовал дойти с последнего коммита до самого первого по ссылкам SHA.</w:t>
      </w:r>
    </w:p>
    <w:p w14:paraId="5D74118D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3BE76358" wp14:editId="36DAFD23">
            <wp:extent cx="5334000" cy="4992220"/>
            <wp:effectExtent l="0" t="0" r="0" b="0"/>
            <wp:docPr id="240" name="Picture" descr="рис. 0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 descr="C:\Users\MSI\Desktop\%D0%BC%D0%B0%D1%82%D0%BC%D0%BE%D0%B4%D0%B5%D0%BB%D0%B8%D1%80%D0%BE%D0%B2%D0%B0%D0%BD%D0%B8%D0%B5\%D0%BB%D0%B0%D0%B11\%D1%81%D0%BA%D1%80%D0%B8%D0%BD%D1%88%D0%BE%D1%82%D1%8B\image\76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232ED" w14:textId="77777777" w:rsidR="00654802" w:rsidRDefault="00D738D0">
      <w:pPr>
        <w:pStyle w:val="ImageCaption"/>
      </w:pPr>
      <w:r>
        <w:t>рис. 069</w:t>
      </w:r>
    </w:p>
    <w:p w14:paraId="42F88CBB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0A2DFD36" wp14:editId="2157BDC3">
            <wp:extent cx="4910097" cy="4748732"/>
            <wp:effectExtent l="0" t="0" r="0" b="0"/>
            <wp:docPr id="243" name="Picture" descr="рис. 07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 descr="C:\Users\MSI\Desktop\%D0%BC%D0%B0%D1%82%D0%BC%D0%BE%D0%B4%D0%B5%D0%BB%D0%B8%D1%80%D0%BE%D0%B2%D0%B0%D0%BD%D0%B8%D0%B5\%D0%BB%D0%B0%D0%B11\%D1%81%D0%BA%D1%80%D0%B8%D0%BD%D1%88%D0%BE%D1%82%D1%8B\image\77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474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BCB95" w14:textId="77777777" w:rsidR="00654802" w:rsidRDefault="00D738D0">
      <w:pPr>
        <w:pStyle w:val="ImageCaption"/>
      </w:pPr>
      <w:r>
        <w:t>рис. 070</w:t>
      </w:r>
    </w:p>
    <w:p w14:paraId="14FDF151" w14:textId="77777777" w:rsidR="00654802" w:rsidRDefault="00D738D0">
      <w:pPr>
        <w:pStyle w:val="a0"/>
      </w:pPr>
      <w:r>
        <w:t>Как мы видим внизу на рис. 070 , мне удалось дойти до самого первого коммита.</w:t>
      </w:r>
    </w:p>
    <w:p w14:paraId="6D1F7043" w14:textId="77777777" w:rsidR="00654802" w:rsidRDefault="00D738D0">
      <w:pPr>
        <w:pStyle w:val="2"/>
      </w:pPr>
      <w:bookmarkStart w:id="34" w:name="Xc4740a92477b2843003ab68c8e97d101c22e65e"/>
      <w:bookmarkStart w:id="35" w:name="_Toc95502586"/>
      <w:bookmarkEnd w:id="32"/>
      <w:r>
        <w:t>1.16 Создание ветки</w:t>
      </w:r>
      <w:bookmarkEnd w:id="35"/>
    </w:p>
    <w:p w14:paraId="6A22B140" w14:textId="77777777" w:rsidR="00654802" w:rsidRDefault="00D738D0">
      <w:pPr>
        <w:pStyle w:val="FirstParagraph"/>
      </w:pPr>
      <w:r>
        <w:t xml:space="preserve">Что бы сделать hello </w:t>
      </w:r>
      <w:r>
        <w:t>world более выразительным, мы создадим отдельную ветку, чтобы изолировать эти изменения от изменений в ветке master.</w:t>
      </w:r>
    </w:p>
    <w:p w14:paraId="4FF6C847" w14:textId="77777777" w:rsidR="00654802" w:rsidRDefault="00D738D0">
      <w:pPr>
        <w:pStyle w:val="a0"/>
      </w:pPr>
      <w:r>
        <w:rPr>
          <w:b/>
          <w:bCs/>
        </w:rPr>
        <w:t>1.16.1 Создайте ветку</w:t>
      </w:r>
    </w:p>
    <w:p w14:paraId="496E3870" w14:textId="77777777" w:rsidR="00654802" w:rsidRDefault="00D738D0">
      <w:pPr>
        <w:pStyle w:val="a0"/>
      </w:pPr>
      <w:r>
        <w:t>Давайте назовем нашу новую ветку «style».</w:t>
      </w:r>
    </w:p>
    <w:p w14:paraId="24780911" w14:textId="77777777" w:rsidR="00654802" w:rsidRDefault="00D738D0">
      <w:pPr>
        <w:pStyle w:val="a0"/>
      </w:pPr>
      <w:r>
        <w:t>Выполним следующую команду. (рис. 071)</w:t>
      </w:r>
    </w:p>
    <w:p w14:paraId="2C0085A1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3E179DB5" wp14:editId="2B0A079D">
            <wp:extent cx="3250346" cy="1144921"/>
            <wp:effectExtent l="0" t="0" r="0" b="0"/>
            <wp:docPr id="247" name="Picture" descr="рис. 0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" descr="C:\Users\MSI\Desktop\%D0%BC%D0%B0%D1%82%D0%BC%D0%BE%D0%B4%D0%B5%D0%BB%D0%B8%D1%80%D0%BE%D0%B2%D0%B0%D0%BD%D0%B8%D0%B5\%D0%BB%D0%B0%D0%B11\%D1%81%D0%BA%D1%80%D0%B8%D0%BD%D1%88%D0%BE%D1%82%D1%8B\image\78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114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132AA9" w14:textId="77777777" w:rsidR="00654802" w:rsidRDefault="00D738D0">
      <w:pPr>
        <w:pStyle w:val="ImageCaption"/>
      </w:pPr>
      <w:r>
        <w:t>рис. 071</w:t>
      </w:r>
    </w:p>
    <w:p w14:paraId="19585F94" w14:textId="77777777" w:rsidR="00654802" w:rsidRDefault="00D738D0">
      <w:pPr>
        <w:pStyle w:val="a0"/>
      </w:pPr>
      <w:r>
        <w:rPr>
          <w:b/>
          <w:bCs/>
        </w:rPr>
        <w:lastRenderedPageBreak/>
        <w:t>1.16.2 Добавим файл стиле</w:t>
      </w:r>
      <w:r>
        <w:rPr>
          <w:b/>
          <w:bCs/>
        </w:rPr>
        <w:t>й style.css</w:t>
      </w:r>
    </w:p>
    <w:p w14:paraId="6E575D7F" w14:textId="77777777" w:rsidR="00654802" w:rsidRDefault="00D738D0">
      <w:pPr>
        <w:pStyle w:val="a0"/>
      </w:pPr>
      <w:r>
        <w:t>Выполним следующие команды. (рис. 072)</w:t>
      </w:r>
    </w:p>
    <w:p w14:paraId="28AABBD6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3AD2EA3A" wp14:editId="487084E4">
            <wp:extent cx="3204242" cy="799139"/>
            <wp:effectExtent l="0" t="0" r="0" b="0"/>
            <wp:docPr id="250" name="Picture" descr="рис. 0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" descr="C:\Users\MSI\Desktop\%D0%BC%D0%B0%D1%82%D0%BC%D0%BE%D0%B4%D0%B5%D0%BB%D0%B8%D1%80%D0%BE%D0%B2%D0%B0%D0%BD%D0%B8%D0%B5\%D0%BB%D0%B0%D0%B11\%D1%81%D0%BA%D1%80%D0%B8%D0%BD%D1%88%D0%BE%D1%82%D1%8B\image\79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F4CD65" w14:textId="77777777" w:rsidR="00654802" w:rsidRDefault="00D738D0">
      <w:pPr>
        <w:pStyle w:val="ImageCaption"/>
      </w:pPr>
      <w:r>
        <w:t>рис. 072</w:t>
      </w:r>
    </w:p>
    <w:p w14:paraId="22786E90" w14:textId="77777777" w:rsidR="00654802" w:rsidRDefault="00D738D0">
      <w:pPr>
        <w:pStyle w:val="a0"/>
      </w:pPr>
      <w:r>
        <w:t>Выполним следующие команды. (рис. 073)</w:t>
      </w:r>
    </w:p>
    <w:p w14:paraId="0136601C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FA70628" wp14:editId="65A3F283">
            <wp:extent cx="3519287" cy="1167973"/>
            <wp:effectExtent l="0" t="0" r="0" b="0"/>
            <wp:docPr id="253" name="Picture" descr="рис. 07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Picture" descr="C:\Users\MSI\Desktop\%D0%BC%D0%B0%D1%82%D0%BC%D0%BE%D0%B4%D0%B5%D0%BB%D0%B8%D1%80%D0%BE%D0%B2%D0%B0%D0%BD%D0%B8%D0%B5\%D0%BB%D0%B0%D0%B11\%D1%81%D0%BA%D1%80%D0%B8%D0%BD%D1%88%D0%BE%D1%82%D1%8B\image\80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11C4D3" w14:textId="77777777" w:rsidR="00654802" w:rsidRDefault="00D738D0">
      <w:pPr>
        <w:pStyle w:val="ImageCaption"/>
      </w:pPr>
      <w:r>
        <w:t>рис. 073</w:t>
      </w:r>
    </w:p>
    <w:p w14:paraId="2AB8A467" w14:textId="77777777" w:rsidR="00654802" w:rsidRDefault="00D738D0">
      <w:pPr>
        <w:pStyle w:val="a0"/>
      </w:pPr>
      <w:r>
        <w:rPr>
          <w:b/>
          <w:bCs/>
        </w:rPr>
        <w:t>1.16.3 Изменим основную страницу</w:t>
      </w:r>
    </w:p>
    <w:p w14:paraId="0887C8EB" w14:textId="77777777" w:rsidR="00654802" w:rsidRDefault="00D738D0">
      <w:pPr>
        <w:pStyle w:val="a0"/>
      </w:pPr>
      <w:r>
        <w:t>Обновим файл hello.html, чтобы использовать стили style.css.(рис. 074)</w:t>
      </w:r>
    </w:p>
    <w:p w14:paraId="5C3391C2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5D9B7E74" wp14:editId="314F1370">
            <wp:extent cx="5334000" cy="4992220"/>
            <wp:effectExtent l="0" t="0" r="0" b="0"/>
            <wp:docPr id="256" name="Picture" descr="рис. 0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" descr="C:\Users\MSI\Desktop\%D0%BC%D0%B0%D1%82%D0%BC%D0%BE%D0%B4%D0%B5%D0%BB%D0%B8%D1%80%D0%BE%D0%B2%D0%B0%D0%BD%D0%B8%D0%B5\%D0%BB%D0%B0%D0%B11\%D1%81%D0%BA%D1%80%D0%B8%D0%BD%D1%88%D0%BE%D1%82%D1%8B\image\8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BB261" w14:textId="77777777" w:rsidR="00654802" w:rsidRDefault="00D738D0">
      <w:pPr>
        <w:pStyle w:val="ImageCaption"/>
      </w:pPr>
      <w:r>
        <w:t>рис. 074</w:t>
      </w:r>
    </w:p>
    <w:p w14:paraId="5BA70ECD" w14:textId="77777777" w:rsidR="00654802" w:rsidRDefault="00D738D0">
      <w:pPr>
        <w:pStyle w:val="a0"/>
      </w:pPr>
      <w:r>
        <w:t>Выполним следующие команды. (рис. 075)</w:t>
      </w:r>
    </w:p>
    <w:p w14:paraId="32EFA6F7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1A98DB9" wp14:editId="20AECA7A">
            <wp:extent cx="3281082" cy="1037344"/>
            <wp:effectExtent l="0" t="0" r="0" b="0"/>
            <wp:docPr id="259" name="Picture" descr="рис. 0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" descr="C:\Users\MSI\Desktop\%D0%BC%D0%B0%D1%82%D0%BC%D0%BE%D0%B4%D0%B5%D0%BB%D0%B8%D1%80%D0%BE%D0%B2%D0%B0%D0%BD%D0%B8%D0%B5\%D0%BB%D0%B0%D0%B11\%D1%81%D0%BA%D1%80%D0%B8%D0%BD%D1%88%D0%BE%D1%82%D1%8B\image\82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51910" w14:textId="77777777" w:rsidR="00654802" w:rsidRDefault="00D738D0">
      <w:pPr>
        <w:pStyle w:val="ImageCaption"/>
      </w:pPr>
      <w:r>
        <w:t>рис. 075</w:t>
      </w:r>
    </w:p>
    <w:p w14:paraId="25FF51A8" w14:textId="77777777" w:rsidR="00654802" w:rsidRDefault="00D738D0">
      <w:pPr>
        <w:pStyle w:val="a0"/>
      </w:pPr>
      <w:r>
        <w:rPr>
          <w:b/>
          <w:bCs/>
        </w:rPr>
        <w:t>1.16.4 Изменим index.html</w:t>
      </w:r>
    </w:p>
    <w:p w14:paraId="4EEC6183" w14:textId="77777777" w:rsidR="00654802" w:rsidRDefault="00D738D0">
      <w:pPr>
        <w:pStyle w:val="a0"/>
      </w:pPr>
      <w:r>
        <w:t>Обновим файл index.html, чтобы он тоже использовал style.css (рис. 076)</w:t>
      </w:r>
    </w:p>
    <w:p w14:paraId="5D65C35E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6C9A5CBF" wp14:editId="78E4EE97">
            <wp:extent cx="5334000" cy="4992220"/>
            <wp:effectExtent l="0" t="0" r="0" b="0"/>
            <wp:docPr id="262" name="Picture" descr="рис. 0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Picture" descr="C:\Users\MSI\Desktop\%D0%BC%D0%B0%D1%82%D0%BC%D0%BE%D0%B4%D0%B5%D0%BB%D0%B8%D1%80%D0%BE%D0%B2%D0%B0%D0%BD%D0%B8%D0%B5\%D0%BB%D0%B0%D0%B11\%D1%81%D0%BA%D1%80%D0%B8%D0%BD%D1%88%D0%BE%D1%82%D1%8B\image\83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04D2C1" w14:textId="77777777" w:rsidR="00654802" w:rsidRDefault="00D738D0">
      <w:pPr>
        <w:pStyle w:val="ImageCaption"/>
      </w:pPr>
      <w:r>
        <w:t>рис. 076</w:t>
      </w:r>
    </w:p>
    <w:p w14:paraId="6815F547" w14:textId="77777777" w:rsidR="00654802" w:rsidRDefault="00D738D0">
      <w:pPr>
        <w:pStyle w:val="a0"/>
      </w:pPr>
      <w:r>
        <w:t>Выполним следую</w:t>
      </w:r>
      <w:r>
        <w:t>щие команды. (рис. 077)</w:t>
      </w:r>
    </w:p>
    <w:p w14:paraId="2D6F835B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01A20395" wp14:editId="3F700DD2">
            <wp:extent cx="3342554" cy="1045028"/>
            <wp:effectExtent l="0" t="0" r="0" b="0"/>
            <wp:docPr id="265" name="Picture" descr="рис. 0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Picture" descr="C:\Users\MSI\Desktop\%D0%BC%D0%B0%D1%82%D0%BC%D0%BE%D0%B4%D0%B5%D0%BB%D0%B8%D1%80%D0%BE%D0%B2%D0%B0%D0%BD%D0%B8%D0%B5\%D0%BB%D0%B0%D0%B11\%D1%81%D0%BA%D1%80%D0%B8%D0%BD%D1%88%D0%BE%D1%82%D1%8B\image\84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EF661" w14:textId="77777777" w:rsidR="00654802" w:rsidRDefault="00D738D0">
      <w:pPr>
        <w:pStyle w:val="ImageCaption"/>
      </w:pPr>
      <w:r>
        <w:t>рис. 077</w:t>
      </w:r>
    </w:p>
    <w:p w14:paraId="1B0EA32F" w14:textId="77777777" w:rsidR="00654802" w:rsidRDefault="00D738D0">
      <w:pPr>
        <w:pStyle w:val="a0"/>
      </w:pPr>
      <w:r>
        <w:t>Результат. (рис. 078)</w:t>
      </w:r>
    </w:p>
    <w:p w14:paraId="1B97018B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48CF0EF3" wp14:editId="4A7D6787">
            <wp:extent cx="3757492" cy="1191025"/>
            <wp:effectExtent l="0" t="0" r="0" b="0"/>
            <wp:docPr id="268" name="Picture" descr="рис. 07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" descr="C:\Users\MSI\Desktop\%D0%BC%D0%B0%D1%82%D0%BC%D0%BE%D0%B4%D0%B5%D0%BB%D0%B8%D1%80%D0%BE%D0%B2%D0%B0%D0%BD%D0%B8%D0%B5\%D0%BB%D0%B0%D0%B11\%D1%81%D0%BA%D1%80%D0%B8%D0%BD%D1%88%D0%BE%D1%82%D1%8B\image\85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119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22DF35" w14:textId="77777777" w:rsidR="00654802" w:rsidRDefault="00D738D0">
      <w:pPr>
        <w:pStyle w:val="ImageCaption"/>
      </w:pPr>
      <w:r>
        <w:t>рис. 078</w:t>
      </w:r>
    </w:p>
    <w:p w14:paraId="53D9A016" w14:textId="77777777" w:rsidR="00654802" w:rsidRDefault="00D738D0">
      <w:pPr>
        <w:pStyle w:val="2"/>
      </w:pPr>
      <w:bookmarkStart w:id="36" w:name="X6044ad81a5ffd01359db0273decbddc1bf8e05e"/>
      <w:bookmarkStart w:id="37" w:name="_Toc95502587"/>
      <w:bookmarkEnd w:id="34"/>
      <w:r>
        <w:t>1.17 Навигация по веткам</w:t>
      </w:r>
      <w:bookmarkEnd w:id="37"/>
    </w:p>
    <w:p w14:paraId="5EDF4FCC" w14:textId="77777777" w:rsidR="00654802" w:rsidRDefault="00D738D0">
      <w:pPr>
        <w:pStyle w:val="FirstParagraph"/>
      </w:pPr>
      <w:r>
        <w:t>Теперь в нашем проекте есть две ветки. Выполним следующую команду. (рис. 079)</w:t>
      </w:r>
    </w:p>
    <w:p w14:paraId="38051CDA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7F98B6C" wp14:editId="4B667EDB">
            <wp:extent cx="5334000" cy="4992220"/>
            <wp:effectExtent l="0" t="0" r="0" b="0"/>
            <wp:docPr id="272" name="Picture" descr="рис. 07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" descr="C:\Users\MSI\Desktop\%D0%BC%D0%B0%D1%82%D0%BC%D0%BE%D0%B4%D0%B5%D0%BB%D0%B8%D1%80%D0%BE%D0%B2%D0%B0%D0%BD%D0%B8%D0%B5\%D0%BB%D0%B0%D0%B11\%D1%81%D0%BA%D1%80%D0%B8%D0%BD%D1%88%D0%BE%D1%82%D1%8B\image\86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0A592" w14:textId="77777777" w:rsidR="00654802" w:rsidRDefault="00D738D0">
      <w:pPr>
        <w:pStyle w:val="ImageCaption"/>
      </w:pPr>
      <w:r>
        <w:t>рис. 079</w:t>
      </w:r>
    </w:p>
    <w:p w14:paraId="604CABBA" w14:textId="77777777" w:rsidR="00654802" w:rsidRDefault="00D738D0">
      <w:pPr>
        <w:pStyle w:val="a0"/>
      </w:pPr>
      <w:r>
        <w:rPr>
          <w:b/>
          <w:bCs/>
        </w:rPr>
        <w:t>1.17.1 Переключение на ветку master</w:t>
      </w:r>
    </w:p>
    <w:p w14:paraId="7864E8AA" w14:textId="77777777" w:rsidR="00654802" w:rsidRDefault="00D738D0">
      <w:pPr>
        <w:pStyle w:val="a0"/>
      </w:pPr>
      <w:r>
        <w:t>Выполним следующие команды. (рис. 080)</w:t>
      </w:r>
    </w:p>
    <w:p w14:paraId="523EC9C0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361D827B" wp14:editId="25238A3E">
            <wp:extent cx="4502843" cy="1928692"/>
            <wp:effectExtent l="0" t="0" r="0" b="0"/>
            <wp:docPr id="275" name="Picture" descr="рис. 0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" descr="C:\Users\MSI\Desktop\%D0%BC%D0%B0%D1%82%D0%BC%D0%BE%D0%B4%D0%B5%D0%BB%D0%B8%D1%80%D0%BE%D0%B2%D0%B0%D0%BD%D0%B8%D0%B5\%D0%BB%D0%B0%D0%B11\%D1%81%D0%BA%D1%80%D0%B8%D0%BD%D1%88%D0%BE%D1%82%D1%8B\image\87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192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EBEAA" w14:textId="77777777" w:rsidR="00654802" w:rsidRDefault="00D738D0">
      <w:pPr>
        <w:pStyle w:val="ImageCaption"/>
      </w:pPr>
      <w:r>
        <w:t>рис. 080</w:t>
      </w:r>
    </w:p>
    <w:p w14:paraId="0F755986" w14:textId="77777777" w:rsidR="00654802" w:rsidRDefault="00D738D0">
      <w:pPr>
        <w:pStyle w:val="a0"/>
      </w:pPr>
      <w:r>
        <w:t>Используя команду git checkout для переключения между ветками , мы переключил на ветку master.</w:t>
      </w:r>
    </w:p>
    <w:p w14:paraId="23F83463" w14:textId="77777777" w:rsidR="00654802" w:rsidRDefault="00D738D0">
      <w:pPr>
        <w:pStyle w:val="a0"/>
      </w:pPr>
      <w:r>
        <w:rPr>
          <w:b/>
          <w:bCs/>
        </w:rPr>
        <w:t>1.17.2 Вернемся к ветке style</w:t>
      </w:r>
    </w:p>
    <w:p w14:paraId="03FE711E" w14:textId="77777777" w:rsidR="00654802" w:rsidRDefault="00D738D0">
      <w:pPr>
        <w:pStyle w:val="a0"/>
      </w:pPr>
      <w:r>
        <w:t>Выполним следующие команды. (рис. 081)</w:t>
      </w:r>
    </w:p>
    <w:p w14:paraId="53463363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5F7B3308" wp14:editId="146190D3">
            <wp:extent cx="4287690" cy="2243737"/>
            <wp:effectExtent l="0" t="0" r="0" b="0"/>
            <wp:docPr id="278" name="Picture" descr="рис. 08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" descr="C:\Users\MSI\Desktop\%D0%BC%D0%B0%D1%82%D0%BC%D0%BE%D0%B4%D0%B5%D0%BB%D0%B8%D1%80%D0%BE%D0%B2%D0%B0%D0%BD%D0%B8%D0%B5\%D0%BB%D0%B0%D0%B11\%D1%81%D0%BA%D1%80%D0%B8%D0%BD%D1%88%D0%BE%D1%82%D1%8B\image\88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2E2C3D" w14:textId="77777777" w:rsidR="00654802" w:rsidRDefault="00D738D0">
      <w:pPr>
        <w:pStyle w:val="ImageCaption"/>
      </w:pPr>
      <w:r>
        <w:t>рис. 081</w:t>
      </w:r>
    </w:p>
    <w:p w14:paraId="516400BE" w14:textId="77777777" w:rsidR="00654802" w:rsidRDefault="00D738D0">
      <w:pPr>
        <w:pStyle w:val="a0"/>
      </w:pPr>
      <w:r>
        <w:t>Содержимое lib/hello.html подтверждает, что мы вернулись на ветку style.</w:t>
      </w:r>
    </w:p>
    <w:p w14:paraId="047D5809" w14:textId="77777777" w:rsidR="00654802" w:rsidRDefault="00D738D0">
      <w:pPr>
        <w:pStyle w:val="2"/>
      </w:pPr>
      <w:bookmarkStart w:id="38" w:name="Xec49215e7f367c00cce4661331aa6fb1f6a5906"/>
      <w:bookmarkStart w:id="39" w:name="_Toc95502588"/>
      <w:bookmarkEnd w:id="36"/>
      <w:r>
        <w:t>1.18 Изменения в ветке master</w:t>
      </w:r>
      <w:bookmarkEnd w:id="39"/>
    </w:p>
    <w:p w14:paraId="57A71108" w14:textId="77777777" w:rsidR="00654802" w:rsidRDefault="00D738D0">
      <w:pPr>
        <w:pStyle w:val="FirstParagraph"/>
      </w:pPr>
      <w:r>
        <w:rPr>
          <w:b/>
          <w:bCs/>
        </w:rPr>
        <w:t>1.18.1 Создайте файл README в ветке master</w:t>
      </w:r>
    </w:p>
    <w:p w14:paraId="3F454FD9" w14:textId="77777777" w:rsidR="00654802" w:rsidRDefault="00D738D0">
      <w:pPr>
        <w:pStyle w:val="a0"/>
      </w:pPr>
      <w:r>
        <w:t>Выполним следующие команды. (рис. 082)</w:t>
      </w:r>
    </w:p>
    <w:p w14:paraId="61151FE8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7DFDBD19" wp14:editId="0A4C6F1B">
            <wp:extent cx="5334000" cy="1239794"/>
            <wp:effectExtent l="0" t="0" r="0" b="0"/>
            <wp:docPr id="282" name="Picture" descr="рис. 0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" descr="C:\Users\MSI\Desktop\%D0%BC%D0%B0%D1%82%D0%BC%D0%BE%D0%B4%D0%B5%D0%BB%D0%B8%D1%80%D0%BE%D0%B2%D0%B0%D0%BD%D0%B8%D0%B5\%D0%BB%D0%B0%D0%B11\%D1%81%D0%BA%D1%80%D0%B8%D0%BD%D1%88%D0%BE%D1%82%D1%8B\image\89.png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75EC97" w14:textId="77777777" w:rsidR="00654802" w:rsidRDefault="00D738D0">
      <w:pPr>
        <w:pStyle w:val="ImageCaption"/>
      </w:pPr>
      <w:r>
        <w:t>рис. 082</w:t>
      </w:r>
    </w:p>
    <w:p w14:paraId="01020027" w14:textId="77777777" w:rsidR="00654802" w:rsidRDefault="00D738D0">
      <w:pPr>
        <w:pStyle w:val="a0"/>
      </w:pPr>
      <w:r>
        <w:t>Мы создали файл README.md</w:t>
      </w:r>
    </w:p>
    <w:p w14:paraId="44CC7A7D" w14:textId="77777777" w:rsidR="00654802" w:rsidRDefault="00D738D0">
      <w:pPr>
        <w:pStyle w:val="2"/>
      </w:pPr>
      <w:bookmarkStart w:id="40" w:name="Xe599fdc70b4b0bc694de826740f016f390283c4"/>
      <w:bookmarkStart w:id="41" w:name="_Toc95502589"/>
      <w:bookmarkEnd w:id="38"/>
      <w:r>
        <w:t>1.19 Сделайте коммит изменений REA</w:t>
      </w:r>
      <w:r>
        <w:t>DME.md в ветку master.</w:t>
      </w:r>
      <w:bookmarkEnd w:id="41"/>
    </w:p>
    <w:p w14:paraId="7383DF39" w14:textId="77777777" w:rsidR="00654802" w:rsidRDefault="00D738D0">
      <w:pPr>
        <w:pStyle w:val="FirstParagraph"/>
      </w:pPr>
      <w:r>
        <w:t>Выполним следующие команды. (рис. 083)</w:t>
      </w:r>
    </w:p>
    <w:p w14:paraId="2517884B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314F1E93" wp14:editId="4354B6FB">
            <wp:extent cx="3188873" cy="1198709"/>
            <wp:effectExtent l="0" t="0" r="0" b="0"/>
            <wp:docPr id="286" name="Picture" descr="рис. 0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Picture" descr="C:\Users\MSI\Desktop\%D0%BC%D0%B0%D1%82%D0%BC%D0%BE%D0%B4%D0%B5%D0%BB%D0%B8%D1%80%D0%BE%D0%B2%D0%B0%D0%BD%D0%B8%D0%B5\%D0%BB%D0%B0%D0%B11\%D1%81%D0%BA%D1%80%D0%B8%D0%BD%D1%88%D0%BE%D1%82%D1%8B\image\90.png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D45F05" w14:textId="77777777" w:rsidR="00654802" w:rsidRDefault="00D738D0">
      <w:pPr>
        <w:pStyle w:val="ImageCaption"/>
      </w:pPr>
      <w:r>
        <w:t>рис. 083</w:t>
      </w:r>
    </w:p>
    <w:p w14:paraId="784DF803" w14:textId="77777777" w:rsidR="00654802" w:rsidRDefault="00D738D0">
      <w:pPr>
        <w:pStyle w:val="a0"/>
      </w:pPr>
      <w:r>
        <w:rPr>
          <w:b/>
          <w:bCs/>
        </w:rPr>
        <w:t>1.19.1 Просмотр отличающихся веток</w:t>
      </w:r>
    </w:p>
    <w:p w14:paraId="623089F1" w14:textId="77777777" w:rsidR="00654802" w:rsidRDefault="00D738D0">
      <w:pPr>
        <w:pStyle w:val="a0"/>
      </w:pPr>
      <w:r>
        <w:t>Теперь у нас в репозитории есть две отличающиеся ветки. Используем следующую лог-команду для просмотра веток и их отличий.</w:t>
      </w:r>
    </w:p>
    <w:p w14:paraId="7B28D051" w14:textId="77777777" w:rsidR="00654802" w:rsidRDefault="00D738D0">
      <w:pPr>
        <w:pStyle w:val="a0"/>
      </w:pPr>
      <w:r>
        <w:t>Выполним следующую команд</w:t>
      </w:r>
      <w:r>
        <w:t>у. (рис. 084)</w:t>
      </w:r>
    </w:p>
    <w:p w14:paraId="67CCB799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23FCA343" wp14:editId="2E100048">
            <wp:extent cx="5334000" cy="5563720"/>
            <wp:effectExtent l="0" t="0" r="0" b="0"/>
            <wp:docPr id="289" name="Picture" descr="рис. 08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" descr="C:\Users\MSI\Desktop\%D0%BC%D0%B0%D1%82%D0%BC%D0%BE%D0%B4%D0%B5%D0%BB%D0%B8%D1%80%D0%BE%D0%B2%D0%B0%D0%BD%D0%B8%D0%B5\%D0%BB%D0%B0%D0%B11\%D1%81%D0%BA%D1%80%D0%B8%D0%BD%D1%88%D0%BE%D1%82%D1%8B\image\91.png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C524F" w14:textId="77777777" w:rsidR="00654802" w:rsidRDefault="00D738D0">
      <w:pPr>
        <w:pStyle w:val="ImageCaption"/>
      </w:pPr>
      <w:r>
        <w:t>рис. 084</w:t>
      </w:r>
    </w:p>
    <w:p w14:paraId="74DE5F7C" w14:textId="77777777" w:rsidR="00654802" w:rsidRDefault="00D738D0">
      <w:pPr>
        <w:pStyle w:val="a0"/>
      </w:pPr>
      <w:r>
        <w:t>Добавление опции --graph в git log вызывает построение дерева коммитов с помощью простых ASCII символов.</w:t>
      </w:r>
    </w:p>
    <w:p w14:paraId="1202207F" w14:textId="77777777" w:rsidR="00654802" w:rsidRDefault="00D738D0">
      <w:pPr>
        <w:pStyle w:val="2"/>
      </w:pPr>
      <w:bookmarkStart w:id="42" w:name="X6497d30e93d6231fe99f9d648ad4c3569f736c7"/>
      <w:bookmarkStart w:id="43" w:name="_Toc95502590"/>
      <w:bookmarkEnd w:id="40"/>
      <w:r>
        <w:t>1.20 Слияние</w:t>
      </w:r>
      <w:bookmarkEnd w:id="43"/>
    </w:p>
    <w:p w14:paraId="76A552C5" w14:textId="77777777" w:rsidR="00654802" w:rsidRDefault="00D738D0">
      <w:pPr>
        <w:pStyle w:val="FirstParagraph"/>
      </w:pPr>
      <w:r>
        <w:rPr>
          <w:b/>
          <w:bCs/>
        </w:rPr>
        <w:t>1.20.1 Слияние веток</w:t>
      </w:r>
    </w:p>
    <w:p w14:paraId="3F6536F8" w14:textId="77777777" w:rsidR="00654802" w:rsidRDefault="00D738D0">
      <w:pPr>
        <w:pStyle w:val="a0"/>
      </w:pPr>
      <w:r>
        <w:t>Слияние переносит изменения из двух веток в одну. Давайте вернемся к ветке style и сольем ma</w:t>
      </w:r>
      <w:r>
        <w:t>ster с style.</w:t>
      </w:r>
    </w:p>
    <w:p w14:paraId="28FA950C" w14:textId="77777777" w:rsidR="00654802" w:rsidRDefault="00D738D0">
      <w:pPr>
        <w:pStyle w:val="a0"/>
      </w:pPr>
      <w:r>
        <w:t>Выполним следующие команды. (рис. 085) (рис. 086)</w:t>
      </w:r>
    </w:p>
    <w:p w14:paraId="3034B5BE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36E793D0" wp14:editId="6D1E5B3E">
            <wp:extent cx="3496235" cy="1452282"/>
            <wp:effectExtent l="0" t="0" r="0" b="0"/>
            <wp:docPr id="293" name="Picture" descr="рис. 0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" name="Picture" descr="C:\Users\MSI\Desktop\%D0%BC%D0%B0%D1%82%D0%BC%D0%BE%D0%B4%D0%B5%D0%BB%D0%B8%D1%80%D0%BE%D0%B2%D0%B0%D0%BD%D0%B8%D0%B5\%D0%BB%D0%B0%D0%B11\%D1%81%D0%BA%D1%80%D0%B8%D0%BD%D1%88%D0%BE%D1%82%D1%8B\image\93.png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14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2CFF54" w14:textId="77777777" w:rsidR="00654802" w:rsidRDefault="00D738D0">
      <w:pPr>
        <w:pStyle w:val="ImageCaption"/>
      </w:pPr>
      <w:r>
        <w:t>рис. 085</w:t>
      </w:r>
    </w:p>
    <w:p w14:paraId="664C3A64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09F3AB5" wp14:editId="379BFBDC">
            <wp:extent cx="5334000" cy="5563720"/>
            <wp:effectExtent l="0" t="0" r="0" b="0"/>
            <wp:docPr id="296" name="Picture" descr="рис. 0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Picture" descr="C:\Users\MSI\Desktop\%D0%BC%D0%B0%D1%82%D0%BC%D0%BE%D0%B4%D0%B5%D0%BB%D0%B8%D1%80%D0%BE%D0%B2%D0%B0%D0%BD%D0%B8%D0%B5\%D0%BB%D0%B0%D0%B11\%D1%81%D0%BA%D1%80%D0%B8%D0%BD%D1%88%D0%BE%D1%82%D1%8B\image\94.png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68F85B" w14:textId="77777777" w:rsidR="00654802" w:rsidRDefault="00D738D0">
      <w:pPr>
        <w:pStyle w:val="ImageCaption"/>
      </w:pPr>
      <w:r>
        <w:t>рис. 086</w:t>
      </w:r>
    </w:p>
    <w:p w14:paraId="770C6F5B" w14:textId="77777777" w:rsidR="00654802" w:rsidRDefault="00D738D0">
      <w:pPr>
        <w:pStyle w:val="a0"/>
      </w:pPr>
      <w:r>
        <w:t>Путем периодического слияния ветки master с веткой style вы можете переносить из master любые изменения и поддерживать совместимость изменений style с изменениями в основной ветке.</w:t>
      </w:r>
    </w:p>
    <w:p w14:paraId="3318EE05" w14:textId="77777777" w:rsidR="00654802" w:rsidRDefault="00D738D0">
      <w:pPr>
        <w:pStyle w:val="2"/>
      </w:pPr>
      <w:bookmarkStart w:id="44" w:name="Xcc817fb3cf2a51ec88c976a8869fbbf6de0f9b5"/>
      <w:bookmarkStart w:id="45" w:name="_Toc95502591"/>
      <w:bookmarkEnd w:id="42"/>
      <w:r>
        <w:lastRenderedPageBreak/>
        <w:t>1.21 Создание конфликта</w:t>
      </w:r>
      <w:bookmarkEnd w:id="45"/>
    </w:p>
    <w:p w14:paraId="5E700850" w14:textId="77777777" w:rsidR="00654802" w:rsidRDefault="00D738D0">
      <w:pPr>
        <w:pStyle w:val="FirstParagraph"/>
      </w:pPr>
      <w:r>
        <w:rPr>
          <w:b/>
          <w:bCs/>
        </w:rPr>
        <w:t>1.21.1 Вернитесь в master и создайте конфликт</w:t>
      </w:r>
    </w:p>
    <w:p w14:paraId="0AFBBE61" w14:textId="77777777" w:rsidR="00654802" w:rsidRDefault="00D738D0">
      <w:pPr>
        <w:pStyle w:val="a0"/>
      </w:pPr>
      <w:r>
        <w:t>Верне</w:t>
      </w:r>
      <w:r>
        <w:t>мся в ветку master и внесем следующие изменения. (рис. 087)</w:t>
      </w:r>
    </w:p>
    <w:p w14:paraId="76C3567E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7619F30C" wp14:editId="5C8E022D">
            <wp:extent cx="5334000" cy="5563720"/>
            <wp:effectExtent l="0" t="0" r="0" b="0"/>
            <wp:docPr id="300" name="Picture" descr="рис. 08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" name="Picture" descr="C:\Users\MSI\Desktop\%D0%BC%D0%B0%D1%82%D0%BC%D0%BE%D0%B4%D0%B5%D0%BB%D0%B8%D1%80%D0%BE%D0%B2%D0%B0%D0%BD%D0%B8%D0%B5\%D0%BB%D0%B0%D0%B11\%D1%81%D0%BA%D1%80%D0%B8%D0%BD%D1%88%D0%BE%D1%82%D1%8B\image\95.png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A1603" w14:textId="77777777" w:rsidR="00654802" w:rsidRDefault="00D738D0">
      <w:pPr>
        <w:pStyle w:val="ImageCaption"/>
      </w:pPr>
      <w:r>
        <w:t>рис. 087</w:t>
      </w:r>
    </w:p>
    <w:p w14:paraId="4F8B3CD7" w14:textId="77777777" w:rsidR="00654802" w:rsidRDefault="00D738D0">
      <w:pPr>
        <w:pStyle w:val="a0"/>
      </w:pPr>
      <w:r>
        <w:t>Выполним следующие команды. (рис. 088)</w:t>
      </w:r>
    </w:p>
    <w:p w14:paraId="2BA9F673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EF66B10" wp14:editId="5E76222C">
            <wp:extent cx="3380974" cy="1052712"/>
            <wp:effectExtent l="0" t="0" r="0" b="0"/>
            <wp:docPr id="303" name="Picture" descr="рис. 0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" name="Picture" descr="C:\Users\MSI\Desktop\%D0%BC%D0%B0%D1%82%D0%BC%D0%BE%D0%B4%D0%B5%D0%BB%D0%B8%D1%80%D0%BE%D0%B2%D0%B0%D0%BD%D0%B8%D0%B5\%D0%BB%D0%B0%D0%B11\%D1%81%D0%BA%D1%80%D0%B8%D0%BD%D1%88%D0%BE%D1%82%D1%8B\image\96.png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0544C" w14:textId="77777777" w:rsidR="00654802" w:rsidRDefault="00D738D0">
      <w:pPr>
        <w:pStyle w:val="ImageCaption"/>
      </w:pPr>
      <w:r>
        <w:t>рис. 088</w:t>
      </w:r>
    </w:p>
    <w:p w14:paraId="348EBC21" w14:textId="77777777" w:rsidR="00654802" w:rsidRDefault="00D738D0">
      <w:pPr>
        <w:pStyle w:val="a0"/>
      </w:pPr>
      <w:r>
        <w:rPr>
          <w:b/>
          <w:bCs/>
        </w:rPr>
        <w:lastRenderedPageBreak/>
        <w:t>1.21.2 Просмотр веток</w:t>
      </w:r>
    </w:p>
    <w:p w14:paraId="62D413A1" w14:textId="77777777" w:rsidR="00654802" w:rsidRDefault="00D738D0">
      <w:pPr>
        <w:pStyle w:val="a0"/>
      </w:pPr>
      <w:r>
        <w:t>Выполним следующую команду. (рис. 089)</w:t>
      </w:r>
    </w:p>
    <w:p w14:paraId="7D01F8ED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7509D842" wp14:editId="15BA59DC">
            <wp:extent cx="5334000" cy="5563720"/>
            <wp:effectExtent l="0" t="0" r="0" b="0"/>
            <wp:docPr id="306" name="Picture" descr="рис. 0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" name="Picture" descr="C:\Users\MSI\Desktop\%D0%BC%D0%B0%D1%82%D0%BC%D0%BE%D0%B4%D0%B5%D0%BB%D0%B8%D1%80%D0%BE%D0%B2%D0%B0%D0%BD%D0%B8%D0%B5\%D0%BB%D0%B0%D0%B11\%D1%81%D0%BA%D1%80%D0%B8%D0%BD%D1%88%D0%BE%D1%82%D1%8B\image\97.png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B79C73" w14:textId="77777777" w:rsidR="00654802" w:rsidRDefault="00D738D0">
      <w:pPr>
        <w:pStyle w:val="ImageCaption"/>
      </w:pPr>
      <w:r>
        <w:t>рис. 089</w:t>
      </w:r>
    </w:p>
    <w:p w14:paraId="51F9C776" w14:textId="77777777" w:rsidR="00654802" w:rsidRDefault="00D738D0">
      <w:pPr>
        <w:pStyle w:val="a0"/>
      </w:pPr>
      <w:r>
        <w:t>После коммита «Added README» ветка master была объединена с вет</w:t>
      </w:r>
      <w:r>
        <w:t>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. На следующем шаге мы решим этот конфликт.</w:t>
      </w:r>
    </w:p>
    <w:p w14:paraId="7665D1FB" w14:textId="77777777" w:rsidR="00654802" w:rsidRDefault="00D738D0">
      <w:pPr>
        <w:pStyle w:val="2"/>
      </w:pPr>
      <w:bookmarkStart w:id="46" w:name="X9a164a095872b80366e10a6529335f1844ed519"/>
      <w:bookmarkStart w:id="47" w:name="_Toc95502592"/>
      <w:bookmarkEnd w:id="44"/>
      <w:r>
        <w:t>1.22 Разрешение конфликтов</w:t>
      </w:r>
      <w:bookmarkEnd w:id="47"/>
    </w:p>
    <w:p w14:paraId="3B357B67" w14:textId="77777777" w:rsidR="00654802" w:rsidRDefault="00D738D0">
      <w:pPr>
        <w:pStyle w:val="FirstParagraph"/>
      </w:pPr>
      <w:r>
        <w:rPr>
          <w:b/>
          <w:bCs/>
        </w:rPr>
        <w:t>1.22.1 Слияние</w:t>
      </w:r>
      <w:r>
        <w:rPr>
          <w:b/>
          <w:bCs/>
        </w:rPr>
        <w:t xml:space="preserve"> master с веткой style</w:t>
      </w:r>
    </w:p>
    <w:p w14:paraId="0DCBE395" w14:textId="77777777" w:rsidR="00654802" w:rsidRDefault="00D738D0">
      <w:pPr>
        <w:pStyle w:val="a0"/>
      </w:pPr>
      <w:r>
        <w:t>Теперь вернемся к ветке style и попытаемся объединить ее с новой веткой master.</w:t>
      </w:r>
    </w:p>
    <w:p w14:paraId="61E67157" w14:textId="77777777" w:rsidR="00654802" w:rsidRDefault="00D738D0">
      <w:pPr>
        <w:pStyle w:val="a0"/>
      </w:pPr>
      <w:r>
        <w:t>Выполним следующие команды. (рис. 090)</w:t>
      </w:r>
    </w:p>
    <w:p w14:paraId="609708DF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29160665" wp14:editId="4D001061">
            <wp:extent cx="4741048" cy="1283233"/>
            <wp:effectExtent l="0" t="0" r="0" b="0"/>
            <wp:docPr id="310" name="Picture" descr="рис. 0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" name="Picture" descr="C:\Users\MSI\Desktop\%D0%BC%D0%B0%D1%82%D0%BC%D0%BE%D0%B4%D0%B5%D0%BB%D0%B8%D1%80%D0%BE%D0%B2%D0%B0%D0%BD%D0%B8%D0%B5\%D0%BB%D0%B0%D0%B11\%D1%81%D0%BA%D1%80%D0%B8%D0%BD%D1%88%D0%BE%D1%82%D1%8B\image\98.png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3C2CEE" w14:textId="77777777" w:rsidR="00654802" w:rsidRDefault="00D738D0">
      <w:pPr>
        <w:pStyle w:val="ImageCaption"/>
      </w:pPr>
      <w:r>
        <w:t>рис. 090</w:t>
      </w:r>
    </w:p>
    <w:p w14:paraId="289458BD" w14:textId="77777777" w:rsidR="00654802" w:rsidRDefault="00D738D0">
      <w:pPr>
        <w:pStyle w:val="a0"/>
      </w:pPr>
      <w:r>
        <w:t>Откроем lib/hello.html. (рис. 091)</w:t>
      </w:r>
    </w:p>
    <w:p w14:paraId="5E1D1FED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6814237" wp14:editId="77D5FDD0">
            <wp:extent cx="4625788" cy="2213001"/>
            <wp:effectExtent l="0" t="0" r="0" b="0"/>
            <wp:docPr id="313" name="Picture" descr="рис. 0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" name="Picture" descr="C:\Users\MSI\Desktop\%D0%BC%D0%B0%D1%82%D0%BC%D0%BE%D0%B4%D0%B5%D0%BB%D0%B8%D1%80%D0%BE%D0%B2%D0%B0%D0%BD%D0%B8%D0%B5\%D0%BB%D0%B0%D0%B11\%D1%81%D0%BA%D1%80%D0%B8%D0%BD%D1%88%D0%BE%D1%82%D1%8B\image\99.png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EBC10" w14:textId="77777777" w:rsidR="00654802" w:rsidRDefault="00D738D0">
      <w:pPr>
        <w:pStyle w:val="ImageCaption"/>
      </w:pPr>
      <w:r>
        <w:t>рис. 091</w:t>
      </w:r>
    </w:p>
    <w:p w14:paraId="33617A0B" w14:textId="77777777" w:rsidR="00654802" w:rsidRDefault="00D738D0">
      <w:pPr>
        <w:pStyle w:val="a0"/>
      </w:pPr>
      <w:r>
        <w:t>Первый раздел — версия текущей ветки (style). Второй раздел — версия ветки master.</w:t>
      </w:r>
    </w:p>
    <w:p w14:paraId="3D93D5BB" w14:textId="77777777" w:rsidR="00654802" w:rsidRDefault="00D738D0">
      <w:pPr>
        <w:pStyle w:val="a0"/>
      </w:pPr>
      <w:r>
        <w:rPr>
          <w:b/>
          <w:bCs/>
        </w:rPr>
        <w:t>1.22.2 Решение конфликта</w:t>
      </w:r>
    </w:p>
    <w:p w14:paraId="6B7B49B0" w14:textId="77777777" w:rsidR="00654802" w:rsidRDefault="00D738D0">
      <w:pPr>
        <w:pStyle w:val="a0"/>
      </w:pPr>
      <w:r>
        <w:t>Нам необходимо вручную разрешить конфликт. Внесем изменения в lib/hello.html для достижения следующего результата. (рис. 092)</w:t>
      </w:r>
    </w:p>
    <w:p w14:paraId="73C6CE35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6776F97D" wp14:editId="5A4E2406">
            <wp:extent cx="5334000" cy="5563720"/>
            <wp:effectExtent l="0" t="0" r="0" b="0"/>
            <wp:docPr id="316" name="Picture" descr="рис. 0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" name="Picture" descr="C:\Users\MSI\Desktop\%D0%BC%D0%B0%D1%82%D0%BC%D0%BE%D0%B4%D0%B5%D0%BB%D0%B8%D1%80%D0%BE%D0%B2%D0%B0%D0%BD%D0%B8%D0%B5\%D0%BB%D0%B0%D0%B11\%D1%81%D0%BA%D1%80%D0%B8%D0%BD%D1%88%D0%BE%D1%82%D1%8B\image\100.png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1CF66" w14:textId="77777777" w:rsidR="00654802" w:rsidRDefault="00D738D0">
      <w:pPr>
        <w:pStyle w:val="ImageCaption"/>
      </w:pPr>
      <w:r>
        <w:t>рис. 092</w:t>
      </w:r>
    </w:p>
    <w:p w14:paraId="6DDE578A" w14:textId="77777777" w:rsidR="00654802" w:rsidRDefault="00D738D0">
      <w:pPr>
        <w:pStyle w:val="a0"/>
      </w:pPr>
      <w:r>
        <w:rPr>
          <w:b/>
          <w:bCs/>
        </w:rPr>
        <w:t>1.22.3 Сделаем коммит решения конфликта</w:t>
      </w:r>
    </w:p>
    <w:p w14:paraId="05D14106" w14:textId="77777777" w:rsidR="00654802" w:rsidRDefault="00D738D0">
      <w:pPr>
        <w:pStyle w:val="a0"/>
      </w:pPr>
      <w:r>
        <w:t>Выполним следующие команды. (рис. 093)</w:t>
      </w:r>
    </w:p>
    <w:p w14:paraId="47B82845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02C8DE70" wp14:editId="6F0A2382">
            <wp:extent cx="3795912" cy="860611"/>
            <wp:effectExtent l="0" t="0" r="0" b="0"/>
            <wp:docPr id="319" name="Picture" descr="рис. 0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" name="Picture" descr="C:\Users\MSI\Desktop\%D0%BC%D0%B0%D1%82%D0%BC%D0%BE%D0%B4%D0%B5%D0%BB%D0%B8%D1%80%D0%BE%D0%B2%D0%B0%D0%BD%D0%B8%D0%B5\%D0%BB%D0%B0%D0%B11\%D1%81%D0%BA%D1%80%D0%B8%D0%BD%D1%88%D0%BE%D1%82%D1%8B\image\101.png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EDB588" w14:textId="77777777" w:rsidR="00654802" w:rsidRDefault="00D738D0">
      <w:pPr>
        <w:pStyle w:val="ImageCaption"/>
      </w:pPr>
      <w:r>
        <w:t>рис. 093</w:t>
      </w:r>
    </w:p>
    <w:p w14:paraId="005A13C7" w14:textId="77777777" w:rsidR="00654802" w:rsidRDefault="00D738D0">
      <w:pPr>
        <w:pStyle w:val="2"/>
      </w:pPr>
      <w:bookmarkStart w:id="48" w:name="X3fe5c6194b053618ce18d8109d08c0f5ccc6173"/>
      <w:bookmarkStart w:id="49" w:name="_Toc95502593"/>
      <w:bookmarkEnd w:id="46"/>
      <w:r>
        <w:t>1.23 Сброс ветки style</w:t>
      </w:r>
      <w:bookmarkEnd w:id="49"/>
    </w:p>
    <w:p w14:paraId="1AB56607" w14:textId="77777777" w:rsidR="00654802" w:rsidRDefault="00D738D0">
      <w:pPr>
        <w:pStyle w:val="FirstParagraph"/>
      </w:pPr>
      <w:r>
        <w:rPr>
          <w:b/>
          <w:bCs/>
        </w:rPr>
        <w:t>1.23.1</w:t>
      </w:r>
      <w:r>
        <w:rPr>
          <w:b/>
          <w:bCs/>
        </w:rPr>
        <w:t xml:space="preserve"> Сброс ветки style</w:t>
      </w:r>
    </w:p>
    <w:p w14:paraId="3C17DEE1" w14:textId="77777777" w:rsidR="00654802" w:rsidRDefault="00D738D0">
      <w:pPr>
        <w:pStyle w:val="a0"/>
      </w:pPr>
      <w:r>
        <w:lastRenderedPageBreak/>
        <w:t>Вернемся на ветке style к точке перед тем, как мы слили ее с веткой master.Нам необходимо найти последний коммит перед слиянием.</w:t>
      </w:r>
    </w:p>
    <w:p w14:paraId="7ACE38C6" w14:textId="77777777" w:rsidR="00654802" w:rsidRDefault="00D738D0">
      <w:pPr>
        <w:pStyle w:val="a0"/>
      </w:pPr>
      <w:r>
        <w:t>Выполним следующие команды. (рис. 094)</w:t>
      </w:r>
    </w:p>
    <w:p w14:paraId="5464F85E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7301349A" wp14:editId="104BEAF7">
            <wp:extent cx="5334000" cy="5563720"/>
            <wp:effectExtent l="0" t="0" r="0" b="0"/>
            <wp:docPr id="323" name="Picture" descr="рис. 09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" name="Picture" descr="C:\Users\MSI\Desktop\%D0%BC%D0%B0%D1%82%D0%BC%D0%BE%D0%B4%D0%B5%D0%BB%D0%B8%D1%80%D0%BE%D0%B2%D0%B0%D0%BD%D0%B8%D0%B5\%D0%BB%D0%B0%D0%B11\%D1%81%D0%BA%D1%80%D0%B8%D0%BD%D1%88%D0%BE%D1%82%D1%8B\image\102.png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9127A" w14:textId="77777777" w:rsidR="00654802" w:rsidRDefault="00D738D0">
      <w:pPr>
        <w:pStyle w:val="ImageCaption"/>
      </w:pPr>
      <w:r>
        <w:t>рис. 094</w:t>
      </w:r>
    </w:p>
    <w:p w14:paraId="4B66B47A" w14:textId="77777777" w:rsidR="00654802" w:rsidRDefault="00D738D0">
      <w:pPr>
        <w:pStyle w:val="a0"/>
      </w:pPr>
      <w:r>
        <w:t>Мы видим, что коммит «Updated index.html» был последним на</w:t>
      </w:r>
      <w:r>
        <w:t xml:space="preserve"> ветке style перед слиянием. Давайте сбросим ветку style к этому коммиту.</w:t>
      </w:r>
    </w:p>
    <w:p w14:paraId="3E268436" w14:textId="77777777" w:rsidR="00654802" w:rsidRDefault="00D738D0">
      <w:pPr>
        <w:pStyle w:val="a0"/>
      </w:pPr>
      <w:r>
        <w:t>Выполним следующую команду. (рис. 095)</w:t>
      </w:r>
    </w:p>
    <w:p w14:paraId="66AAE7ED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B81B250" wp14:editId="49A283D3">
            <wp:extent cx="4426003" cy="484094"/>
            <wp:effectExtent l="0" t="0" r="0" b="0"/>
            <wp:docPr id="326" name="Picture" descr="рис. 09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" name="Picture" descr="C:\Users\MSI\Desktop\%D0%BC%D0%B0%D1%82%D0%BC%D0%BE%D0%B4%D0%B5%D0%BB%D0%B8%D1%80%D0%BE%D0%B2%D0%B0%D0%BD%D0%B8%D0%B5\%D0%BB%D0%B0%D0%B11\%D1%81%D0%BA%D1%80%D0%B8%D0%BD%D1%88%D0%BE%D1%82%D1%8B\image\103.png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066E8" w14:textId="77777777" w:rsidR="00654802" w:rsidRDefault="00D738D0">
      <w:pPr>
        <w:pStyle w:val="ImageCaption"/>
      </w:pPr>
      <w:r>
        <w:t>рис. 095</w:t>
      </w:r>
    </w:p>
    <w:p w14:paraId="4FC8BD21" w14:textId="77777777" w:rsidR="00654802" w:rsidRDefault="00D738D0">
      <w:pPr>
        <w:pStyle w:val="a0"/>
      </w:pPr>
      <w:r>
        <w:rPr>
          <w:b/>
          <w:bCs/>
        </w:rPr>
        <w:t>1.23.2 Проверьте ветку</w:t>
      </w:r>
    </w:p>
    <w:p w14:paraId="630C7593" w14:textId="77777777" w:rsidR="00654802" w:rsidRDefault="00D738D0">
      <w:pPr>
        <w:pStyle w:val="a0"/>
      </w:pPr>
      <w:r>
        <w:lastRenderedPageBreak/>
        <w:t>Поищем лог ветки style. У нас в истории больше нет коммитов слияний. (рис. 096)</w:t>
      </w:r>
    </w:p>
    <w:p w14:paraId="70077964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7AA80A8B" wp14:editId="1BA96EFC">
            <wp:extent cx="5334000" cy="5771029"/>
            <wp:effectExtent l="0" t="0" r="0" b="0"/>
            <wp:docPr id="329" name="Picture" descr="рис. 0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0" name="Picture" descr="C:\Users\MSI\Desktop\%D0%BC%D0%B0%D1%82%D0%BC%D0%BE%D0%B4%D0%B5%D0%BB%D0%B8%D1%80%D0%BE%D0%B2%D0%B0%D0%BD%D0%B8%D0%B5\%D0%BB%D0%B0%D0%B11\%D1%81%D0%BA%D1%80%D0%B8%D0%BD%D1%88%D0%BE%D1%82%D1%8B\image\104.png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C8EE3B" w14:textId="77777777" w:rsidR="00654802" w:rsidRDefault="00D738D0">
      <w:pPr>
        <w:pStyle w:val="ImageCaption"/>
      </w:pPr>
      <w:r>
        <w:t>рис. 096</w:t>
      </w:r>
    </w:p>
    <w:p w14:paraId="5C6845D8" w14:textId="77777777" w:rsidR="00654802" w:rsidRDefault="00D738D0">
      <w:pPr>
        <w:pStyle w:val="2"/>
      </w:pPr>
      <w:bookmarkStart w:id="50" w:name="Xcccf92dd08239846bccd6f6d75b3b59174f0f08"/>
      <w:bookmarkStart w:id="51" w:name="_Toc95502594"/>
      <w:bookmarkEnd w:id="48"/>
      <w:r>
        <w:t>1.24 Сброс ветки m</w:t>
      </w:r>
      <w:r>
        <w:t>aster</w:t>
      </w:r>
      <w:bookmarkEnd w:id="51"/>
    </w:p>
    <w:p w14:paraId="274C4557" w14:textId="77777777" w:rsidR="00654802" w:rsidRDefault="00D738D0">
      <w:pPr>
        <w:pStyle w:val="FirstParagraph"/>
      </w:pPr>
      <w:r>
        <w:rPr>
          <w:b/>
          <w:bCs/>
        </w:rPr>
        <w:t>1.24.1 Сброс ветки master</w:t>
      </w:r>
    </w:p>
    <w:p w14:paraId="340CD43A" w14:textId="77777777" w:rsidR="00654802" w:rsidRDefault="00D738D0">
      <w:pPr>
        <w:pStyle w:val="a0"/>
      </w:pPr>
      <w:r>
        <w:t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</w:t>
      </w:r>
      <w:r>
        <w:t>ь работу команды git rebase, не беспокоясь о конфликтах.</w:t>
      </w:r>
    </w:p>
    <w:p w14:paraId="6B3682B2" w14:textId="77777777" w:rsidR="00654802" w:rsidRDefault="00D738D0">
      <w:pPr>
        <w:pStyle w:val="a0"/>
      </w:pPr>
      <w:r>
        <w:t>Выполним следующие комадны. (рис. 097)</w:t>
      </w:r>
    </w:p>
    <w:p w14:paraId="2540C766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4E137005" wp14:editId="5ABD4BAD">
            <wp:extent cx="5334000" cy="5771029"/>
            <wp:effectExtent l="0" t="0" r="0" b="0"/>
            <wp:docPr id="333" name="Picture" descr="рис. 0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4" name="Picture" descr="C:\Users\MSI\Desktop\%D0%BC%D0%B0%D1%82%D0%BC%D0%BE%D0%B4%D0%B5%D0%BB%D0%B8%D1%80%D0%BE%D0%B2%D0%B0%D0%BD%D0%B8%D0%B5\%D0%BB%D0%B0%D0%B11\%D1%81%D0%BA%D1%80%D0%B8%D0%BD%D1%88%D0%BE%D1%82%D1%8B\image\105.png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2E5AB6" w14:textId="77777777" w:rsidR="00654802" w:rsidRDefault="00D738D0">
      <w:pPr>
        <w:pStyle w:val="ImageCaption"/>
      </w:pPr>
      <w:r>
        <w:t>рис. 097</w:t>
      </w:r>
    </w:p>
    <w:p w14:paraId="2A5ADCF9" w14:textId="77777777" w:rsidR="00654802" w:rsidRDefault="00D738D0">
      <w:pPr>
        <w:pStyle w:val="a0"/>
      </w:pPr>
      <w:r>
        <w:t>Коммит «Added README» идет непосредственно перед коммитом конфликтующего интерактивного режима. Мы сбросим ветку master к коммиту «Added README».</w:t>
      </w:r>
    </w:p>
    <w:p w14:paraId="7ADC02A9" w14:textId="77777777" w:rsidR="00654802" w:rsidRDefault="00D738D0">
      <w:pPr>
        <w:pStyle w:val="a0"/>
      </w:pPr>
      <w:r>
        <w:t>Выполним следующие команды. (рис. 098)(рис. 099)</w:t>
      </w:r>
    </w:p>
    <w:p w14:paraId="655F152A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2B0D2037" wp14:editId="319994D4">
            <wp:extent cx="4310742" cy="484094"/>
            <wp:effectExtent l="0" t="0" r="0" b="0"/>
            <wp:docPr id="336" name="Picture" descr="рис. 09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" name="Picture" descr="C:\Users\MSI\Desktop\%D0%BC%D0%B0%D1%82%D0%BC%D0%BE%D0%B4%D0%B5%D0%BB%D0%B8%D1%80%D0%BE%D0%B2%D0%B0%D0%BD%D0%B8%D0%B5\%D0%BB%D0%B0%D0%B11\%D1%81%D0%BA%D1%80%D0%B8%D0%BD%D1%88%D0%BE%D1%82%D1%8B\image\106.png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BBCB32" w14:textId="77777777" w:rsidR="00654802" w:rsidRDefault="00D738D0">
      <w:pPr>
        <w:pStyle w:val="ImageCaption"/>
      </w:pPr>
      <w:r>
        <w:t>рис. 098</w:t>
      </w:r>
    </w:p>
    <w:p w14:paraId="3E6EF5F6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6BEF615B" wp14:editId="5976BFD1">
            <wp:extent cx="5334000" cy="5771029"/>
            <wp:effectExtent l="0" t="0" r="0" b="0"/>
            <wp:docPr id="339" name="Picture" descr="рис. 0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" name="Picture" descr="C:\Users\MSI\Desktop\%D0%BC%D0%B0%D1%82%D0%BC%D0%BE%D0%B4%D0%B5%D0%BB%D0%B8%D1%80%D0%BE%D0%B2%D0%B0%D0%BD%D0%B8%D0%B5\%D0%BB%D0%B0%D0%B11\%D1%81%D0%BA%D1%80%D0%B8%D0%BD%D1%88%D0%BE%D1%82%D1%8B\image\107.png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EAC11" w14:textId="77777777" w:rsidR="00654802" w:rsidRDefault="00D738D0">
      <w:pPr>
        <w:pStyle w:val="ImageCaption"/>
      </w:pPr>
      <w:r>
        <w:t>рис. 099</w:t>
      </w:r>
    </w:p>
    <w:p w14:paraId="167BEFE1" w14:textId="77777777" w:rsidR="00654802" w:rsidRDefault="00D738D0">
      <w:pPr>
        <w:pStyle w:val="a0"/>
      </w:pPr>
      <w:r>
        <w:t>Мы видим, что репозиторий был будто пер</w:t>
      </w:r>
      <w:r>
        <w:t>емотан назад во времени.</w:t>
      </w:r>
    </w:p>
    <w:p w14:paraId="2BAE4D34" w14:textId="77777777" w:rsidR="00654802" w:rsidRDefault="00D738D0">
      <w:pPr>
        <w:pStyle w:val="2"/>
      </w:pPr>
      <w:bookmarkStart w:id="52" w:name="X3094c406d1a65db7780a4dc4b9283088c670b7e"/>
      <w:bookmarkStart w:id="53" w:name="_Toc95502595"/>
      <w:bookmarkEnd w:id="50"/>
      <w:r>
        <w:t>1.25 Перебазирование</w:t>
      </w:r>
      <w:bookmarkEnd w:id="53"/>
    </w:p>
    <w:p w14:paraId="58D47BC9" w14:textId="77777777" w:rsidR="00654802" w:rsidRDefault="00D738D0">
      <w:pPr>
        <w:pStyle w:val="FirstParagraph"/>
      </w:pPr>
      <w:r>
        <w:t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</w:t>
      </w:r>
      <w:r>
        <w:t>м использовать команду git rebase вместо слияния.</w:t>
      </w:r>
    </w:p>
    <w:p w14:paraId="6A9DBB30" w14:textId="77777777" w:rsidR="00654802" w:rsidRDefault="00D738D0">
      <w:pPr>
        <w:pStyle w:val="a0"/>
      </w:pPr>
      <w:r>
        <w:t xml:space="preserve">Выполним следующие команды. (рис. 100) (рис. 101) </w:t>
      </w:r>
    </w:p>
    <w:p w14:paraId="4023133A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3BA99429" wp14:editId="73A5BD90">
            <wp:extent cx="3596127" cy="1045028"/>
            <wp:effectExtent l="0" t="0" r="0" b="0"/>
            <wp:docPr id="343" name="Picture" descr="рис. 1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" name="Picture" descr="C:\Users\MSI\Desktop\%D0%BC%D0%B0%D1%82%D0%BC%D0%BE%D0%B4%D0%B5%D0%BB%D0%B8%D1%80%D0%BE%D0%B2%D0%B0%D0%BD%D0%B8%D0%B5\%D0%BB%D0%B0%D0%B11\%D1%81%D0%BA%D1%80%D0%B8%D0%BD%D1%88%D0%BE%D1%82%D1%8B\image\108.png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57C67" w14:textId="77777777" w:rsidR="00654802" w:rsidRDefault="00D738D0">
      <w:pPr>
        <w:pStyle w:val="ImageCaption"/>
      </w:pPr>
      <w:r>
        <w:t>рис. 100</w:t>
      </w:r>
    </w:p>
    <w:p w14:paraId="13A23737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386620E5" wp14:editId="4108B41A">
            <wp:extent cx="5334000" cy="5771029"/>
            <wp:effectExtent l="0" t="0" r="0" b="0"/>
            <wp:docPr id="346" name="Picture" descr="рис. 1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" name="Picture" descr="C:\Users\MSI\Desktop\%D0%BC%D0%B0%D1%82%D0%BC%D0%BE%D0%B4%D0%B5%D0%BB%D0%B8%D1%80%D0%BE%D0%B2%D0%B0%D0%BD%D0%B8%D0%B5\%D0%BB%D0%B0%D0%B11\%D1%81%D0%BA%D1%80%D0%B8%D0%BD%D1%88%D0%BE%D1%82%D1%8B\image\109.png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2CEA82" w14:textId="77777777" w:rsidR="00654802" w:rsidRDefault="00D738D0">
      <w:pPr>
        <w:pStyle w:val="ImageCaption"/>
      </w:pPr>
      <w:r>
        <w:t>рис. 101</w:t>
      </w:r>
    </w:p>
    <w:p w14:paraId="432D598A" w14:textId="77777777" w:rsidR="00654802" w:rsidRDefault="00D738D0">
      <w:pPr>
        <w:pStyle w:val="a0"/>
      </w:pPr>
      <w:r>
        <w:rPr>
          <w:b/>
          <w:bCs/>
        </w:rPr>
        <w:t>1.25.1 Слияние VS перебазирование</w:t>
      </w:r>
    </w:p>
    <w:p w14:paraId="3DD0D495" w14:textId="77777777" w:rsidR="00654802" w:rsidRDefault="00D738D0">
      <w:pPr>
        <w:pStyle w:val="a0"/>
      </w:pPr>
      <w:r>
        <w:t xml:space="preserve">Конечный результат перебазирования очень похож на результат слияния. Ветка style в настоящее время содержит все свои изменения, а также все изменения ветки master. Однако, дерево коммитов значительно отличается. Дерево коммитов ветки style было </w:t>
      </w:r>
      <w:r>
        <w:lastRenderedPageBreak/>
        <w:t xml:space="preserve">переписано </w:t>
      </w:r>
      <w:r>
        <w:t>таким образом, что ветка master является частью истории коммитов. Это делает цепь коммитов линейной и гораздо более читабельной.</w:t>
      </w:r>
    </w:p>
    <w:p w14:paraId="0F781C9E" w14:textId="77777777" w:rsidR="00654802" w:rsidRDefault="00D738D0">
      <w:pPr>
        <w:pStyle w:val="2"/>
      </w:pPr>
      <w:bookmarkStart w:id="54" w:name="X28c2211650ef1ed9915265b426d98a50f4f5051"/>
      <w:bookmarkStart w:id="55" w:name="_Toc95502596"/>
      <w:bookmarkEnd w:id="52"/>
      <w:r>
        <w:t>1.26 Слияние в ветку master</w:t>
      </w:r>
      <w:bookmarkEnd w:id="55"/>
    </w:p>
    <w:p w14:paraId="0DEE8DA0" w14:textId="77777777" w:rsidR="00654802" w:rsidRDefault="00D738D0">
      <w:pPr>
        <w:pStyle w:val="FirstParagraph"/>
      </w:pPr>
      <w:r>
        <w:t xml:space="preserve">Мы поддерживали соответствие ветки style с веткой master (с помощью rebase), теперь давайте сольем </w:t>
      </w:r>
      <w:r>
        <w:t>изменения style в ветку master.</w:t>
      </w:r>
    </w:p>
    <w:p w14:paraId="13BBFDC2" w14:textId="77777777" w:rsidR="00654802" w:rsidRDefault="00D738D0">
      <w:pPr>
        <w:pStyle w:val="a0"/>
      </w:pPr>
      <w:r>
        <w:rPr>
          <w:b/>
          <w:bCs/>
        </w:rPr>
        <w:t>1.26.1 Слияние style в master</w:t>
      </w:r>
    </w:p>
    <w:p w14:paraId="2E02ABA8" w14:textId="77777777" w:rsidR="00654802" w:rsidRDefault="00D738D0">
      <w:pPr>
        <w:pStyle w:val="a0"/>
      </w:pPr>
      <w:r>
        <w:t xml:space="preserve">Выполним следующие команды. (рис. 102) </w:t>
      </w:r>
    </w:p>
    <w:p w14:paraId="37801E01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05F22B28" wp14:editId="366E4B9D">
            <wp:extent cx="3711388" cy="1805747"/>
            <wp:effectExtent l="0" t="0" r="0" b="0"/>
            <wp:docPr id="350" name="Picture" descr="рис. 1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" name="Picture" descr="C:\Users\MSI\Desktop\%D0%BC%D0%B0%D1%82%D0%BC%D0%BE%D0%B4%D0%B5%D0%BB%D0%B8%D1%80%D0%BE%D0%B2%D0%B0%D0%BD%D0%B8%D0%B5\%D0%BB%D0%B0%D0%B11\%D1%81%D0%BA%D1%80%D0%B8%D0%BD%D1%88%D0%BE%D1%82%D1%8B\image\110.png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80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0BDB43" w14:textId="77777777" w:rsidR="00654802" w:rsidRDefault="00D738D0">
      <w:pPr>
        <w:pStyle w:val="ImageCaption"/>
      </w:pPr>
      <w:r>
        <w:t>рис. 102</w:t>
      </w:r>
    </w:p>
    <w:p w14:paraId="66E77D71" w14:textId="77777777" w:rsidR="00654802" w:rsidRDefault="00D738D0">
      <w:pPr>
        <w:pStyle w:val="a0"/>
      </w:pPr>
      <w:r>
        <w:t>Поскольку последний коммит ветки master прямо предшествует последнему коммиту ветки style, git может выполнить ускоренное слияние-перемотку. Пр</w:t>
      </w:r>
      <w:r>
        <w:t>и быстрой перемотке вперед git просто передвигает указатель вперед, таким образом указывая на тот же коммит, что и ветка style. При быстрой перемотке конфликтов быть не может.</w:t>
      </w:r>
    </w:p>
    <w:p w14:paraId="59C44BAA" w14:textId="77777777" w:rsidR="00654802" w:rsidRDefault="00D738D0">
      <w:pPr>
        <w:pStyle w:val="a0"/>
      </w:pPr>
      <w:r>
        <w:rPr>
          <w:b/>
          <w:bCs/>
        </w:rPr>
        <w:t>1.26.2 Просмотрите логи</w:t>
      </w:r>
    </w:p>
    <w:p w14:paraId="5A979D03" w14:textId="77777777" w:rsidR="00654802" w:rsidRDefault="00D738D0">
      <w:pPr>
        <w:pStyle w:val="a0"/>
      </w:pPr>
      <w:r>
        <w:t xml:space="preserve">Выполним следующую команду. (рис. 103) </w:t>
      </w:r>
    </w:p>
    <w:p w14:paraId="056F5748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405794B6" wp14:editId="7AF0D950">
            <wp:extent cx="5334000" cy="5771029"/>
            <wp:effectExtent l="0" t="0" r="0" b="0"/>
            <wp:docPr id="353" name="Picture" descr="рис. 1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4" name="Picture" descr="C:\Users\MSI\Desktop\%D0%BC%D0%B0%D1%82%D0%BC%D0%BE%D0%B4%D0%B5%D0%BB%D0%B8%D1%80%D0%BE%D0%B2%D0%B0%D0%BD%D0%B8%D0%B5\%D0%BB%D0%B0%D0%B11\%D1%81%D0%BA%D1%80%D0%B8%D0%BD%D1%88%D0%BE%D1%82%D1%8B\image\111.png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741ACF" w14:textId="77777777" w:rsidR="00654802" w:rsidRDefault="00D738D0">
      <w:pPr>
        <w:pStyle w:val="ImageCaption"/>
      </w:pPr>
      <w:r>
        <w:t>рис. 103</w:t>
      </w:r>
    </w:p>
    <w:p w14:paraId="50352CC6" w14:textId="77777777" w:rsidR="00654802" w:rsidRDefault="00D738D0">
      <w:pPr>
        <w:pStyle w:val="a0"/>
      </w:pPr>
      <w:r>
        <w:t>Тепер</w:t>
      </w:r>
      <w:r>
        <w:t>ь ветки style и master идентичны.</w:t>
      </w:r>
    </w:p>
    <w:p w14:paraId="23037CE7" w14:textId="77777777" w:rsidR="00654802" w:rsidRDefault="00D738D0">
      <w:pPr>
        <w:pStyle w:val="2"/>
      </w:pPr>
      <w:bookmarkStart w:id="56" w:name="X58f66ddc3ac27fb8f2dc3a7b7ecbaa9a2a85c50"/>
      <w:bookmarkStart w:id="57" w:name="_Toc95502597"/>
      <w:bookmarkEnd w:id="54"/>
      <w:r>
        <w:t>1.27 Клонирование репозиториев</w:t>
      </w:r>
      <w:bookmarkEnd w:id="57"/>
    </w:p>
    <w:p w14:paraId="57DB5CA5" w14:textId="77777777" w:rsidR="00654802" w:rsidRDefault="00D738D0">
      <w:pPr>
        <w:pStyle w:val="FirstParagraph"/>
      </w:pPr>
      <w:r>
        <w:rPr>
          <w:b/>
          <w:bCs/>
        </w:rPr>
        <w:t>1.27.1 Перейдите в рабочий каталог</w:t>
      </w:r>
    </w:p>
    <w:p w14:paraId="157DFEA9" w14:textId="77777777" w:rsidR="00654802" w:rsidRDefault="00D738D0">
      <w:pPr>
        <w:pStyle w:val="a0"/>
      </w:pPr>
      <w:r>
        <w:t>Перейдем в рабочий каталог и сделаем клон вашего репозитория hello.</w:t>
      </w:r>
    </w:p>
    <w:p w14:paraId="1D9F4F45" w14:textId="77777777" w:rsidR="00654802" w:rsidRDefault="00D738D0">
      <w:pPr>
        <w:pStyle w:val="a0"/>
      </w:pPr>
      <w:r>
        <w:t xml:space="preserve">Выполним следующие команды. (рис. 104) </w:t>
      </w:r>
    </w:p>
    <w:p w14:paraId="03B0D48D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04CDD20B" wp14:editId="66FFACC3">
            <wp:extent cx="3711388" cy="1913324"/>
            <wp:effectExtent l="0" t="0" r="0" b="0"/>
            <wp:docPr id="357" name="Picture" descr="рис. 1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" name="Picture" descr="C:\Users\MSI\Desktop\%D0%BC%D0%B0%D1%82%D0%BC%D0%BE%D0%B4%D0%B5%D0%BB%D0%B8%D1%80%D0%BE%D0%B2%D0%B0%D0%BD%D0%B8%D0%B5\%D0%BB%D0%B0%D0%B11\%D1%81%D0%BA%D1%80%D0%B8%D0%BD%D1%88%D0%BE%D1%82%D1%8B\image\112.png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9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6C777" w14:textId="77777777" w:rsidR="00654802" w:rsidRDefault="00D738D0">
      <w:pPr>
        <w:pStyle w:val="ImageCaption"/>
      </w:pPr>
      <w:r>
        <w:t>рис. 104</w:t>
      </w:r>
    </w:p>
    <w:p w14:paraId="17AEFA72" w14:textId="77777777" w:rsidR="00654802" w:rsidRDefault="00D738D0">
      <w:pPr>
        <w:pStyle w:val="a0"/>
      </w:pPr>
      <w:r>
        <w:rPr>
          <w:b/>
          <w:bCs/>
        </w:rPr>
        <w:t>1.27.2 Создадим клон репозитория hello</w:t>
      </w:r>
    </w:p>
    <w:p w14:paraId="2ECAB591" w14:textId="77777777" w:rsidR="00654802" w:rsidRDefault="00D738D0">
      <w:pPr>
        <w:pStyle w:val="a0"/>
      </w:pPr>
      <w:r>
        <w:t>Выполним следующие команды:</w:t>
      </w:r>
    </w:p>
    <w:p w14:paraId="31A44076" w14:textId="77777777" w:rsidR="00654802" w:rsidRPr="00BD1505" w:rsidRDefault="00D738D0">
      <w:pPr>
        <w:pStyle w:val="a0"/>
        <w:rPr>
          <w:lang w:val="en-US"/>
        </w:rPr>
      </w:pPr>
      <w:r w:rsidRPr="00BD1505">
        <w:rPr>
          <w:lang w:val="en-US"/>
        </w:rPr>
        <w:t xml:space="preserve">git clone hello cloned_hello </w:t>
      </w:r>
    </w:p>
    <w:p w14:paraId="0549BEF8" w14:textId="77777777" w:rsidR="00654802" w:rsidRPr="00BD1505" w:rsidRDefault="00D738D0">
      <w:pPr>
        <w:pStyle w:val="a0"/>
        <w:rPr>
          <w:lang w:val="en-US"/>
        </w:rPr>
      </w:pPr>
      <w:r w:rsidRPr="00BD1505">
        <w:rPr>
          <w:lang w:val="en-US"/>
        </w:rPr>
        <w:t>ls</w:t>
      </w:r>
    </w:p>
    <w:p w14:paraId="792FEA3C" w14:textId="77777777" w:rsidR="00654802" w:rsidRDefault="00D738D0">
      <w:pPr>
        <w:pStyle w:val="a0"/>
      </w:pPr>
      <w:r w:rsidRPr="00BD1505">
        <w:rPr>
          <w:lang w:val="en-US"/>
        </w:rPr>
        <w:t xml:space="preserve"> </w:t>
      </w:r>
      <w:r>
        <w:t xml:space="preserve">(рис. 105) </w:t>
      </w:r>
    </w:p>
    <w:p w14:paraId="3E39FE34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79939A97" wp14:editId="2E9E8652">
            <wp:extent cx="3926541" cy="1221761"/>
            <wp:effectExtent l="0" t="0" r="0" b="0"/>
            <wp:docPr id="360" name="Picture" descr="рис. 1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1" name="Picture" descr="C:\Users\MSI\Desktop\%D0%BC%D0%B0%D1%82%D0%BC%D0%BE%D0%B4%D0%B5%D0%BB%D0%B8%D1%80%D0%BE%D0%B2%D0%B0%D0%BD%D0%B8%D0%B5\%D0%BB%D0%B0%D0%B11\%D1%81%D0%BA%D1%80%D0%B8%D0%BD%D1%88%D0%BE%D1%82%D1%8B\image\113.png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9D4DA" w14:textId="77777777" w:rsidR="00654802" w:rsidRDefault="00D738D0">
      <w:pPr>
        <w:pStyle w:val="ImageCaption"/>
      </w:pPr>
      <w:r>
        <w:t>рис. 105</w:t>
      </w:r>
    </w:p>
    <w:p w14:paraId="2CC77F5F" w14:textId="77777777" w:rsidR="00654802" w:rsidRDefault="00D738D0">
      <w:pPr>
        <w:pStyle w:val="a0"/>
      </w:pPr>
      <w:r>
        <w:t>Мы видим в рабочем каталоге теперь два репозитория: оригинальный репозиторий «hello» и клонированный репозиторий «cloned_hello»</w:t>
      </w:r>
    </w:p>
    <w:p w14:paraId="7C6E209F" w14:textId="77777777" w:rsidR="00654802" w:rsidRDefault="00D738D0">
      <w:pPr>
        <w:pStyle w:val="2"/>
      </w:pPr>
      <w:bookmarkStart w:id="58" w:name="Xbb2505867e79071029317401f79a6bd1a063266"/>
      <w:bookmarkStart w:id="59" w:name="_Toc95502598"/>
      <w:bookmarkEnd w:id="56"/>
      <w:r>
        <w:t>1.28</w:t>
      </w:r>
      <w:r>
        <w:t xml:space="preserve"> Просмотр клонированного репозитория</w:t>
      </w:r>
      <w:bookmarkEnd w:id="59"/>
    </w:p>
    <w:p w14:paraId="27E66E0C" w14:textId="77777777" w:rsidR="00654802" w:rsidRDefault="00D738D0">
      <w:pPr>
        <w:pStyle w:val="FirstParagraph"/>
      </w:pPr>
      <w:r>
        <w:rPr>
          <w:b/>
          <w:bCs/>
        </w:rPr>
        <w:t>1.28.1 Давайте взглянем на клонированный репозиторий.</w:t>
      </w:r>
    </w:p>
    <w:p w14:paraId="4E18869E" w14:textId="77777777" w:rsidR="00654802" w:rsidRDefault="00D738D0">
      <w:pPr>
        <w:pStyle w:val="a0"/>
      </w:pPr>
      <w:r>
        <w:t xml:space="preserve">Выполним следующие команды. (рис. 106) </w:t>
      </w:r>
    </w:p>
    <w:p w14:paraId="1DF14773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293CE2F" wp14:editId="4B59A51C">
            <wp:extent cx="3757492" cy="860611"/>
            <wp:effectExtent l="0" t="0" r="0" b="0"/>
            <wp:docPr id="364" name="Picture" descr="рис. 10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" name="Picture" descr="C:\Users\MSI\Desktop\%D0%BC%D0%B0%D1%82%D0%BC%D0%BE%D0%B4%D0%B5%D0%BB%D0%B8%D1%80%D0%BE%D0%B2%D0%B0%D0%BD%D0%B8%D0%B5\%D0%BB%D0%B0%D0%B11\%D1%81%D0%BA%D1%80%D0%B8%D0%BD%D1%88%D0%BE%D1%82%D1%8B\image\114.png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4EB768" w14:textId="77777777" w:rsidR="00654802" w:rsidRDefault="00D738D0">
      <w:pPr>
        <w:pStyle w:val="ImageCaption"/>
      </w:pPr>
      <w:r>
        <w:t>рис. 106</w:t>
      </w:r>
    </w:p>
    <w:p w14:paraId="02DEE634" w14:textId="77777777" w:rsidR="00654802" w:rsidRDefault="00D738D0">
      <w:pPr>
        <w:pStyle w:val="a0"/>
      </w:pPr>
      <w:r>
        <w:t>Мы увидим список всех файлов на верхнем уровне оригинального репозитория README.md, index.html и lib.</w:t>
      </w:r>
    </w:p>
    <w:p w14:paraId="3C320F10" w14:textId="77777777" w:rsidR="00654802" w:rsidRDefault="00D738D0">
      <w:pPr>
        <w:pStyle w:val="a0"/>
      </w:pPr>
      <w:r>
        <w:rPr>
          <w:b/>
          <w:bCs/>
        </w:rPr>
        <w:lastRenderedPageBreak/>
        <w:t>1.28.2 Просм</w:t>
      </w:r>
      <w:r>
        <w:rPr>
          <w:b/>
          <w:bCs/>
        </w:rPr>
        <w:t>отрите историю репозитория</w:t>
      </w:r>
    </w:p>
    <w:p w14:paraId="6778BF2A" w14:textId="77777777" w:rsidR="00654802" w:rsidRDefault="00D738D0">
      <w:pPr>
        <w:pStyle w:val="a0"/>
      </w:pPr>
      <w:r>
        <w:t>Выполним следующую команду. (рис. 107)</w:t>
      </w:r>
    </w:p>
    <w:p w14:paraId="1E4AA3BF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91FFA50" wp14:editId="6AD2B26A">
            <wp:extent cx="5334000" cy="5771029"/>
            <wp:effectExtent l="0" t="0" r="0" b="0"/>
            <wp:docPr id="367" name="Picture" descr="рис. 1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" name="Picture" descr="C:\Users\MSI\Desktop\%D0%BC%D0%B0%D1%82%D0%BC%D0%BE%D0%B4%D0%B5%D0%BB%D0%B8%D1%80%D0%BE%D0%B2%D0%B0%D0%BD%D0%B8%D0%B5\%D0%BB%D0%B0%D0%B11\%D1%81%D0%BA%D1%80%D0%B8%D0%BD%D1%88%D0%BE%D1%82%D1%8B\image\115.png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8A909" w14:textId="77777777" w:rsidR="00654802" w:rsidRDefault="00D738D0">
      <w:pPr>
        <w:pStyle w:val="ImageCaption"/>
      </w:pPr>
      <w:r>
        <w:t>рис. 107</w:t>
      </w:r>
    </w:p>
    <w:p w14:paraId="1FF97F29" w14:textId="77777777" w:rsidR="00654802" w:rsidRDefault="00D738D0">
      <w:pPr>
        <w:pStyle w:val="a0"/>
      </w:pPr>
      <w:r>
        <w:t>Мы увидели список всех коммитов в новый репозиторий, и он должен (более или менее) совпадать с историей коммитов в оригинальном репозитории. Также здесь мы увидим ветки со странны</w:t>
      </w:r>
      <w:r>
        <w:t>ми именами (origin/master, origin/style и origin/HEAD).</w:t>
      </w:r>
    </w:p>
    <w:p w14:paraId="419006E9" w14:textId="77777777" w:rsidR="00654802" w:rsidRDefault="00D738D0">
      <w:pPr>
        <w:pStyle w:val="2"/>
      </w:pPr>
      <w:bookmarkStart w:id="60" w:name="X1f1e5bb201055c67e1f4c87b5f48e9fdf2eaecc"/>
      <w:bookmarkStart w:id="61" w:name="_Toc95502599"/>
      <w:bookmarkEnd w:id="58"/>
      <w:r>
        <w:t>1.29 Что такое origin?</w:t>
      </w:r>
      <w:bookmarkEnd w:id="61"/>
    </w:p>
    <w:p w14:paraId="4D65E944" w14:textId="77777777" w:rsidR="00654802" w:rsidRDefault="00D738D0">
      <w:pPr>
        <w:pStyle w:val="FirstParagraph"/>
      </w:pPr>
      <w:r>
        <w:t>Выполним следующие команды. (рис. 108)</w:t>
      </w:r>
    </w:p>
    <w:p w14:paraId="59B2C0A0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3013872B" wp14:editId="78353D6E">
            <wp:extent cx="4310742" cy="2335946"/>
            <wp:effectExtent l="0" t="0" r="0" b="0"/>
            <wp:docPr id="371" name="Picture" descr="рис. 1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" name="Picture" descr="C:\Users\MSI\Desktop\%D0%BC%D0%B0%D1%82%D0%BC%D0%BE%D0%B4%D0%B5%D0%BB%D0%B8%D1%80%D0%BE%D0%B2%D0%B0%D0%BD%D0%B8%D0%B5\%D0%BB%D0%B0%D0%B11\%D1%81%D0%BA%D1%80%D0%B8%D0%BD%D1%88%D0%BE%D1%82%D1%8B\image\116.png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23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949BAF" w14:textId="77777777" w:rsidR="00654802" w:rsidRDefault="00D738D0">
      <w:pPr>
        <w:pStyle w:val="ImageCaption"/>
      </w:pPr>
      <w:r>
        <w:t>рис. 108</w:t>
      </w:r>
    </w:p>
    <w:p w14:paraId="15254F16" w14:textId="77777777" w:rsidR="00654802" w:rsidRDefault="00654802">
      <w:pPr>
        <w:pStyle w:val="a0"/>
      </w:pPr>
    </w:p>
    <w:p w14:paraId="5357AF8B" w14:textId="77777777" w:rsidR="00654802" w:rsidRDefault="00D738D0">
      <w:pPr>
        <w:pStyle w:val="a0"/>
      </w:pPr>
      <w:r>
        <w:t>Выполнив git remote, Мы видим, что клонированный репозиторий знает об имени по умолчанию удаленного репозитория. Давайте посмотрим, можем ли мы получить более подробную информацию об имени по умолчанию.</w:t>
      </w:r>
    </w:p>
    <w:p w14:paraId="65F65C4F" w14:textId="77777777" w:rsidR="00654802" w:rsidRDefault="00D738D0">
      <w:pPr>
        <w:pStyle w:val="a0"/>
      </w:pPr>
      <w:r>
        <w:t>Выполнив git remote show origin, мы увидели что удале</w:t>
      </w:r>
      <w:r>
        <w:t>нные репозитории обычно размещаются на отдельной машине, возможно, централизованном сервере. Однако, как мы видим здесь, они могут с тем же успехом указывать на репозиторий на той же машине. Нет ничего особенного в имени «origin», однако существует традици</w:t>
      </w:r>
      <w:r>
        <w:t>я использовать «origin» в качестве имени первичного централизованного репозитория (если таковой имеется).</w:t>
      </w:r>
    </w:p>
    <w:p w14:paraId="3740235C" w14:textId="77777777" w:rsidR="00654802" w:rsidRDefault="00D738D0">
      <w:pPr>
        <w:pStyle w:val="2"/>
      </w:pPr>
      <w:bookmarkStart w:id="62" w:name="X366b3c5f1ff6cc0b0d0cc34fb6f6b048e0ac427"/>
      <w:bookmarkStart w:id="63" w:name="_Toc95502600"/>
      <w:bookmarkEnd w:id="60"/>
      <w:r>
        <w:t>1.30 Удаленные ветки</w:t>
      </w:r>
      <w:bookmarkEnd w:id="63"/>
    </w:p>
    <w:p w14:paraId="3299400A" w14:textId="77777777" w:rsidR="00654802" w:rsidRDefault="00D738D0">
      <w:pPr>
        <w:pStyle w:val="FirstParagraph"/>
      </w:pPr>
      <w:r>
        <w:t>Давайте посмотрим на ветки, доступные в нашем клонированном репозитории.</w:t>
      </w:r>
    </w:p>
    <w:p w14:paraId="3C3A7B47" w14:textId="77777777" w:rsidR="00654802" w:rsidRDefault="00D738D0">
      <w:pPr>
        <w:pStyle w:val="a0"/>
      </w:pPr>
      <w:r>
        <w:t>Выполним следующую команду. (рис. 109)</w:t>
      </w:r>
    </w:p>
    <w:p w14:paraId="2A981CC0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2D82A9BC" wp14:editId="08B6660B">
            <wp:extent cx="3688336" cy="437989"/>
            <wp:effectExtent l="0" t="0" r="0" b="0"/>
            <wp:docPr id="375" name="Picture" descr="рис. 10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" name="Picture" descr="C:\Users\MSI\Desktop\%D0%BC%D0%B0%D1%82%D0%BC%D0%BE%D0%B4%D0%B5%D0%BB%D0%B8%D1%80%D0%BE%D0%B2%D0%B0%D0%BD%D0%B8%D0%B5\%D0%BB%D0%B0%D0%B11\%D1%81%D0%BA%D1%80%D0%B8%D0%BD%D1%88%D0%BE%D1%82%D1%8B\image\117.png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93AFF1" w14:textId="77777777" w:rsidR="00654802" w:rsidRDefault="00D738D0">
      <w:pPr>
        <w:pStyle w:val="ImageCaption"/>
      </w:pPr>
      <w:r>
        <w:t>рис. 109</w:t>
      </w:r>
    </w:p>
    <w:p w14:paraId="44D18140" w14:textId="77777777" w:rsidR="00654802" w:rsidRDefault="00D738D0">
      <w:pPr>
        <w:pStyle w:val="a0"/>
      </w:pPr>
      <w:r>
        <w:t>Как мы видим, в списке только ветка master. Команда git branch выводит только список локальных веток по умолчанию.</w:t>
      </w:r>
    </w:p>
    <w:p w14:paraId="34583FC7" w14:textId="77777777" w:rsidR="00654802" w:rsidRDefault="00D738D0">
      <w:pPr>
        <w:pStyle w:val="a0"/>
      </w:pPr>
      <w:r>
        <w:rPr>
          <w:b/>
          <w:bCs/>
        </w:rPr>
        <w:t>1.30.1 Список удаленных веток</w:t>
      </w:r>
    </w:p>
    <w:p w14:paraId="389392BB" w14:textId="77777777" w:rsidR="00654802" w:rsidRDefault="00D738D0">
      <w:pPr>
        <w:pStyle w:val="a0"/>
      </w:pPr>
      <w:r>
        <w:t>Для того, чтобы увидеть все ветки, попробуем следующую команд</w:t>
      </w:r>
      <w:r>
        <w:t>у.(рис.110)</w:t>
      </w:r>
    </w:p>
    <w:p w14:paraId="1070D6D2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5875782E" wp14:editId="2D9061CA">
            <wp:extent cx="4026433" cy="937452"/>
            <wp:effectExtent l="0" t="0" r="0" b="0"/>
            <wp:docPr id="378" name="Picture" descr="рис. 1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" name="Picture" descr="C:\Users\MSI\Desktop\%D0%BC%D0%B0%D1%82%D0%BC%D0%BE%D0%B4%D0%B5%D0%BB%D0%B8%D1%80%D0%BE%D0%B2%D0%B0%D0%BD%D0%B8%D0%B5\%D0%BB%D0%B0%D0%B11\%D1%81%D0%BA%D1%80%D0%B8%D0%BD%D1%88%D0%BE%D1%82%D1%8B\image\118.png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DE352" w14:textId="77777777" w:rsidR="00654802" w:rsidRDefault="00D738D0">
      <w:pPr>
        <w:pStyle w:val="ImageCaption"/>
      </w:pPr>
      <w:r>
        <w:t>рис. 110</w:t>
      </w:r>
    </w:p>
    <w:p w14:paraId="6836A0FF" w14:textId="77777777" w:rsidR="00654802" w:rsidRDefault="00D738D0">
      <w:pPr>
        <w:pStyle w:val="a0"/>
      </w:pPr>
      <w:r>
        <w:t>Git выводит все коммиты в оригинальный репозиторий, но ветки в удаленном репозитории не рассматриваются как локальные.</w:t>
      </w:r>
    </w:p>
    <w:p w14:paraId="12CB392C" w14:textId="77777777" w:rsidR="00654802" w:rsidRDefault="00D738D0">
      <w:pPr>
        <w:pStyle w:val="2"/>
      </w:pPr>
      <w:bookmarkStart w:id="64" w:name="Xc25541ae50e8a8f8063f1ee2a9f2572a903ea64"/>
      <w:bookmarkStart w:id="65" w:name="_Toc95502601"/>
      <w:bookmarkEnd w:id="62"/>
      <w:r>
        <w:t>1.31 Изменение оригинального репозитория</w:t>
      </w:r>
      <w:bookmarkEnd w:id="65"/>
    </w:p>
    <w:p w14:paraId="195CFAFE" w14:textId="77777777" w:rsidR="00654802" w:rsidRDefault="00D738D0">
      <w:pPr>
        <w:pStyle w:val="FirstParagraph"/>
      </w:pPr>
      <w:r>
        <w:t>Внесем некоторые изменения в оригинальный репозиторий, чтобы затем попыта</w:t>
      </w:r>
      <w:r>
        <w:t>ться извлечь и слить изменения из удаленной ветки в текущую.</w:t>
      </w:r>
    </w:p>
    <w:p w14:paraId="1F15A9FB" w14:textId="77777777" w:rsidR="00654802" w:rsidRDefault="00D738D0">
      <w:pPr>
        <w:pStyle w:val="a0"/>
      </w:pPr>
      <w:r>
        <w:rPr>
          <w:b/>
          <w:bCs/>
        </w:rPr>
        <w:t>1.31.1 Внесите изменения в оригинальный репозиторий hello</w:t>
      </w:r>
    </w:p>
    <w:p w14:paraId="1D26D582" w14:textId="77777777" w:rsidR="00654802" w:rsidRDefault="00D738D0">
      <w:pPr>
        <w:pStyle w:val="a0"/>
      </w:pPr>
      <w:r>
        <w:t>Выполним следующую команду и отредактируем файл README.md. (рис. 111)</w:t>
      </w:r>
    </w:p>
    <w:p w14:paraId="75D98F1A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7045D80" wp14:editId="1D83A62F">
            <wp:extent cx="3842016" cy="745351"/>
            <wp:effectExtent l="0" t="0" r="0" b="0"/>
            <wp:docPr id="382" name="Picture" descr="рис. 1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" name="Picture" descr="C:\Users\MSI\Desktop\%D0%BC%D0%B0%D1%82%D0%BC%D0%BE%D0%B4%D0%B5%D0%BB%D0%B8%D1%80%D0%BE%D0%B2%D0%B0%D0%BD%D0%B8%D0%B5\%D0%BB%D0%B0%D0%B11\%D1%81%D0%BA%D1%80%D0%B8%D0%BD%D1%88%D0%BE%D1%82%D1%8B\image\119.png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53BF19" w14:textId="77777777" w:rsidR="00654802" w:rsidRDefault="00D738D0">
      <w:pPr>
        <w:pStyle w:val="ImageCaption"/>
      </w:pPr>
      <w:r>
        <w:t>рис. 111</w:t>
      </w:r>
    </w:p>
    <w:p w14:paraId="45D6F63A" w14:textId="77777777" w:rsidR="00654802" w:rsidRDefault="00D738D0">
      <w:pPr>
        <w:pStyle w:val="a0"/>
      </w:pPr>
      <w:r>
        <w:t>Теперь добавим это изменение и сделаем коммит. (рис. 112</w:t>
      </w:r>
      <w:r>
        <w:t>)</w:t>
      </w:r>
    </w:p>
    <w:p w14:paraId="62B0E83C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5E8B12C4" wp14:editId="185BE42A">
            <wp:extent cx="4003381" cy="1060396"/>
            <wp:effectExtent l="0" t="0" r="0" b="0"/>
            <wp:docPr id="385" name="Picture" descr="рис. 1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6" name="Picture" descr="C:\Users\MSI\Desktop\%D0%BC%D0%B0%D1%82%D0%BC%D0%BE%D0%B4%D0%B5%D0%BB%D0%B8%D1%80%D0%BE%D0%B2%D0%B0%D0%BD%D0%B8%D0%B5\%D0%BB%D0%B0%D0%B11\%D1%81%D0%BA%D1%80%D0%B8%D0%BD%D1%88%D0%BE%D1%82%D1%8B\image\120.png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A257B" w14:textId="77777777" w:rsidR="00654802" w:rsidRDefault="00D738D0">
      <w:pPr>
        <w:pStyle w:val="ImageCaption"/>
      </w:pPr>
      <w:r>
        <w:t>рис. 112</w:t>
      </w:r>
    </w:p>
    <w:p w14:paraId="610CB7CC" w14:textId="77777777" w:rsidR="00654802" w:rsidRDefault="00D738D0">
      <w:pPr>
        <w:pStyle w:val="a0"/>
      </w:pPr>
      <w:r>
        <w:t>Слово World я заменил на world.</w:t>
      </w:r>
    </w:p>
    <w:p w14:paraId="3FF3FE54" w14:textId="77777777" w:rsidR="00654802" w:rsidRDefault="00D738D0">
      <w:pPr>
        <w:pStyle w:val="a0"/>
      </w:pPr>
      <w:r>
        <w:t>Теперь в оригинальном репозитории есть более поздние изменения, которых нет в клонированной версии. Далее мы извлечем и сольем эти изменения в клонированный репозиторий.</w:t>
      </w:r>
    </w:p>
    <w:p w14:paraId="0E70A19A" w14:textId="77777777" w:rsidR="00654802" w:rsidRDefault="00D738D0">
      <w:pPr>
        <w:pStyle w:val="a0"/>
      </w:pPr>
      <w:r>
        <w:rPr>
          <w:b/>
          <w:bCs/>
        </w:rPr>
        <w:t>1.31.2 Извлечение изменений</w:t>
      </w:r>
    </w:p>
    <w:p w14:paraId="11F4568F" w14:textId="77777777" w:rsidR="00654802" w:rsidRDefault="00D738D0">
      <w:pPr>
        <w:pStyle w:val="a0"/>
      </w:pPr>
      <w:r>
        <w:t>Научиться изв</w:t>
      </w:r>
      <w:r>
        <w:t>лекать изменения из удаленного репозитория.</w:t>
      </w:r>
    </w:p>
    <w:p w14:paraId="65A9559B" w14:textId="77777777" w:rsidR="00654802" w:rsidRDefault="00D738D0">
      <w:pPr>
        <w:pStyle w:val="a0"/>
      </w:pPr>
      <w:r>
        <w:t>Выполним следующие команды. (рис. 113) (рис. 114)</w:t>
      </w:r>
    </w:p>
    <w:p w14:paraId="2C461B36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184CD582" wp14:editId="56A7A32F">
            <wp:extent cx="4441371" cy="1659751"/>
            <wp:effectExtent l="0" t="0" r="0" b="0"/>
            <wp:docPr id="388" name="Picture" descr="рис. 1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" name="Picture" descr="C:\Users\MSI\Desktop\%D0%BC%D0%B0%D1%82%D0%BC%D0%BE%D0%B4%D0%B5%D0%BB%D0%B8%D1%80%D0%BE%D0%B2%D0%B0%D0%BD%D0%B8%D0%B5\%D0%BB%D0%B0%D0%B11\%D1%81%D0%BA%D1%80%D0%B8%D0%BD%D1%88%D0%BE%D1%82%D1%8B\image\121.png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EC2C8" w14:textId="77777777" w:rsidR="00654802" w:rsidRDefault="00D738D0">
      <w:pPr>
        <w:pStyle w:val="ImageCaption"/>
      </w:pPr>
      <w:r>
        <w:t>рис. 113</w:t>
      </w:r>
    </w:p>
    <w:p w14:paraId="37D3362B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782C1C6F" wp14:editId="4F4BD0C6">
            <wp:extent cx="5334000" cy="5771029"/>
            <wp:effectExtent l="0" t="0" r="0" b="0"/>
            <wp:docPr id="391" name="Picture" descr="рис. 1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2" name="Picture" descr="C:\Users\MSI\Desktop\%D0%BC%D0%B0%D1%82%D0%BC%D0%BE%D0%B4%D0%B5%D0%BB%D0%B8%D1%80%D0%BE%D0%B2%D0%B0%D0%BD%D0%B8%D0%B5\%D0%BB%D0%B0%D0%B11\%D1%81%D0%BA%D1%80%D0%B8%D0%BD%D1%88%D0%BE%D1%82%D1%8B\image\122.png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D1DC59" w14:textId="77777777" w:rsidR="00654802" w:rsidRDefault="00D738D0">
      <w:pPr>
        <w:pStyle w:val="ImageCaption"/>
      </w:pPr>
      <w:r>
        <w:t>рис. 114</w:t>
      </w:r>
    </w:p>
    <w:p w14:paraId="59FF1C2B" w14:textId="77777777" w:rsidR="00654802" w:rsidRDefault="00D738D0">
      <w:pPr>
        <w:pStyle w:val="a0"/>
      </w:pPr>
      <w:r>
        <w:lastRenderedPageBreak/>
        <w:t>Сейчас мы находимся в репозитории cloned_hello. На данный момент в репозитории есть все коммиты из оригинального репозитория, но они не интегрированы в локальные ветки клонированного репозитория.</w:t>
      </w:r>
    </w:p>
    <w:p w14:paraId="2AE895A8" w14:textId="77777777" w:rsidR="00654802" w:rsidRDefault="00D738D0">
      <w:pPr>
        <w:pStyle w:val="a0"/>
      </w:pPr>
      <w:r>
        <w:rPr>
          <w:b/>
          <w:bCs/>
        </w:rPr>
        <w:t>1.31.3 Проверим README.md</w:t>
      </w:r>
    </w:p>
    <w:p w14:paraId="37C2276C" w14:textId="77777777" w:rsidR="00654802" w:rsidRDefault="00D738D0">
      <w:pPr>
        <w:pStyle w:val="a0"/>
      </w:pPr>
      <w:r>
        <w:t>Мы можем продемонстрировать, что к</w:t>
      </w:r>
      <w:r>
        <w:t>лонированный файл README.md не изменился. (рис. 115)</w:t>
      </w:r>
    </w:p>
    <w:p w14:paraId="2E6F2876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2A951EE9" wp14:editId="35CFA876">
            <wp:extent cx="3857384" cy="507146"/>
            <wp:effectExtent l="0" t="0" r="0" b="0"/>
            <wp:docPr id="394" name="Picture" descr="рис. 1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" name="Picture" descr="C:\Users\MSI\Desktop\%D0%BC%D0%B0%D1%82%D0%BC%D0%BE%D0%B4%D0%B5%D0%BB%D0%B8%D1%80%D0%BE%D0%B2%D0%B0%D0%BD%D0%B8%D0%B5\%D0%BB%D0%B0%D0%B11\%D1%81%D0%BA%D1%80%D0%B8%D0%BD%D1%88%D0%BE%D1%82%D1%8B\image\123.png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0029E" w14:textId="77777777" w:rsidR="00654802" w:rsidRDefault="00D738D0">
      <w:pPr>
        <w:pStyle w:val="ImageCaption"/>
      </w:pPr>
      <w:r>
        <w:t>рис. 115</w:t>
      </w:r>
    </w:p>
    <w:p w14:paraId="592159BD" w14:textId="77777777" w:rsidR="00654802" w:rsidRDefault="00D738D0">
      <w:pPr>
        <w:pStyle w:val="2"/>
      </w:pPr>
      <w:bookmarkStart w:id="66" w:name="X6ef1053b93eb1008f8005643c40090da8e3b4ee"/>
      <w:bookmarkStart w:id="67" w:name="_Toc95502602"/>
      <w:bookmarkEnd w:id="64"/>
      <w:r>
        <w:t>1.32 Слияние извлеченных изменений</w:t>
      </w:r>
      <w:bookmarkEnd w:id="67"/>
    </w:p>
    <w:p w14:paraId="6F7C88B1" w14:textId="77777777" w:rsidR="00654802" w:rsidRDefault="00D738D0">
      <w:pPr>
        <w:pStyle w:val="FirstParagraph"/>
      </w:pPr>
      <w:r>
        <w:rPr>
          <w:b/>
          <w:bCs/>
        </w:rPr>
        <w:t>1.32.1 Слейте извлеченные изменения в локальную ветку master</w:t>
      </w:r>
    </w:p>
    <w:p w14:paraId="1794D0C2" w14:textId="77777777" w:rsidR="00654802" w:rsidRDefault="00D738D0">
      <w:pPr>
        <w:pStyle w:val="a0"/>
      </w:pPr>
      <w:r>
        <w:t>Выполним.(рис. 116)</w:t>
      </w:r>
    </w:p>
    <w:p w14:paraId="43197007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7A7E8C35" wp14:editId="63D5C92F">
            <wp:extent cx="4256954" cy="906715"/>
            <wp:effectExtent l="0" t="0" r="0" b="0"/>
            <wp:docPr id="398" name="Picture" descr="рис. 1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" name="Picture" descr="C:\Users\MSI\Desktop\%D0%BC%D0%B0%D1%82%D0%BC%D0%BE%D0%B4%D0%B5%D0%BB%D0%B8%D1%80%D0%BE%D0%B2%D0%B0%D0%BD%D0%B8%D0%B5\%D0%BB%D0%B0%D0%B11\%D1%81%D0%BA%D1%80%D0%B8%D0%BD%D1%88%D0%BE%D1%82%D1%8B\image\124.png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6954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B964F" w14:textId="77777777" w:rsidR="00654802" w:rsidRDefault="00D738D0">
      <w:pPr>
        <w:pStyle w:val="ImageCaption"/>
      </w:pPr>
      <w:r>
        <w:t>рис. 116</w:t>
      </w:r>
    </w:p>
    <w:p w14:paraId="05F21F68" w14:textId="77777777" w:rsidR="00654802" w:rsidRDefault="00D738D0">
      <w:pPr>
        <w:pStyle w:val="a0"/>
      </w:pPr>
      <w:r>
        <w:rPr>
          <w:b/>
          <w:bCs/>
        </w:rPr>
        <w:t>1.32.2 Еще раз проверьте файл README.md</w:t>
      </w:r>
    </w:p>
    <w:p w14:paraId="34AB8FEE" w14:textId="77777777" w:rsidR="00654802" w:rsidRDefault="00D738D0">
      <w:pPr>
        <w:pStyle w:val="a0"/>
      </w:pPr>
      <w:r>
        <w:t xml:space="preserve">Сейчас мы должны увидеть </w:t>
      </w:r>
      <w:r>
        <w:t>изменения.</w:t>
      </w:r>
    </w:p>
    <w:p w14:paraId="34BD6B50" w14:textId="77777777" w:rsidR="00654802" w:rsidRDefault="00D738D0">
      <w:pPr>
        <w:pStyle w:val="a0"/>
      </w:pPr>
      <w:r>
        <w:t>Выполним.(рис. 117)</w:t>
      </w:r>
    </w:p>
    <w:p w14:paraId="61CAAB56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B93FAB3" wp14:editId="17056AB7">
            <wp:extent cx="4164746" cy="484094"/>
            <wp:effectExtent l="0" t="0" r="0" b="0"/>
            <wp:docPr id="401" name="Picture" descr="рис. 1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2" name="Picture" descr="C:\Users\MSI\Desktop\%D0%BC%D0%B0%D1%82%D0%BC%D0%BE%D0%B4%D0%B5%D0%BB%D0%B8%D1%80%D0%BE%D0%B2%D0%B0%D0%BD%D0%B8%D0%B5\%D0%BB%D0%B0%D0%B11\%D1%81%D0%BA%D1%80%D0%B8%D0%BD%D1%88%D0%BE%D1%82%D1%8B\image\125.png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746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BE2D3" w14:textId="77777777" w:rsidR="00654802" w:rsidRDefault="00D738D0">
      <w:pPr>
        <w:pStyle w:val="ImageCaption"/>
      </w:pPr>
      <w:r>
        <w:t>рис. 117</w:t>
      </w:r>
    </w:p>
    <w:p w14:paraId="43D997A9" w14:textId="77777777" w:rsidR="00654802" w:rsidRDefault="00D738D0">
      <w:pPr>
        <w:pStyle w:val="a0"/>
      </w:pPr>
      <w:r>
        <w:t>Отличие между 115 и 117 рисунками в слове World. Cначала с большой буквы, а потом с маленькой.</w:t>
      </w:r>
    </w:p>
    <w:p w14:paraId="0D9C1486" w14:textId="77777777" w:rsidR="00654802" w:rsidRDefault="00D738D0">
      <w:pPr>
        <w:pStyle w:val="a0"/>
      </w:pPr>
      <w:r>
        <w:t>Теперь давайте рассмотрим объединение fetch и merge в одну команду. (рис. 118)</w:t>
      </w:r>
    </w:p>
    <w:p w14:paraId="37CC2243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45DB9F1C" wp14:editId="1573CA98">
            <wp:extent cx="4018749" cy="453357"/>
            <wp:effectExtent l="0" t="0" r="0" b="0"/>
            <wp:docPr id="404" name="Picture" descr="рис. 1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" name="Picture" descr="C:\Users\MSI\Desktop\%D0%BC%D0%B0%D1%82%D0%BC%D0%BE%D0%B4%D0%B5%D0%BB%D0%B8%D1%80%D0%BE%D0%B2%D0%B0%D0%BD%D0%B8%D0%B5\%D0%BB%D0%B0%D0%B11\%D1%81%D0%BA%D1%80%D0%B8%D0%BD%D1%88%D0%BE%D1%82%D1%8B\image\126.png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B260E" w14:textId="77777777" w:rsidR="00654802" w:rsidRDefault="00D738D0">
      <w:pPr>
        <w:pStyle w:val="ImageCaption"/>
      </w:pPr>
      <w:r>
        <w:t>рис. 118</w:t>
      </w:r>
    </w:p>
    <w:p w14:paraId="36FFA607" w14:textId="77777777" w:rsidR="00654802" w:rsidRDefault="00D738D0">
      <w:pPr>
        <w:pStyle w:val="a0"/>
      </w:pPr>
      <w:r>
        <w:t>Выполнение git pull эквивален</w:t>
      </w:r>
      <w:r>
        <w:t>тно двум следующим шагам:</w:t>
      </w:r>
    </w:p>
    <w:p w14:paraId="08912434" w14:textId="77777777" w:rsidR="00654802" w:rsidRPr="00BD1505" w:rsidRDefault="00D738D0">
      <w:pPr>
        <w:pStyle w:val="a0"/>
        <w:rPr>
          <w:lang w:val="en-US"/>
        </w:rPr>
      </w:pPr>
      <w:r w:rsidRPr="00BD1505">
        <w:rPr>
          <w:lang w:val="en-US"/>
        </w:rPr>
        <w:t xml:space="preserve">git fetch </w:t>
      </w:r>
    </w:p>
    <w:p w14:paraId="43268135" w14:textId="77777777" w:rsidR="00654802" w:rsidRPr="00BD1505" w:rsidRDefault="00D738D0">
      <w:pPr>
        <w:pStyle w:val="a0"/>
        <w:rPr>
          <w:lang w:val="en-US"/>
        </w:rPr>
      </w:pPr>
      <w:r w:rsidRPr="00BD1505">
        <w:rPr>
          <w:lang w:val="en-US"/>
        </w:rPr>
        <w:lastRenderedPageBreak/>
        <w:t>git merge origin/master</w:t>
      </w:r>
    </w:p>
    <w:p w14:paraId="3737AF70" w14:textId="77777777" w:rsidR="00654802" w:rsidRDefault="00D738D0">
      <w:pPr>
        <w:pStyle w:val="2"/>
      </w:pPr>
      <w:bookmarkStart w:id="68" w:name="X71ff81223f1e5ea1a8ccea6d98526e54c889ec2"/>
      <w:bookmarkStart w:id="69" w:name="_Toc95502603"/>
      <w:bookmarkEnd w:id="66"/>
      <w:r>
        <w:t>1.33 Добавление ветки наблюдения</w:t>
      </w:r>
      <w:bookmarkEnd w:id="69"/>
    </w:p>
    <w:p w14:paraId="6E5225B7" w14:textId="77777777" w:rsidR="00654802" w:rsidRDefault="00D738D0">
      <w:pPr>
        <w:pStyle w:val="FirstParagraph"/>
      </w:pPr>
      <w:r>
        <w:t>Ветки, которые начинаются с remotes/origin являются ветками оригинального репозитория. Обратим внимание, что у вас больше нет ветки под названием style, но система контроля версий знает, что в оригинальном репозитории ветка style была.</w:t>
      </w:r>
    </w:p>
    <w:p w14:paraId="607DC900" w14:textId="77777777" w:rsidR="00654802" w:rsidRDefault="00D738D0">
      <w:pPr>
        <w:pStyle w:val="a0"/>
      </w:pPr>
      <w:r>
        <w:rPr>
          <w:b/>
          <w:bCs/>
        </w:rPr>
        <w:t>1.33.1 Добавим локал</w:t>
      </w:r>
      <w:r>
        <w:rPr>
          <w:b/>
          <w:bCs/>
        </w:rPr>
        <w:t>ьную ветку, которая отслеживает удаленную ветку</w:t>
      </w:r>
    </w:p>
    <w:p w14:paraId="5494F804" w14:textId="77777777" w:rsidR="00654802" w:rsidRDefault="00D738D0">
      <w:pPr>
        <w:pStyle w:val="a0"/>
      </w:pPr>
      <w:r>
        <w:t>Выполним. (рис. 119)</w:t>
      </w:r>
    </w:p>
    <w:p w14:paraId="71FB8452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162FDF65" wp14:editId="4599E5AE">
            <wp:extent cx="5334000" cy="2716161"/>
            <wp:effectExtent l="0" t="0" r="0" b="0"/>
            <wp:docPr id="408" name="Picture" descr="рис. 1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" name="Picture" descr="C:\Users\MSI\Desktop\%D0%BC%D0%B0%D1%82%D0%BC%D0%BE%D0%B4%D0%B5%D0%BB%D0%B8%D1%80%D0%BE%D0%B2%D0%B0%D0%BD%D0%B8%D0%B5\%D0%BB%D0%B0%D0%B11\%D1%81%D0%BA%D1%80%D0%B8%D0%BD%D1%88%D0%BE%D1%82%D1%8B\image\127.png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1039F2" w14:textId="77777777" w:rsidR="00654802" w:rsidRDefault="00D738D0">
      <w:pPr>
        <w:pStyle w:val="ImageCaption"/>
      </w:pPr>
      <w:r>
        <w:t>рис. 119</w:t>
      </w:r>
    </w:p>
    <w:p w14:paraId="5E8BD201" w14:textId="77777777" w:rsidR="00654802" w:rsidRDefault="00D738D0">
      <w:pPr>
        <w:pStyle w:val="a0"/>
      </w:pPr>
      <w:r>
        <w:t>Теперь мы можем видеть ветку style в списке веток и логе.</w:t>
      </w:r>
    </w:p>
    <w:p w14:paraId="35044914" w14:textId="77777777" w:rsidR="00654802" w:rsidRDefault="00D738D0">
      <w:pPr>
        <w:pStyle w:val="2"/>
      </w:pPr>
      <w:bookmarkStart w:id="70" w:name="Xbb155e9dfb40d5f7bfb81eaedc03d1756b42ab5"/>
      <w:bookmarkStart w:id="71" w:name="_Toc95502604"/>
      <w:bookmarkEnd w:id="68"/>
      <w:r>
        <w:t>1.34 Чистые репозитории</w:t>
      </w:r>
      <w:bookmarkEnd w:id="71"/>
    </w:p>
    <w:p w14:paraId="00746082" w14:textId="77777777" w:rsidR="00654802" w:rsidRDefault="00D738D0">
      <w:pPr>
        <w:pStyle w:val="FirstParagraph"/>
      </w:pPr>
      <w:r>
        <w:t>Чистые репозитории (без рабочих каталогов) обычно используются для расшаривания. Обычный git-р</w:t>
      </w:r>
      <w:r>
        <w:t>епозиторий подразумевает, что вы будете использовать его как рабочую директорию, поэтому вместе с файлами проекта в актуальной версии, git хранит все служебные, «чисто-репозиториевские» файлы в поддиректории .git. В удаленных репозиториях нет смысла хранит</w:t>
      </w:r>
      <w:r>
        <w:t>ь рабочие файлы на диске (как это делается в рабочих копиях), а все что им действительно нужно — это дельты изменений и другие бинарные данные репозитория. Вот это и есть «чистый репозиторий».</w:t>
      </w:r>
    </w:p>
    <w:p w14:paraId="0BA6FF58" w14:textId="77777777" w:rsidR="00654802" w:rsidRDefault="00D738D0">
      <w:pPr>
        <w:pStyle w:val="2"/>
      </w:pPr>
      <w:bookmarkStart w:id="72" w:name="X865218cde3480ca181c574936f68e0f478c10a6"/>
      <w:bookmarkStart w:id="73" w:name="_Toc95502605"/>
      <w:bookmarkEnd w:id="70"/>
      <w:r>
        <w:t>1.35 Создаем чистый репозиторий</w:t>
      </w:r>
      <w:bookmarkEnd w:id="73"/>
    </w:p>
    <w:p w14:paraId="209E9B94" w14:textId="77777777" w:rsidR="00654802" w:rsidRDefault="00D738D0">
      <w:pPr>
        <w:pStyle w:val="FirstParagraph"/>
      </w:pPr>
      <w:r>
        <w:t>Выполним. (рис. 120)</w:t>
      </w:r>
    </w:p>
    <w:p w14:paraId="7FC33C1D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3C0D22B2" wp14:editId="5EF8E260">
            <wp:extent cx="5334000" cy="1512177"/>
            <wp:effectExtent l="0" t="0" r="0" b="0"/>
            <wp:docPr id="413" name="Picture" descr="рис. 1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" name="Picture" descr="C:\Users\MSI\Desktop\%D0%BC%D0%B0%D1%82%D0%BC%D0%BE%D0%B4%D0%B5%D0%BB%D0%B8%D1%80%D0%BE%D0%B2%D0%B0%D0%BD%D0%B8%D0%B5\%D0%BB%D0%B0%D0%B11\%D1%81%D0%BA%D1%80%D0%B8%D0%BD%D1%88%D0%BE%D1%82%D1%8B\image\128.png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E627B2" w14:textId="77777777" w:rsidR="00654802" w:rsidRDefault="00D738D0">
      <w:pPr>
        <w:pStyle w:val="ImageCaption"/>
      </w:pPr>
      <w:r>
        <w:t>рис. 120</w:t>
      </w:r>
    </w:p>
    <w:p w14:paraId="3B8DC356" w14:textId="77777777" w:rsidR="00654802" w:rsidRDefault="00D738D0">
      <w:pPr>
        <w:pStyle w:val="a0"/>
      </w:pPr>
      <w:r>
        <w:t>Сейчас мы находимся в рабочем каталоге Как правило, репозитории, оканчивающиеся на .git являются чистыми репозиториями. Мы видим, что в репозитории hello.git нет рабочего каталога. По сути, это есть не что иное, как каталог .git нечистого репозитория.</w:t>
      </w:r>
    </w:p>
    <w:p w14:paraId="488B94D5" w14:textId="77777777" w:rsidR="00654802" w:rsidRDefault="00D738D0">
      <w:pPr>
        <w:pStyle w:val="2"/>
      </w:pPr>
      <w:bookmarkStart w:id="74" w:name="Xdd38bb43895a7ad0f515f82d33ed55081725204"/>
      <w:bookmarkStart w:id="75" w:name="_Toc95502606"/>
      <w:bookmarkEnd w:id="72"/>
      <w:r>
        <w:t>1.3</w:t>
      </w:r>
      <w:r>
        <w:t>6 Добавление удаленного репозитория</w:t>
      </w:r>
      <w:bookmarkEnd w:id="75"/>
    </w:p>
    <w:p w14:paraId="2DD97A02" w14:textId="77777777" w:rsidR="00654802" w:rsidRDefault="00D738D0">
      <w:pPr>
        <w:pStyle w:val="FirstParagraph"/>
      </w:pPr>
      <w:r>
        <w:t>Давайте добавим репозиторий hello.git к нашему оригинальному репозиторию.(рис. 121)</w:t>
      </w:r>
    </w:p>
    <w:p w14:paraId="0B2A7546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0D11634E" wp14:editId="6F1B666C">
            <wp:extent cx="3757492" cy="737667"/>
            <wp:effectExtent l="0" t="0" r="0" b="0"/>
            <wp:docPr id="417" name="Picture" descr="рис. 1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" name="Picture" descr="C:\Users\MSI\Desktop\%D0%BC%D0%B0%D1%82%D0%BC%D0%BE%D0%B4%D0%B5%D0%BB%D0%B8%D1%80%D0%BE%D0%B2%D0%B0%D0%BD%D0%B8%D0%B5\%D0%BB%D0%B0%D0%B11\%D1%81%D0%BA%D1%80%D0%B8%D0%BD%D1%88%D0%BE%D1%82%D1%8B\image\129.png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E1AA09" w14:textId="77777777" w:rsidR="00654802" w:rsidRDefault="00D738D0">
      <w:pPr>
        <w:pStyle w:val="ImageCaption"/>
      </w:pPr>
      <w:r>
        <w:t>рис. 121</w:t>
      </w:r>
    </w:p>
    <w:p w14:paraId="4A451088" w14:textId="77777777" w:rsidR="00654802" w:rsidRDefault="00D738D0">
      <w:pPr>
        <w:pStyle w:val="2"/>
      </w:pPr>
      <w:bookmarkStart w:id="76" w:name="X003772121edfb90e5a0758484576b14b0c5643c"/>
      <w:bookmarkStart w:id="77" w:name="_Toc95502607"/>
      <w:bookmarkEnd w:id="74"/>
      <w:r>
        <w:t>1.37 Отправка изменений</w:t>
      </w:r>
      <w:bookmarkEnd w:id="77"/>
    </w:p>
    <w:p w14:paraId="56981596" w14:textId="77777777" w:rsidR="00654802" w:rsidRDefault="00D738D0">
      <w:pPr>
        <w:pStyle w:val="FirstParagraph"/>
      </w:pPr>
      <w:r>
        <w:t>Так как чистые репозитории, как правило, расшариваются на каком-нибудь сетевом сервере, нам необходим</w:t>
      </w:r>
      <w:r>
        <w:t>о отправить наши изменения в другие репозитории. Начнем с создания изменения для отправки. Отредактируем файл README.md и сделаем коммит.(рис. 122)</w:t>
      </w:r>
    </w:p>
    <w:p w14:paraId="2380EFB7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09353B31" wp14:editId="5A2C8750">
            <wp:extent cx="3734440" cy="1037344"/>
            <wp:effectExtent l="0" t="0" r="0" b="0"/>
            <wp:docPr id="421" name="Picture" descr="рис. 1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2" name="Picture" descr="C:\Users\MSI\Desktop\%D0%BC%D0%B0%D1%82%D0%BC%D0%BE%D0%B4%D0%B5%D0%BB%D0%B8%D1%80%D0%BE%D0%B2%D0%B0%D0%BD%D0%B8%D0%B5\%D0%BB%D0%B0%D0%B11\%D1%81%D0%BA%D1%80%D0%B8%D0%BD%D1%88%D0%BE%D1%82%D1%8B\image\130.png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8F941" w14:textId="77777777" w:rsidR="00654802" w:rsidRDefault="00D738D0">
      <w:pPr>
        <w:pStyle w:val="ImageCaption"/>
      </w:pPr>
      <w:r>
        <w:t>рис. 122</w:t>
      </w:r>
    </w:p>
    <w:p w14:paraId="4FFEE7D0" w14:textId="77777777" w:rsidR="00654802" w:rsidRDefault="00D738D0">
      <w:pPr>
        <w:pStyle w:val="a0"/>
      </w:pPr>
      <w:r>
        <w:t>Теперь отправим изменения в общий репозиторий.(рис. 123)</w:t>
      </w:r>
    </w:p>
    <w:p w14:paraId="010FEF0F" w14:textId="77777777" w:rsidR="00654802" w:rsidRDefault="00D738D0">
      <w:pPr>
        <w:pStyle w:val="CaptionedFigure"/>
      </w:pPr>
      <w:r>
        <w:rPr>
          <w:noProof/>
        </w:rPr>
        <w:lastRenderedPageBreak/>
        <w:drawing>
          <wp:inline distT="0" distB="0" distL="0" distR="0" wp14:anchorId="794FF0F5" wp14:editId="0ADBF299">
            <wp:extent cx="4280006" cy="1452282"/>
            <wp:effectExtent l="0" t="0" r="0" b="0"/>
            <wp:docPr id="424" name="Picture" descr="рис. 1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5" name="Picture" descr="C:\Users\MSI\Desktop\%D0%BC%D0%B0%D1%82%D0%BC%D0%BE%D0%B4%D0%B5%D0%BB%D0%B8%D1%80%D0%BE%D0%B2%D0%B0%D0%BD%D0%B8%D0%B5\%D0%BB%D0%B0%D0%B11\%D1%81%D0%BA%D1%80%D0%B8%D0%BD%D1%88%D0%BE%D1%82%D1%8B\image\131.png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14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52B36B" w14:textId="77777777" w:rsidR="00654802" w:rsidRDefault="00D738D0">
      <w:pPr>
        <w:pStyle w:val="ImageCaption"/>
      </w:pPr>
      <w:r>
        <w:t>рис. 123</w:t>
      </w:r>
    </w:p>
    <w:p w14:paraId="0EB9E6B8" w14:textId="77777777" w:rsidR="00654802" w:rsidRDefault="00D738D0">
      <w:pPr>
        <w:pStyle w:val="2"/>
      </w:pPr>
      <w:bookmarkStart w:id="78" w:name="X728d812af933097f5acf5fb4764afbeb385017b"/>
      <w:bookmarkStart w:id="79" w:name="_Toc95502608"/>
      <w:bookmarkEnd w:id="76"/>
      <w:r>
        <w:t>1.38 Извлечение общих изменен</w:t>
      </w:r>
      <w:r>
        <w:t>ий</w:t>
      </w:r>
      <w:bookmarkEnd w:id="79"/>
    </w:p>
    <w:p w14:paraId="0CD4CD6E" w14:textId="77777777" w:rsidR="00654802" w:rsidRDefault="00D738D0">
      <w:pPr>
        <w:pStyle w:val="FirstParagraph"/>
      </w:pPr>
      <w:r>
        <w:t>Научимся извлекать изменения из общего репозитория. (рис. 124)</w:t>
      </w:r>
    </w:p>
    <w:p w14:paraId="5AD9AB5C" w14:textId="77777777" w:rsidR="00654802" w:rsidRDefault="00D738D0">
      <w:pPr>
        <w:pStyle w:val="CaptionedFigure"/>
      </w:pPr>
      <w:r>
        <w:rPr>
          <w:noProof/>
        </w:rPr>
        <w:drawing>
          <wp:inline distT="0" distB="0" distL="0" distR="0" wp14:anchorId="32F69A58" wp14:editId="398BF5BD">
            <wp:extent cx="4295374" cy="3957277"/>
            <wp:effectExtent l="0" t="0" r="0" b="0"/>
            <wp:docPr id="428" name="Picture" descr="рис. 1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" name="Picture" descr="C:\Users\MSI\Desktop\%D0%BC%D0%B0%D1%82%D0%BC%D0%BE%D0%B4%D0%B5%D0%BB%D0%B8%D1%80%D0%BE%D0%B2%D0%B0%D0%BD%D0%B8%D0%B5\%D0%BB%D0%B0%D0%B11\%D1%81%D0%BA%D1%80%D0%B8%D0%BD%D1%88%D0%BE%D1%82%D1%8B\image\132.png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FBD50" w14:textId="77777777" w:rsidR="00654802" w:rsidRDefault="00D738D0">
      <w:pPr>
        <w:pStyle w:val="ImageCaption"/>
      </w:pPr>
      <w:r>
        <w:t>рис. 124</w:t>
      </w:r>
    </w:p>
    <w:p w14:paraId="045E9E8D" w14:textId="77777777" w:rsidR="00654802" w:rsidRDefault="00654802">
      <w:pPr>
        <w:pStyle w:val="a0"/>
      </w:pPr>
    </w:p>
    <w:p w14:paraId="3CF53DB2" w14:textId="77777777" w:rsidR="00654802" w:rsidRDefault="00D738D0">
      <w:pPr>
        <w:pStyle w:val="1"/>
      </w:pPr>
      <w:bookmarkStart w:id="80" w:name="вывод"/>
      <w:bookmarkStart w:id="81" w:name="_Toc95502609"/>
      <w:bookmarkEnd w:id="4"/>
      <w:bookmarkEnd w:id="78"/>
      <w:r>
        <w:t>Вывод</w:t>
      </w:r>
      <w:bookmarkEnd w:id="81"/>
    </w:p>
    <w:p w14:paraId="274CB187" w14:textId="77777777" w:rsidR="00654802" w:rsidRDefault="00D738D0">
      <w:pPr>
        <w:pStyle w:val="FirstParagraph"/>
      </w:pPr>
      <w:r>
        <w:t>Благодаря этой лабораторной работе я наконец-то пришел к Git Bash. Научился им пользоваться, что несомненно является очень полезным навыком.</w:t>
      </w:r>
    </w:p>
    <w:p w14:paraId="4443560B" w14:textId="77777777" w:rsidR="00654802" w:rsidRDefault="00654802">
      <w:pPr>
        <w:pStyle w:val="a0"/>
      </w:pPr>
    </w:p>
    <w:p w14:paraId="6648C134" w14:textId="77777777" w:rsidR="00654802" w:rsidRDefault="00D738D0">
      <w:pPr>
        <w:pStyle w:val="1"/>
      </w:pPr>
      <w:bookmarkStart w:id="82" w:name="список-литературы"/>
      <w:bookmarkStart w:id="83" w:name="_Toc95502610"/>
      <w:bookmarkEnd w:id="80"/>
      <w:r>
        <w:lastRenderedPageBreak/>
        <w:t>Список литературы</w:t>
      </w:r>
      <w:bookmarkEnd w:id="83"/>
    </w:p>
    <w:p w14:paraId="1028E699" w14:textId="77777777" w:rsidR="00654802" w:rsidRDefault="00D738D0">
      <w:pPr>
        <w:pStyle w:val="FirstParagraph"/>
      </w:pPr>
      <w:r>
        <w:t xml:space="preserve">Кулябов Д. С. </w:t>
      </w:r>
      <w:r>
        <w:rPr>
          <w:i/>
          <w:iCs/>
        </w:rPr>
        <w:t>Лабораторная работа №1**: git.pdf</w:t>
      </w:r>
    </w:p>
    <w:p w14:paraId="0C2334FB" w14:textId="77777777" w:rsidR="00654802" w:rsidRDefault="00D738D0">
      <w:pPr>
        <w:pStyle w:val="a0"/>
      </w:pPr>
      <w:r>
        <w:t xml:space="preserve">Кулябов Д. С. </w:t>
      </w:r>
      <w:r>
        <w:rPr>
          <w:i/>
          <w:iCs/>
        </w:rPr>
        <w:t>Лабораторная работа №1**: markdown</w:t>
      </w:r>
      <w:r>
        <w:rPr>
          <w:i/>
          <w:iCs/>
        </w:rPr>
        <w:t>.pdf</w:t>
      </w:r>
      <w:r>
        <w:t xml:space="preserve"> </w:t>
      </w:r>
    </w:p>
    <w:bookmarkEnd w:id="82"/>
    <w:p w14:paraId="3DB439E8" w14:textId="77777777" w:rsidR="00654802" w:rsidRDefault="00654802">
      <w:pPr>
        <w:pStyle w:val="a0"/>
      </w:pPr>
    </w:p>
    <w:sectPr w:rsidR="0065480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BE164" w14:textId="77777777" w:rsidR="00D738D0" w:rsidRDefault="00D738D0">
      <w:pPr>
        <w:spacing w:after="0"/>
      </w:pPr>
      <w:r>
        <w:separator/>
      </w:r>
    </w:p>
  </w:endnote>
  <w:endnote w:type="continuationSeparator" w:id="0">
    <w:p w14:paraId="66965557" w14:textId="77777777" w:rsidR="00D738D0" w:rsidRDefault="00D738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FD468" w14:textId="77777777" w:rsidR="00D738D0" w:rsidRDefault="00D738D0">
      <w:r>
        <w:separator/>
      </w:r>
    </w:p>
  </w:footnote>
  <w:footnote w:type="continuationSeparator" w:id="0">
    <w:p w14:paraId="1E1ECDCD" w14:textId="77777777" w:rsidR="00D738D0" w:rsidRDefault="00D738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5E29C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9B84B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4802"/>
    <w:rsid w:val="00654802"/>
    <w:rsid w:val="00BD1505"/>
    <w:rsid w:val="00D738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7CAA92"/>
  <w15:docId w15:val="{F3802E75-8F47-4418-AB0D-3BAE8397B5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D1505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D1505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117" Type="http://schemas.openxmlformats.org/officeDocument/2006/relationships/image" Target="media/image111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image" Target="media/image83.png"/><Relationship Id="rId112" Type="http://schemas.openxmlformats.org/officeDocument/2006/relationships/image" Target="media/image106.png"/><Relationship Id="rId16" Type="http://schemas.openxmlformats.org/officeDocument/2006/relationships/image" Target="media/image10.png"/><Relationship Id="rId107" Type="http://schemas.openxmlformats.org/officeDocument/2006/relationships/image" Target="media/image101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102" Type="http://schemas.openxmlformats.org/officeDocument/2006/relationships/image" Target="media/image96.png"/><Relationship Id="rId123" Type="http://schemas.openxmlformats.org/officeDocument/2006/relationships/image" Target="media/image117.png"/><Relationship Id="rId128" Type="http://schemas.openxmlformats.org/officeDocument/2006/relationships/image" Target="media/image122.png"/><Relationship Id="rId5" Type="http://schemas.openxmlformats.org/officeDocument/2006/relationships/footnotes" Target="footnotes.xml"/><Relationship Id="rId90" Type="http://schemas.openxmlformats.org/officeDocument/2006/relationships/image" Target="media/image84.png"/><Relationship Id="rId95" Type="http://schemas.openxmlformats.org/officeDocument/2006/relationships/image" Target="media/image8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100" Type="http://schemas.openxmlformats.org/officeDocument/2006/relationships/image" Target="media/image94.png"/><Relationship Id="rId105" Type="http://schemas.openxmlformats.org/officeDocument/2006/relationships/image" Target="media/image99.png"/><Relationship Id="rId113" Type="http://schemas.openxmlformats.org/officeDocument/2006/relationships/image" Target="media/image107.png"/><Relationship Id="rId118" Type="http://schemas.openxmlformats.org/officeDocument/2006/relationships/image" Target="media/image112.png"/><Relationship Id="rId126" Type="http://schemas.openxmlformats.org/officeDocument/2006/relationships/image" Target="media/image12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93" Type="http://schemas.openxmlformats.org/officeDocument/2006/relationships/image" Target="media/image87.png"/><Relationship Id="rId98" Type="http://schemas.openxmlformats.org/officeDocument/2006/relationships/image" Target="media/image92.png"/><Relationship Id="rId121" Type="http://schemas.openxmlformats.org/officeDocument/2006/relationships/image" Target="media/image11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103" Type="http://schemas.openxmlformats.org/officeDocument/2006/relationships/image" Target="media/image97.png"/><Relationship Id="rId108" Type="http://schemas.openxmlformats.org/officeDocument/2006/relationships/image" Target="media/image102.png"/><Relationship Id="rId116" Type="http://schemas.openxmlformats.org/officeDocument/2006/relationships/image" Target="media/image110.png"/><Relationship Id="rId124" Type="http://schemas.openxmlformats.org/officeDocument/2006/relationships/image" Target="media/image118.png"/><Relationship Id="rId129" Type="http://schemas.openxmlformats.org/officeDocument/2006/relationships/image" Target="media/image123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image" Target="media/image82.png"/><Relationship Id="rId91" Type="http://schemas.openxmlformats.org/officeDocument/2006/relationships/image" Target="media/image85.png"/><Relationship Id="rId96" Type="http://schemas.openxmlformats.org/officeDocument/2006/relationships/image" Target="media/image90.png"/><Relationship Id="rId111" Type="http://schemas.openxmlformats.org/officeDocument/2006/relationships/image" Target="media/image105.png"/><Relationship Id="rId13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6" Type="http://schemas.openxmlformats.org/officeDocument/2006/relationships/image" Target="media/image100.png"/><Relationship Id="rId114" Type="http://schemas.openxmlformats.org/officeDocument/2006/relationships/image" Target="media/image108.png"/><Relationship Id="rId119" Type="http://schemas.openxmlformats.org/officeDocument/2006/relationships/image" Target="media/image113.png"/><Relationship Id="rId127" Type="http://schemas.openxmlformats.org/officeDocument/2006/relationships/image" Target="media/image12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94" Type="http://schemas.openxmlformats.org/officeDocument/2006/relationships/image" Target="media/image88.png"/><Relationship Id="rId99" Type="http://schemas.openxmlformats.org/officeDocument/2006/relationships/image" Target="media/image93.png"/><Relationship Id="rId101" Type="http://schemas.openxmlformats.org/officeDocument/2006/relationships/image" Target="media/image95.png"/><Relationship Id="rId122" Type="http://schemas.openxmlformats.org/officeDocument/2006/relationships/image" Target="media/image116.png"/><Relationship Id="rId130" Type="http://schemas.openxmlformats.org/officeDocument/2006/relationships/image" Target="media/image1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109" Type="http://schemas.openxmlformats.org/officeDocument/2006/relationships/image" Target="media/image10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97" Type="http://schemas.openxmlformats.org/officeDocument/2006/relationships/image" Target="media/image91.png"/><Relationship Id="rId104" Type="http://schemas.openxmlformats.org/officeDocument/2006/relationships/image" Target="media/image98.png"/><Relationship Id="rId120" Type="http://schemas.openxmlformats.org/officeDocument/2006/relationships/image" Target="media/image114.png"/><Relationship Id="rId125" Type="http://schemas.openxmlformats.org/officeDocument/2006/relationships/image" Target="media/image119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92" Type="http://schemas.openxmlformats.org/officeDocument/2006/relationships/image" Target="media/image86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110" Type="http://schemas.openxmlformats.org/officeDocument/2006/relationships/image" Target="media/image104.png"/><Relationship Id="rId115" Type="http://schemas.openxmlformats.org/officeDocument/2006/relationships/image" Target="media/image109.png"/><Relationship Id="rId131" Type="http://schemas.openxmlformats.org/officeDocument/2006/relationships/fontTable" Target="fontTable.xml"/><Relationship Id="rId61" Type="http://schemas.openxmlformats.org/officeDocument/2006/relationships/image" Target="media/image55.png"/><Relationship Id="rId82" Type="http://schemas.openxmlformats.org/officeDocument/2006/relationships/image" Target="media/image7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2</Pages>
  <Words>4486</Words>
  <Characters>25576</Characters>
  <Application>Microsoft Office Word</Application>
  <DocSecurity>0</DocSecurity>
  <Lines>213</Lines>
  <Paragraphs>60</Paragraphs>
  <ScaleCrop>false</ScaleCrop>
  <Company/>
  <LinksUpToDate>false</LinksUpToDate>
  <CharactersWithSpaces>30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ль-Дорихим Рамзи Авад" </dc:creator>
  <cp:keywords/>
  <cp:lastModifiedBy>Аль-Дорихим Рамзи Авад</cp:lastModifiedBy>
  <cp:revision>2</cp:revision>
  <dcterms:created xsi:type="dcterms:W3CDTF">2022-02-11T17:03:00Z</dcterms:created>
  <dcterms:modified xsi:type="dcterms:W3CDTF">2022-02-11T17:0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тематическое моделирование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